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070A24" w14:textId="12D977D0" w:rsidR="00204D21" w:rsidRDefault="00645A6A" w:rsidP="00645A6A">
      <w:pPr>
        <w:pStyle w:val="Heading1"/>
        <w:numPr>
          <w:ilvl w:val="0"/>
          <w:numId w:val="0"/>
        </w:numPr>
        <w:jc w:val="center"/>
      </w:pPr>
      <w:r>
        <w:t xml:space="preserve">SUPPLEMENTARY MATERIAL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645A6A" w:rsidRPr="00965A59" w14:paraId="34BD5B67" w14:textId="77777777" w:rsidTr="00CC19B6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160E1160" w14:textId="4A25650A" w:rsidR="00645A6A" w:rsidRPr="00965A59" w:rsidRDefault="00645A6A" w:rsidP="00CC19B6">
            <w:pPr>
              <w:ind w:firstLine="0"/>
              <w:jc w:val="both"/>
              <w:rPr>
                <w:b/>
                <w:color w:val="auto"/>
                <w:szCs w:val="24"/>
              </w:rPr>
            </w:pPr>
            <w:r w:rsidRPr="00965A59">
              <w:rPr>
                <w:b/>
                <w:bCs w:val="0"/>
              </w:rPr>
              <w:t xml:space="preserve">Table </w:t>
            </w:r>
            <w:r>
              <w:rPr>
                <w:b/>
                <w:bCs w:val="0"/>
              </w:rPr>
              <w:t>S1</w:t>
            </w:r>
            <w:r w:rsidRPr="00965A59">
              <w:rPr>
                <w:b/>
                <w:bCs w:val="0"/>
              </w:rPr>
              <w:t xml:space="preserve">. </w:t>
            </w:r>
            <w:r w:rsidRPr="00965A59">
              <w:t xml:space="preserve">Least-squares means (± SEM) of prostaglandin E₂ (PGE₂, </w:t>
            </w:r>
            <w:proofErr w:type="spellStart"/>
            <w:r w:rsidRPr="00965A59">
              <w:t>pg</w:t>
            </w:r>
            <w:proofErr w:type="spellEnd"/>
            <w:r w:rsidRPr="00965A59">
              <w:t>/mL) concentrations in male piglets by treatment and timepoint.</w:t>
            </w:r>
          </w:p>
        </w:tc>
      </w:tr>
      <w:tr w:rsidR="00645A6A" w:rsidRPr="00965A59" w14:paraId="185C6D73" w14:textId="77777777" w:rsidTr="00CC19B6">
        <w:tc>
          <w:tcPr>
            <w:tcW w:w="1250" w:type="pct"/>
            <w:vMerge w:val="restart"/>
            <w:tcBorders>
              <w:top w:val="single" w:sz="4" w:space="0" w:color="auto"/>
            </w:tcBorders>
            <w:vAlign w:val="center"/>
          </w:tcPr>
          <w:p w14:paraId="5F685BDA" w14:textId="77777777" w:rsidR="00645A6A" w:rsidRPr="00965A59" w:rsidRDefault="00645A6A" w:rsidP="00CC19B6">
            <w:pPr>
              <w:spacing w:after="0"/>
              <w:ind w:firstLine="0"/>
            </w:pPr>
            <w:r w:rsidRPr="00965A59">
              <w:rPr>
                <w:b/>
                <w:bCs w:val="0"/>
              </w:rPr>
              <w:t>Treatment</w:t>
            </w:r>
          </w:p>
        </w:tc>
        <w:tc>
          <w:tcPr>
            <w:tcW w:w="375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98A771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rPr>
                <w:b/>
                <w:color w:val="auto"/>
                <w:szCs w:val="24"/>
              </w:rPr>
              <w:t>Timepoint (day)</w:t>
            </w:r>
          </w:p>
        </w:tc>
      </w:tr>
      <w:tr w:rsidR="00645A6A" w:rsidRPr="00965A59" w14:paraId="26AC3521" w14:textId="77777777" w:rsidTr="00CC19B6">
        <w:tc>
          <w:tcPr>
            <w:tcW w:w="1250" w:type="pct"/>
            <w:vMerge/>
            <w:tcBorders>
              <w:bottom w:val="single" w:sz="4" w:space="0" w:color="auto"/>
            </w:tcBorders>
            <w:vAlign w:val="center"/>
          </w:tcPr>
          <w:p w14:paraId="2CDF8EA0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F4C4C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  <w:r w:rsidRPr="00965A59">
              <w:rPr>
                <w:b/>
                <w:bCs w:val="0"/>
              </w:rPr>
              <w:t>Day 0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CEAD9E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  <w:r w:rsidRPr="00965A59">
              <w:rPr>
                <w:b/>
                <w:bCs w:val="0"/>
              </w:rPr>
              <w:t>Day 7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E74E1B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  <w:r w:rsidRPr="00965A59">
              <w:rPr>
                <w:b/>
                <w:bCs w:val="0"/>
              </w:rPr>
              <w:t>Day 14</w:t>
            </w:r>
          </w:p>
        </w:tc>
      </w:tr>
      <w:tr w:rsidR="00645A6A" w:rsidRPr="00965A59" w14:paraId="3CB058D3" w14:textId="77777777" w:rsidTr="00CC19B6"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377F0C3B" w14:textId="77777777" w:rsidR="00645A6A" w:rsidRPr="00965A59" w:rsidRDefault="00645A6A" w:rsidP="00CC19B6">
            <w:pPr>
              <w:spacing w:after="0"/>
              <w:ind w:firstLine="0"/>
            </w:pPr>
            <w:r w:rsidRPr="00965A59">
              <w:t>Iodine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2004F3B9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33.8 ± 11.8ᵇ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7906D433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77.2 ± 7.0ᵃ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16079A1F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87.5 ± 7.9ᵃ</w:t>
            </w:r>
          </w:p>
        </w:tc>
      </w:tr>
      <w:tr w:rsidR="00645A6A" w:rsidRPr="00965A59" w14:paraId="78031463" w14:textId="77777777" w:rsidTr="00CC19B6">
        <w:tc>
          <w:tcPr>
            <w:tcW w:w="1250" w:type="pct"/>
            <w:vAlign w:val="center"/>
          </w:tcPr>
          <w:p w14:paraId="544C6E05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NoCast</w:t>
            </w:r>
            <w:proofErr w:type="spellEnd"/>
          </w:p>
        </w:tc>
        <w:tc>
          <w:tcPr>
            <w:tcW w:w="1250" w:type="pct"/>
            <w:vAlign w:val="center"/>
          </w:tcPr>
          <w:p w14:paraId="132587B7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37.8 ± 14.3ᵇ</w:t>
            </w:r>
          </w:p>
        </w:tc>
        <w:tc>
          <w:tcPr>
            <w:tcW w:w="1250" w:type="pct"/>
            <w:vAlign w:val="center"/>
          </w:tcPr>
          <w:p w14:paraId="21D43F6A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78.0 ± 8.0ᵃ</w:t>
            </w:r>
          </w:p>
        </w:tc>
        <w:tc>
          <w:tcPr>
            <w:tcW w:w="1250" w:type="pct"/>
            <w:vAlign w:val="center"/>
          </w:tcPr>
          <w:p w14:paraId="6691875E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96.4 ± 10.1ᵃ</w:t>
            </w:r>
          </w:p>
        </w:tc>
      </w:tr>
      <w:tr w:rsidR="00645A6A" w:rsidRPr="00965A59" w14:paraId="601D06B6" w14:textId="77777777" w:rsidTr="00CC19B6">
        <w:tc>
          <w:tcPr>
            <w:tcW w:w="1250" w:type="pct"/>
            <w:vAlign w:val="center"/>
          </w:tcPr>
          <w:p w14:paraId="293201BE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Oinkment</w:t>
            </w:r>
            <w:proofErr w:type="spellEnd"/>
          </w:p>
        </w:tc>
        <w:tc>
          <w:tcPr>
            <w:tcW w:w="1250" w:type="pct"/>
            <w:vAlign w:val="center"/>
          </w:tcPr>
          <w:p w14:paraId="7E799F86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35.5 ± 11.9ᶜ</w:t>
            </w:r>
          </w:p>
        </w:tc>
        <w:tc>
          <w:tcPr>
            <w:tcW w:w="1250" w:type="pct"/>
            <w:vAlign w:val="center"/>
          </w:tcPr>
          <w:p w14:paraId="1AE9DF27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96.7 ± 8.8ᵇ</w:t>
            </w:r>
          </w:p>
        </w:tc>
        <w:tc>
          <w:tcPr>
            <w:tcW w:w="1250" w:type="pct"/>
            <w:vAlign w:val="center"/>
          </w:tcPr>
          <w:p w14:paraId="19229E3B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74.7 ± 6.8ᵃ</w:t>
            </w:r>
          </w:p>
        </w:tc>
      </w:tr>
      <w:tr w:rsidR="00645A6A" w:rsidRPr="00965A59" w14:paraId="4CAE267C" w14:textId="77777777" w:rsidTr="00CC19B6">
        <w:tc>
          <w:tcPr>
            <w:tcW w:w="1250" w:type="pct"/>
            <w:vAlign w:val="center"/>
          </w:tcPr>
          <w:p w14:paraId="549766AE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PhytoCare</w:t>
            </w:r>
            <w:proofErr w:type="spellEnd"/>
          </w:p>
        </w:tc>
        <w:tc>
          <w:tcPr>
            <w:tcW w:w="1250" w:type="pct"/>
            <w:vAlign w:val="center"/>
          </w:tcPr>
          <w:p w14:paraId="4F4B16FF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35.8 ± 12.1ᵇ</w:t>
            </w:r>
          </w:p>
        </w:tc>
        <w:tc>
          <w:tcPr>
            <w:tcW w:w="1250" w:type="pct"/>
            <w:vAlign w:val="center"/>
          </w:tcPr>
          <w:p w14:paraId="0EBE2329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77.3 ± 7.2ᵃ</w:t>
            </w:r>
          </w:p>
        </w:tc>
        <w:tc>
          <w:tcPr>
            <w:tcW w:w="1250" w:type="pct"/>
            <w:vAlign w:val="center"/>
          </w:tcPr>
          <w:p w14:paraId="2F578C4D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83.3 ± 8.0ᵃ</w:t>
            </w:r>
          </w:p>
        </w:tc>
      </w:tr>
      <w:tr w:rsidR="00645A6A" w:rsidRPr="00965A59" w14:paraId="69E57243" w14:textId="77777777" w:rsidTr="00CC19B6">
        <w:tc>
          <w:tcPr>
            <w:tcW w:w="1250" w:type="pct"/>
            <w:vAlign w:val="center"/>
          </w:tcPr>
          <w:p w14:paraId="50074BF2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Vetericyn</w:t>
            </w:r>
            <w:proofErr w:type="spellEnd"/>
          </w:p>
        </w:tc>
        <w:tc>
          <w:tcPr>
            <w:tcW w:w="1250" w:type="pct"/>
            <w:vAlign w:val="center"/>
          </w:tcPr>
          <w:p w14:paraId="42F96824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43.9 ± 12.9ᵇ</w:t>
            </w:r>
          </w:p>
        </w:tc>
        <w:tc>
          <w:tcPr>
            <w:tcW w:w="1250" w:type="pct"/>
            <w:vAlign w:val="center"/>
          </w:tcPr>
          <w:p w14:paraId="751D1620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71.2 ± 6.4ᵃ</w:t>
            </w:r>
          </w:p>
        </w:tc>
        <w:tc>
          <w:tcPr>
            <w:tcW w:w="1250" w:type="pct"/>
            <w:vAlign w:val="center"/>
          </w:tcPr>
          <w:p w14:paraId="77E6BCC9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81.2 ± 7.3ᵃ</w:t>
            </w:r>
          </w:p>
        </w:tc>
      </w:tr>
      <w:tr w:rsidR="00645A6A" w:rsidRPr="00965A59" w14:paraId="576C5D38" w14:textId="77777777" w:rsidTr="00CC19B6"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225D6F4D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ZincOxide</w:t>
            </w:r>
            <w:proofErr w:type="spellEnd"/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75839338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26.5 ± 11.2ᵇ</w:t>
            </w:r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53B3B8AA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78.2 ± 7.1ᵃ</w:t>
            </w:r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30C02C33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65.5 ± 5.9ᵃ</w:t>
            </w:r>
          </w:p>
        </w:tc>
      </w:tr>
      <w:tr w:rsidR="00645A6A" w:rsidRPr="00965A59" w14:paraId="217B1F36" w14:textId="77777777" w:rsidTr="00CC19B6">
        <w:tc>
          <w:tcPr>
            <w:tcW w:w="5000" w:type="pct"/>
            <w:gridSpan w:val="4"/>
            <w:tcBorders>
              <w:top w:val="single" w:sz="4" w:space="0" w:color="auto"/>
            </w:tcBorders>
          </w:tcPr>
          <w:p w14:paraId="73410C20" w14:textId="04CC8BA8" w:rsidR="00645A6A" w:rsidRPr="00965A59" w:rsidRDefault="00645A6A" w:rsidP="00CC19B6">
            <w:pPr>
              <w:ind w:firstLine="0"/>
              <w:jc w:val="both"/>
              <w:rPr>
                <w:sz w:val="20"/>
              </w:rPr>
            </w:pPr>
            <w:r w:rsidRPr="00965A59">
              <w:rPr>
                <w:sz w:val="20"/>
              </w:rPr>
              <w:t xml:space="preserve">Values are estimated marginal means back transformed from the log scale. Superscript letters (a–c) indicate statistical groupings based on Holm-adjusted </w:t>
            </w:r>
            <w:r w:rsidR="00B2229E" w:rsidRPr="004D64BB">
              <w:rPr>
                <w:i/>
                <w:iCs/>
                <w:sz w:val="20"/>
              </w:rPr>
              <w:t>P</w:t>
            </w:r>
            <w:r w:rsidRPr="00965A59">
              <w:rPr>
                <w:sz w:val="20"/>
              </w:rPr>
              <w:t>-values (α = 0.05) for comparisons among timepoints within each treatment. Means sharing the same letter are not significantly different.</w:t>
            </w:r>
          </w:p>
        </w:tc>
      </w:tr>
    </w:tbl>
    <w:p w14:paraId="63DFE0B2" w14:textId="77777777" w:rsidR="00645A6A" w:rsidRDefault="00645A6A" w:rsidP="00645A6A">
      <w:pPr>
        <w:jc w:val="both"/>
      </w:pPr>
    </w:p>
    <w:tbl>
      <w:tblPr>
        <w:tblStyle w:val="TableGrid"/>
        <w:tblW w:w="93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9"/>
        <w:gridCol w:w="2339"/>
        <w:gridCol w:w="2339"/>
        <w:gridCol w:w="2342"/>
      </w:tblGrid>
      <w:tr w:rsidR="00645A6A" w:rsidRPr="00965A59" w14:paraId="11F687F1" w14:textId="77777777" w:rsidTr="00CC19B6">
        <w:trPr>
          <w:trHeight w:val="756"/>
        </w:trPr>
        <w:tc>
          <w:tcPr>
            <w:tcW w:w="9359" w:type="dxa"/>
            <w:gridSpan w:val="4"/>
            <w:tcBorders>
              <w:bottom w:val="single" w:sz="4" w:space="0" w:color="auto"/>
            </w:tcBorders>
          </w:tcPr>
          <w:p w14:paraId="01F0E7BA" w14:textId="74237518" w:rsidR="00645A6A" w:rsidRPr="00965A59" w:rsidRDefault="00645A6A" w:rsidP="00CC19B6">
            <w:pPr>
              <w:ind w:firstLine="0"/>
              <w:jc w:val="both"/>
              <w:rPr>
                <w:b/>
                <w:color w:val="auto"/>
                <w:szCs w:val="24"/>
              </w:rPr>
            </w:pPr>
            <w:r w:rsidRPr="00965A59">
              <w:rPr>
                <w:b/>
                <w:bCs w:val="0"/>
              </w:rPr>
              <w:t xml:space="preserve">Table </w:t>
            </w:r>
            <w:r>
              <w:rPr>
                <w:b/>
                <w:bCs w:val="0"/>
              </w:rPr>
              <w:t>S2</w:t>
            </w:r>
            <w:r w:rsidRPr="00965A59">
              <w:rPr>
                <w:b/>
                <w:bCs w:val="0"/>
              </w:rPr>
              <w:t xml:space="preserve">. </w:t>
            </w:r>
            <w:r w:rsidRPr="00965A59">
              <w:t>Least-squares means (± SEM) of plasma haptoglobin concentrations (mg/dL) in male piglets by treatment and timepoint.</w:t>
            </w:r>
          </w:p>
        </w:tc>
      </w:tr>
      <w:tr w:rsidR="00645A6A" w:rsidRPr="00965A59" w14:paraId="6D26E4E5" w14:textId="77777777" w:rsidTr="00CC19B6">
        <w:trPr>
          <w:trHeight w:val="509"/>
        </w:trPr>
        <w:tc>
          <w:tcPr>
            <w:tcW w:w="2339" w:type="dxa"/>
            <w:vMerge w:val="restart"/>
            <w:tcBorders>
              <w:top w:val="single" w:sz="4" w:space="0" w:color="auto"/>
            </w:tcBorders>
            <w:vAlign w:val="center"/>
          </w:tcPr>
          <w:p w14:paraId="39C9D2F7" w14:textId="77777777" w:rsidR="00645A6A" w:rsidRPr="00965A59" w:rsidRDefault="00645A6A" w:rsidP="00CC19B6">
            <w:pPr>
              <w:spacing w:after="0"/>
              <w:ind w:firstLine="0"/>
            </w:pPr>
            <w:r w:rsidRPr="00965A59">
              <w:rPr>
                <w:b/>
                <w:bCs w:val="0"/>
              </w:rPr>
              <w:t>Treatment</w:t>
            </w:r>
          </w:p>
        </w:tc>
        <w:tc>
          <w:tcPr>
            <w:tcW w:w="70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AF10DF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rPr>
                <w:b/>
                <w:color w:val="auto"/>
                <w:szCs w:val="24"/>
              </w:rPr>
              <w:t>Timepoint (day)</w:t>
            </w:r>
          </w:p>
        </w:tc>
      </w:tr>
      <w:tr w:rsidR="00645A6A" w:rsidRPr="00965A59" w14:paraId="2AF7B71C" w14:textId="77777777" w:rsidTr="00CC19B6">
        <w:trPr>
          <w:trHeight w:val="139"/>
        </w:trPr>
        <w:tc>
          <w:tcPr>
            <w:tcW w:w="2339" w:type="dxa"/>
            <w:vMerge/>
            <w:tcBorders>
              <w:bottom w:val="single" w:sz="4" w:space="0" w:color="auto"/>
            </w:tcBorders>
            <w:vAlign w:val="center"/>
          </w:tcPr>
          <w:p w14:paraId="082813A4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</w:p>
        </w:tc>
        <w:tc>
          <w:tcPr>
            <w:tcW w:w="23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6242B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  <w:r w:rsidRPr="00965A59">
              <w:rPr>
                <w:b/>
                <w:bCs w:val="0"/>
              </w:rPr>
              <w:t>Day 0</w:t>
            </w:r>
          </w:p>
        </w:tc>
        <w:tc>
          <w:tcPr>
            <w:tcW w:w="23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2631D5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  <w:r w:rsidRPr="00965A59">
              <w:rPr>
                <w:b/>
                <w:bCs w:val="0"/>
              </w:rPr>
              <w:t>Day 7</w:t>
            </w:r>
          </w:p>
        </w:tc>
        <w:tc>
          <w:tcPr>
            <w:tcW w:w="23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2724D" w14:textId="77777777" w:rsidR="00645A6A" w:rsidRPr="00965A59" w:rsidRDefault="00645A6A" w:rsidP="00CC19B6">
            <w:pPr>
              <w:spacing w:after="0"/>
              <w:ind w:firstLine="0"/>
              <w:jc w:val="center"/>
              <w:rPr>
                <w:b/>
                <w:bCs w:val="0"/>
              </w:rPr>
            </w:pPr>
            <w:r w:rsidRPr="00965A59">
              <w:rPr>
                <w:b/>
                <w:bCs w:val="0"/>
              </w:rPr>
              <w:t>Day 14</w:t>
            </w:r>
          </w:p>
        </w:tc>
      </w:tr>
      <w:tr w:rsidR="00645A6A" w:rsidRPr="00965A59" w14:paraId="7ECDE1B2" w14:textId="77777777" w:rsidTr="00CC19B6">
        <w:trPr>
          <w:trHeight w:val="494"/>
        </w:trPr>
        <w:tc>
          <w:tcPr>
            <w:tcW w:w="2339" w:type="dxa"/>
            <w:tcBorders>
              <w:top w:val="single" w:sz="4" w:space="0" w:color="auto"/>
            </w:tcBorders>
            <w:vAlign w:val="center"/>
          </w:tcPr>
          <w:p w14:paraId="7C387D6B" w14:textId="77777777" w:rsidR="00645A6A" w:rsidRPr="00965A59" w:rsidRDefault="00645A6A" w:rsidP="00CC19B6">
            <w:pPr>
              <w:spacing w:after="0"/>
              <w:ind w:firstLine="0"/>
            </w:pPr>
            <w:r w:rsidRPr="00965A59">
              <w:t>Iodine</w:t>
            </w:r>
          </w:p>
        </w:tc>
        <w:tc>
          <w:tcPr>
            <w:tcW w:w="2339" w:type="dxa"/>
            <w:tcBorders>
              <w:top w:val="single" w:sz="4" w:space="0" w:color="auto"/>
            </w:tcBorders>
            <w:vAlign w:val="center"/>
          </w:tcPr>
          <w:p w14:paraId="1E306051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30.2 ± 6.0ᵃ</w:t>
            </w:r>
          </w:p>
        </w:tc>
        <w:tc>
          <w:tcPr>
            <w:tcW w:w="2339" w:type="dxa"/>
            <w:tcBorders>
              <w:top w:val="single" w:sz="4" w:space="0" w:color="auto"/>
            </w:tcBorders>
            <w:vAlign w:val="center"/>
          </w:tcPr>
          <w:p w14:paraId="40EBD360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87.6 ± 18.2ᵇ</w:t>
            </w:r>
          </w:p>
        </w:tc>
        <w:tc>
          <w:tcPr>
            <w:tcW w:w="2342" w:type="dxa"/>
            <w:tcBorders>
              <w:top w:val="single" w:sz="4" w:space="0" w:color="auto"/>
            </w:tcBorders>
            <w:vAlign w:val="center"/>
          </w:tcPr>
          <w:p w14:paraId="3218DC72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22.8 ± 25.9ᵇ</w:t>
            </w:r>
          </w:p>
        </w:tc>
      </w:tr>
      <w:tr w:rsidR="00645A6A" w:rsidRPr="00965A59" w14:paraId="487C2623" w14:textId="77777777" w:rsidTr="00CC19B6">
        <w:trPr>
          <w:trHeight w:val="494"/>
        </w:trPr>
        <w:tc>
          <w:tcPr>
            <w:tcW w:w="2339" w:type="dxa"/>
            <w:vAlign w:val="center"/>
          </w:tcPr>
          <w:p w14:paraId="3B58532A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NoCast</w:t>
            </w:r>
            <w:proofErr w:type="spellEnd"/>
          </w:p>
        </w:tc>
        <w:tc>
          <w:tcPr>
            <w:tcW w:w="2339" w:type="dxa"/>
            <w:vAlign w:val="center"/>
          </w:tcPr>
          <w:p w14:paraId="467B4282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27.5 ± 6.1ᵃ</w:t>
            </w:r>
          </w:p>
        </w:tc>
        <w:tc>
          <w:tcPr>
            <w:tcW w:w="2339" w:type="dxa"/>
            <w:vAlign w:val="center"/>
          </w:tcPr>
          <w:p w14:paraId="01B33D50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57.7 ± 12.5ᵇ</w:t>
            </w:r>
          </w:p>
        </w:tc>
        <w:tc>
          <w:tcPr>
            <w:tcW w:w="2342" w:type="dxa"/>
            <w:vAlign w:val="center"/>
          </w:tcPr>
          <w:p w14:paraId="5443CF7F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65.0 ± 14.8ᵇ</w:t>
            </w:r>
          </w:p>
        </w:tc>
      </w:tr>
      <w:tr w:rsidR="00645A6A" w:rsidRPr="00965A59" w14:paraId="09EB184F" w14:textId="77777777" w:rsidTr="00CC19B6">
        <w:trPr>
          <w:trHeight w:val="494"/>
        </w:trPr>
        <w:tc>
          <w:tcPr>
            <w:tcW w:w="2339" w:type="dxa"/>
            <w:vAlign w:val="center"/>
          </w:tcPr>
          <w:p w14:paraId="5DCFE5E1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Oinkment</w:t>
            </w:r>
            <w:proofErr w:type="spellEnd"/>
          </w:p>
        </w:tc>
        <w:tc>
          <w:tcPr>
            <w:tcW w:w="2339" w:type="dxa"/>
            <w:vAlign w:val="center"/>
          </w:tcPr>
          <w:p w14:paraId="0BB2C86D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29.2 ± 5.8ᵃ</w:t>
            </w:r>
          </w:p>
        </w:tc>
        <w:tc>
          <w:tcPr>
            <w:tcW w:w="2339" w:type="dxa"/>
            <w:vAlign w:val="center"/>
          </w:tcPr>
          <w:p w14:paraId="64BFAF59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53.8 ± 31.7ᶜ</w:t>
            </w:r>
          </w:p>
        </w:tc>
        <w:tc>
          <w:tcPr>
            <w:tcW w:w="2342" w:type="dxa"/>
            <w:vAlign w:val="center"/>
          </w:tcPr>
          <w:p w14:paraId="28B6DA8D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87.5 ± 18.2ᵇ</w:t>
            </w:r>
          </w:p>
        </w:tc>
      </w:tr>
      <w:tr w:rsidR="00645A6A" w:rsidRPr="00965A59" w14:paraId="1B6607BC" w14:textId="77777777" w:rsidTr="00CC19B6">
        <w:trPr>
          <w:trHeight w:val="494"/>
        </w:trPr>
        <w:tc>
          <w:tcPr>
            <w:tcW w:w="2339" w:type="dxa"/>
            <w:vAlign w:val="center"/>
          </w:tcPr>
          <w:p w14:paraId="1B10544F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PhytoCare</w:t>
            </w:r>
            <w:proofErr w:type="spellEnd"/>
          </w:p>
        </w:tc>
        <w:tc>
          <w:tcPr>
            <w:tcW w:w="2339" w:type="dxa"/>
            <w:vAlign w:val="center"/>
          </w:tcPr>
          <w:p w14:paraId="5C7F2AB9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29.4 ± 5.9ᵃ</w:t>
            </w:r>
          </w:p>
        </w:tc>
        <w:tc>
          <w:tcPr>
            <w:tcW w:w="2339" w:type="dxa"/>
            <w:vAlign w:val="center"/>
          </w:tcPr>
          <w:p w14:paraId="1596D4C0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118.0 ± 24.7ᵇ</w:t>
            </w:r>
          </w:p>
        </w:tc>
        <w:tc>
          <w:tcPr>
            <w:tcW w:w="2342" w:type="dxa"/>
            <w:vAlign w:val="center"/>
          </w:tcPr>
          <w:p w14:paraId="566C7F8C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95.1 ± 19.8ᵇ</w:t>
            </w:r>
          </w:p>
        </w:tc>
      </w:tr>
      <w:tr w:rsidR="00645A6A" w:rsidRPr="00965A59" w14:paraId="70CFA7B2" w14:textId="77777777" w:rsidTr="00CC19B6">
        <w:trPr>
          <w:trHeight w:val="494"/>
        </w:trPr>
        <w:tc>
          <w:tcPr>
            <w:tcW w:w="2339" w:type="dxa"/>
            <w:vAlign w:val="center"/>
          </w:tcPr>
          <w:p w14:paraId="34438406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Vetericyn</w:t>
            </w:r>
            <w:proofErr w:type="spellEnd"/>
          </w:p>
        </w:tc>
        <w:tc>
          <w:tcPr>
            <w:tcW w:w="2339" w:type="dxa"/>
            <w:vAlign w:val="center"/>
          </w:tcPr>
          <w:p w14:paraId="1D2CB405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30.4 ± 6.2ᵃ</w:t>
            </w:r>
          </w:p>
        </w:tc>
        <w:tc>
          <w:tcPr>
            <w:tcW w:w="2339" w:type="dxa"/>
            <w:vAlign w:val="center"/>
          </w:tcPr>
          <w:p w14:paraId="5702F57D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63.6 ± 12.8ᵇ</w:t>
            </w:r>
          </w:p>
        </w:tc>
        <w:tc>
          <w:tcPr>
            <w:tcW w:w="2342" w:type="dxa"/>
            <w:vAlign w:val="center"/>
          </w:tcPr>
          <w:p w14:paraId="279095CD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86.6 ± 17.7ᵇ</w:t>
            </w:r>
          </w:p>
        </w:tc>
      </w:tr>
      <w:tr w:rsidR="00645A6A" w:rsidRPr="00965A59" w14:paraId="331583C6" w14:textId="77777777" w:rsidTr="00CC19B6">
        <w:trPr>
          <w:trHeight w:val="494"/>
        </w:trPr>
        <w:tc>
          <w:tcPr>
            <w:tcW w:w="2339" w:type="dxa"/>
            <w:tcBorders>
              <w:bottom w:val="single" w:sz="4" w:space="0" w:color="auto"/>
            </w:tcBorders>
            <w:vAlign w:val="center"/>
          </w:tcPr>
          <w:p w14:paraId="696149C7" w14:textId="77777777" w:rsidR="00645A6A" w:rsidRPr="00965A59" w:rsidRDefault="00645A6A" w:rsidP="00CC19B6">
            <w:pPr>
              <w:spacing w:after="0"/>
              <w:ind w:firstLine="0"/>
            </w:pPr>
            <w:proofErr w:type="spellStart"/>
            <w:r w:rsidRPr="00965A59">
              <w:t>ZincOxide</w:t>
            </w:r>
            <w:proofErr w:type="spellEnd"/>
          </w:p>
        </w:tc>
        <w:tc>
          <w:tcPr>
            <w:tcW w:w="2339" w:type="dxa"/>
            <w:tcBorders>
              <w:bottom w:val="single" w:sz="4" w:space="0" w:color="auto"/>
            </w:tcBorders>
            <w:vAlign w:val="center"/>
          </w:tcPr>
          <w:p w14:paraId="545849B5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27.9 ± 5.6ᵃ</w:t>
            </w:r>
          </w:p>
        </w:tc>
        <w:tc>
          <w:tcPr>
            <w:tcW w:w="2339" w:type="dxa"/>
            <w:tcBorders>
              <w:bottom w:val="single" w:sz="4" w:space="0" w:color="auto"/>
            </w:tcBorders>
            <w:vAlign w:val="center"/>
          </w:tcPr>
          <w:p w14:paraId="5A108C9A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79.1 ± 16.2ᵇ</w:t>
            </w:r>
          </w:p>
        </w:tc>
        <w:tc>
          <w:tcPr>
            <w:tcW w:w="2342" w:type="dxa"/>
            <w:tcBorders>
              <w:bottom w:val="single" w:sz="4" w:space="0" w:color="auto"/>
            </w:tcBorders>
            <w:vAlign w:val="center"/>
          </w:tcPr>
          <w:p w14:paraId="47EEE6B5" w14:textId="77777777" w:rsidR="00645A6A" w:rsidRPr="00965A59" w:rsidRDefault="00645A6A" w:rsidP="00CC19B6">
            <w:pPr>
              <w:spacing w:after="0"/>
              <w:ind w:firstLine="0"/>
              <w:jc w:val="center"/>
            </w:pPr>
            <w:r w:rsidRPr="00965A59">
              <w:t>82.6 ± 16.8ᵇ</w:t>
            </w:r>
          </w:p>
        </w:tc>
      </w:tr>
      <w:tr w:rsidR="00645A6A" w:rsidRPr="00965A59" w14:paraId="013822CC" w14:textId="77777777" w:rsidTr="00CC19B6">
        <w:trPr>
          <w:trHeight w:val="494"/>
        </w:trPr>
        <w:tc>
          <w:tcPr>
            <w:tcW w:w="9359" w:type="dxa"/>
            <w:gridSpan w:val="4"/>
            <w:tcBorders>
              <w:top w:val="single" w:sz="4" w:space="0" w:color="auto"/>
            </w:tcBorders>
            <w:vAlign w:val="center"/>
          </w:tcPr>
          <w:p w14:paraId="5B6D0A7C" w14:textId="2E5A4E58" w:rsidR="00645A6A" w:rsidRPr="00965A59" w:rsidRDefault="00645A6A" w:rsidP="00CC19B6">
            <w:pPr>
              <w:ind w:firstLine="0"/>
              <w:jc w:val="both"/>
              <w:rPr>
                <w:sz w:val="20"/>
              </w:rPr>
            </w:pPr>
            <w:r w:rsidRPr="00965A59">
              <w:rPr>
                <w:sz w:val="20"/>
              </w:rPr>
              <w:t xml:space="preserve">Values are estimated marginal means back transformed from the log scale. Superscript letters (a–c) denote statistical groupings based on Holm-adjusted </w:t>
            </w:r>
            <w:r w:rsidR="00C22495" w:rsidRPr="004D64BB">
              <w:rPr>
                <w:i/>
                <w:iCs/>
                <w:sz w:val="20"/>
              </w:rPr>
              <w:t>P</w:t>
            </w:r>
            <w:r w:rsidRPr="00965A59">
              <w:rPr>
                <w:sz w:val="20"/>
              </w:rPr>
              <w:t>-values (α = 0.05) for comparisons among timepoints within each treatment. Means sharing the same letter are not significantly different.</w:t>
            </w:r>
          </w:p>
        </w:tc>
      </w:tr>
    </w:tbl>
    <w:p w14:paraId="6E30C39C" w14:textId="77777777" w:rsidR="00645A6A" w:rsidRPr="00645A6A" w:rsidRDefault="00645A6A" w:rsidP="00645A6A">
      <w:pPr>
        <w:jc w:val="both"/>
      </w:pPr>
    </w:p>
    <w:sectPr w:rsidR="00645A6A" w:rsidRPr="00645A6A" w:rsidSect="000924E2">
      <w:footerReference w:type="default" r:id="rId8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F9FEA3" w14:textId="77777777" w:rsidR="001F310A" w:rsidRPr="00912809" w:rsidRDefault="001F310A" w:rsidP="00306A6D">
      <w:r w:rsidRPr="00912809">
        <w:separator/>
      </w:r>
    </w:p>
    <w:p w14:paraId="4FAA9A77" w14:textId="77777777" w:rsidR="001F310A" w:rsidRPr="00912809" w:rsidRDefault="001F310A" w:rsidP="00306A6D"/>
  </w:endnote>
  <w:endnote w:type="continuationSeparator" w:id="0">
    <w:p w14:paraId="6B8EAD4B" w14:textId="77777777" w:rsidR="001F310A" w:rsidRPr="00912809" w:rsidRDefault="001F310A" w:rsidP="00306A6D">
      <w:r w:rsidRPr="00912809">
        <w:continuationSeparator/>
      </w:r>
    </w:p>
    <w:p w14:paraId="5B9B012B" w14:textId="77777777" w:rsidR="001F310A" w:rsidRPr="00912809" w:rsidRDefault="001F310A" w:rsidP="00306A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B949D" w14:textId="77777777" w:rsidR="00791F37" w:rsidRPr="00912809" w:rsidRDefault="00791F37" w:rsidP="00306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03E75" w14:textId="77777777" w:rsidR="001F310A" w:rsidRPr="00912809" w:rsidRDefault="001F310A" w:rsidP="00306A6D">
      <w:r w:rsidRPr="00912809">
        <w:separator/>
      </w:r>
    </w:p>
    <w:p w14:paraId="4B08BA90" w14:textId="77777777" w:rsidR="001F310A" w:rsidRPr="00912809" w:rsidRDefault="001F310A" w:rsidP="00306A6D"/>
  </w:footnote>
  <w:footnote w:type="continuationSeparator" w:id="0">
    <w:p w14:paraId="32F536C6" w14:textId="77777777" w:rsidR="001F310A" w:rsidRPr="00912809" w:rsidRDefault="001F310A" w:rsidP="00306A6D">
      <w:r w:rsidRPr="00912809">
        <w:continuationSeparator/>
      </w:r>
    </w:p>
    <w:p w14:paraId="0443196F" w14:textId="77777777" w:rsidR="001F310A" w:rsidRPr="00912809" w:rsidRDefault="001F310A" w:rsidP="00306A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9A84034"/>
    <w:multiLevelType w:val="hybridMultilevel"/>
    <w:tmpl w:val="678E52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CF7560"/>
    <w:multiLevelType w:val="hybridMultilevel"/>
    <w:tmpl w:val="F72E5D5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2DF442B2">
      <w:start w:val="10"/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A26EE"/>
    <w:multiLevelType w:val="multilevel"/>
    <w:tmpl w:val="02F2785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02" w:hanging="432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07104735">
    <w:abstractNumId w:val="3"/>
  </w:num>
  <w:num w:numId="2" w16cid:durableId="20815610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3954587">
    <w:abstractNumId w:val="1"/>
  </w:num>
  <w:num w:numId="4" w16cid:durableId="1235357148">
    <w:abstractNumId w:val="0"/>
  </w:num>
  <w:num w:numId="5" w16cid:durableId="1422216993">
    <w:abstractNumId w:val="2"/>
  </w:num>
  <w:num w:numId="6" w16cid:durableId="19450727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AJTcwMDMwMzSyMjIyUdpeDU4uLM/DyQAkOLWgBnkDPQLQAAAA=="/>
  </w:docVars>
  <w:rsids>
    <w:rsidRoot w:val="00B6223B"/>
    <w:rsid w:val="000002A2"/>
    <w:rsid w:val="0000091E"/>
    <w:rsid w:val="0000093B"/>
    <w:rsid w:val="00000D00"/>
    <w:rsid w:val="00000FFB"/>
    <w:rsid w:val="000013AA"/>
    <w:rsid w:val="0000227A"/>
    <w:rsid w:val="0000298C"/>
    <w:rsid w:val="000029DE"/>
    <w:rsid w:val="00003061"/>
    <w:rsid w:val="000030C9"/>
    <w:rsid w:val="000031F1"/>
    <w:rsid w:val="0000345C"/>
    <w:rsid w:val="000049F0"/>
    <w:rsid w:val="00004A70"/>
    <w:rsid w:val="000054FF"/>
    <w:rsid w:val="0000606D"/>
    <w:rsid w:val="00006137"/>
    <w:rsid w:val="0000616F"/>
    <w:rsid w:val="00007557"/>
    <w:rsid w:val="00007685"/>
    <w:rsid w:val="00007A37"/>
    <w:rsid w:val="00007A87"/>
    <w:rsid w:val="00007E8F"/>
    <w:rsid w:val="0001033F"/>
    <w:rsid w:val="0001053D"/>
    <w:rsid w:val="00010567"/>
    <w:rsid w:val="00010AD6"/>
    <w:rsid w:val="00010D84"/>
    <w:rsid w:val="00011394"/>
    <w:rsid w:val="00012B22"/>
    <w:rsid w:val="00012D40"/>
    <w:rsid w:val="00013709"/>
    <w:rsid w:val="000139D6"/>
    <w:rsid w:val="0001405F"/>
    <w:rsid w:val="000140DC"/>
    <w:rsid w:val="00014382"/>
    <w:rsid w:val="00014826"/>
    <w:rsid w:val="00015163"/>
    <w:rsid w:val="0001526C"/>
    <w:rsid w:val="00015349"/>
    <w:rsid w:val="00015DD0"/>
    <w:rsid w:val="00015FFD"/>
    <w:rsid w:val="000161B0"/>
    <w:rsid w:val="00016D80"/>
    <w:rsid w:val="00017936"/>
    <w:rsid w:val="00017EA8"/>
    <w:rsid w:val="000214DA"/>
    <w:rsid w:val="00021949"/>
    <w:rsid w:val="00021A0D"/>
    <w:rsid w:val="00021A24"/>
    <w:rsid w:val="00021D55"/>
    <w:rsid w:val="0002216D"/>
    <w:rsid w:val="00022A75"/>
    <w:rsid w:val="00022BC3"/>
    <w:rsid w:val="00022C02"/>
    <w:rsid w:val="00022D57"/>
    <w:rsid w:val="00023B6A"/>
    <w:rsid w:val="0002403A"/>
    <w:rsid w:val="00024EAA"/>
    <w:rsid w:val="0002500E"/>
    <w:rsid w:val="0002526E"/>
    <w:rsid w:val="0002545C"/>
    <w:rsid w:val="00025ACB"/>
    <w:rsid w:val="00025DD0"/>
    <w:rsid w:val="000272A2"/>
    <w:rsid w:val="00027937"/>
    <w:rsid w:val="00030476"/>
    <w:rsid w:val="0003094C"/>
    <w:rsid w:val="00031516"/>
    <w:rsid w:val="00031E82"/>
    <w:rsid w:val="000321DE"/>
    <w:rsid w:val="000322DA"/>
    <w:rsid w:val="00032557"/>
    <w:rsid w:val="0003257F"/>
    <w:rsid w:val="0003274B"/>
    <w:rsid w:val="00032874"/>
    <w:rsid w:val="0003344D"/>
    <w:rsid w:val="00033CFF"/>
    <w:rsid w:val="00033E84"/>
    <w:rsid w:val="00034558"/>
    <w:rsid w:val="0003484E"/>
    <w:rsid w:val="000349EF"/>
    <w:rsid w:val="00034C50"/>
    <w:rsid w:val="00035465"/>
    <w:rsid w:val="00035684"/>
    <w:rsid w:val="00035C3A"/>
    <w:rsid w:val="00035DBB"/>
    <w:rsid w:val="000364E6"/>
    <w:rsid w:val="000371F4"/>
    <w:rsid w:val="000374D1"/>
    <w:rsid w:val="00037BDF"/>
    <w:rsid w:val="00037E3F"/>
    <w:rsid w:val="0004029C"/>
    <w:rsid w:val="0004070D"/>
    <w:rsid w:val="00040CF3"/>
    <w:rsid w:val="00040DFD"/>
    <w:rsid w:val="00041971"/>
    <w:rsid w:val="00041D10"/>
    <w:rsid w:val="00041F2D"/>
    <w:rsid w:val="00041F98"/>
    <w:rsid w:val="00042259"/>
    <w:rsid w:val="0004280E"/>
    <w:rsid w:val="00042B0A"/>
    <w:rsid w:val="00042E14"/>
    <w:rsid w:val="00042E3B"/>
    <w:rsid w:val="000433A6"/>
    <w:rsid w:val="00043938"/>
    <w:rsid w:val="00043982"/>
    <w:rsid w:val="00043BA6"/>
    <w:rsid w:val="000442A0"/>
    <w:rsid w:val="00044757"/>
    <w:rsid w:val="000448B6"/>
    <w:rsid w:val="00044E30"/>
    <w:rsid w:val="00044EAF"/>
    <w:rsid w:val="000454C6"/>
    <w:rsid w:val="000459E9"/>
    <w:rsid w:val="00045A8B"/>
    <w:rsid w:val="00046ACF"/>
    <w:rsid w:val="00046E47"/>
    <w:rsid w:val="00046F06"/>
    <w:rsid w:val="000472DE"/>
    <w:rsid w:val="000476B1"/>
    <w:rsid w:val="00047D8B"/>
    <w:rsid w:val="00050D3E"/>
    <w:rsid w:val="0005156F"/>
    <w:rsid w:val="0005161F"/>
    <w:rsid w:val="00051CB3"/>
    <w:rsid w:val="00052425"/>
    <w:rsid w:val="0005247D"/>
    <w:rsid w:val="00052482"/>
    <w:rsid w:val="00052812"/>
    <w:rsid w:val="00052B88"/>
    <w:rsid w:val="00052DE1"/>
    <w:rsid w:val="00052E83"/>
    <w:rsid w:val="00053698"/>
    <w:rsid w:val="00053F32"/>
    <w:rsid w:val="00053F9D"/>
    <w:rsid w:val="00054920"/>
    <w:rsid w:val="0005495C"/>
    <w:rsid w:val="00054D49"/>
    <w:rsid w:val="00054F3C"/>
    <w:rsid w:val="00055190"/>
    <w:rsid w:val="00055DAF"/>
    <w:rsid w:val="000563A0"/>
    <w:rsid w:val="00057452"/>
    <w:rsid w:val="000575E2"/>
    <w:rsid w:val="00057B09"/>
    <w:rsid w:val="00057EBE"/>
    <w:rsid w:val="0006014E"/>
    <w:rsid w:val="00060550"/>
    <w:rsid w:val="00060EE4"/>
    <w:rsid w:val="00060F1F"/>
    <w:rsid w:val="00060F5C"/>
    <w:rsid w:val="00060FB2"/>
    <w:rsid w:val="00062326"/>
    <w:rsid w:val="00062917"/>
    <w:rsid w:val="00062E8C"/>
    <w:rsid w:val="00063369"/>
    <w:rsid w:val="0006347E"/>
    <w:rsid w:val="00064D74"/>
    <w:rsid w:val="00065357"/>
    <w:rsid w:val="000653BA"/>
    <w:rsid w:val="0006628C"/>
    <w:rsid w:val="0006670E"/>
    <w:rsid w:val="0006739C"/>
    <w:rsid w:val="0006774C"/>
    <w:rsid w:val="000677D5"/>
    <w:rsid w:val="00067D05"/>
    <w:rsid w:val="00067D38"/>
    <w:rsid w:val="00067DD6"/>
    <w:rsid w:val="00070CD5"/>
    <w:rsid w:val="00070EBE"/>
    <w:rsid w:val="00070FA1"/>
    <w:rsid w:val="00071383"/>
    <w:rsid w:val="00072145"/>
    <w:rsid w:val="00072363"/>
    <w:rsid w:val="00072628"/>
    <w:rsid w:val="00072753"/>
    <w:rsid w:val="00072A81"/>
    <w:rsid w:val="00072B2D"/>
    <w:rsid w:val="00073546"/>
    <w:rsid w:val="00073C5C"/>
    <w:rsid w:val="00074664"/>
    <w:rsid w:val="00074751"/>
    <w:rsid w:val="000754BA"/>
    <w:rsid w:val="000754D1"/>
    <w:rsid w:val="00075BDC"/>
    <w:rsid w:val="00075DFF"/>
    <w:rsid w:val="0007673F"/>
    <w:rsid w:val="000768DF"/>
    <w:rsid w:val="00076C56"/>
    <w:rsid w:val="00077EC8"/>
    <w:rsid w:val="00080373"/>
    <w:rsid w:val="00080571"/>
    <w:rsid w:val="000809AF"/>
    <w:rsid w:val="00080C31"/>
    <w:rsid w:val="00080F51"/>
    <w:rsid w:val="00081746"/>
    <w:rsid w:val="00081D4B"/>
    <w:rsid w:val="00082071"/>
    <w:rsid w:val="00082D74"/>
    <w:rsid w:val="00082F50"/>
    <w:rsid w:val="00083061"/>
    <w:rsid w:val="00083DC2"/>
    <w:rsid w:val="00083F1A"/>
    <w:rsid w:val="00084520"/>
    <w:rsid w:val="0008469D"/>
    <w:rsid w:val="00084719"/>
    <w:rsid w:val="00084779"/>
    <w:rsid w:val="00084BF8"/>
    <w:rsid w:val="00084DAC"/>
    <w:rsid w:val="00084F80"/>
    <w:rsid w:val="000851E3"/>
    <w:rsid w:val="00085765"/>
    <w:rsid w:val="0008581D"/>
    <w:rsid w:val="00085970"/>
    <w:rsid w:val="00086089"/>
    <w:rsid w:val="000860BE"/>
    <w:rsid w:val="00086424"/>
    <w:rsid w:val="000865B2"/>
    <w:rsid w:val="0008682B"/>
    <w:rsid w:val="0008744D"/>
    <w:rsid w:val="000875CC"/>
    <w:rsid w:val="00087DE6"/>
    <w:rsid w:val="000901BB"/>
    <w:rsid w:val="0009038D"/>
    <w:rsid w:val="0009050C"/>
    <w:rsid w:val="00090B39"/>
    <w:rsid w:val="00090FDC"/>
    <w:rsid w:val="0009117F"/>
    <w:rsid w:val="00091316"/>
    <w:rsid w:val="000924E2"/>
    <w:rsid w:val="000932A0"/>
    <w:rsid w:val="00093BB9"/>
    <w:rsid w:val="000943B3"/>
    <w:rsid w:val="000945AF"/>
    <w:rsid w:val="000945EC"/>
    <w:rsid w:val="0009498B"/>
    <w:rsid w:val="0009510E"/>
    <w:rsid w:val="000952D3"/>
    <w:rsid w:val="00095609"/>
    <w:rsid w:val="000956B3"/>
    <w:rsid w:val="00095EFE"/>
    <w:rsid w:val="00096306"/>
    <w:rsid w:val="0009638E"/>
    <w:rsid w:val="00096714"/>
    <w:rsid w:val="0009679C"/>
    <w:rsid w:val="00096A9C"/>
    <w:rsid w:val="00096D8B"/>
    <w:rsid w:val="00097158"/>
    <w:rsid w:val="000971F3"/>
    <w:rsid w:val="0009749F"/>
    <w:rsid w:val="000974C9"/>
    <w:rsid w:val="00097760"/>
    <w:rsid w:val="000977FD"/>
    <w:rsid w:val="000979C0"/>
    <w:rsid w:val="00097E69"/>
    <w:rsid w:val="000A3306"/>
    <w:rsid w:val="000A3FAB"/>
    <w:rsid w:val="000A471B"/>
    <w:rsid w:val="000A4986"/>
    <w:rsid w:val="000A52DB"/>
    <w:rsid w:val="000A6435"/>
    <w:rsid w:val="000A7B74"/>
    <w:rsid w:val="000A7E01"/>
    <w:rsid w:val="000B092C"/>
    <w:rsid w:val="000B0A9B"/>
    <w:rsid w:val="000B0D2D"/>
    <w:rsid w:val="000B1077"/>
    <w:rsid w:val="000B172C"/>
    <w:rsid w:val="000B1B70"/>
    <w:rsid w:val="000B25B5"/>
    <w:rsid w:val="000B306B"/>
    <w:rsid w:val="000B36A1"/>
    <w:rsid w:val="000B3AE6"/>
    <w:rsid w:val="000B3BA3"/>
    <w:rsid w:val="000B44D0"/>
    <w:rsid w:val="000B46D8"/>
    <w:rsid w:val="000B4B37"/>
    <w:rsid w:val="000B58EB"/>
    <w:rsid w:val="000B5DCA"/>
    <w:rsid w:val="000B6108"/>
    <w:rsid w:val="000B6221"/>
    <w:rsid w:val="000B6270"/>
    <w:rsid w:val="000B6346"/>
    <w:rsid w:val="000B63E6"/>
    <w:rsid w:val="000B6882"/>
    <w:rsid w:val="000B7020"/>
    <w:rsid w:val="000B7142"/>
    <w:rsid w:val="000B73BA"/>
    <w:rsid w:val="000B753A"/>
    <w:rsid w:val="000B77E2"/>
    <w:rsid w:val="000B7C59"/>
    <w:rsid w:val="000B7D5C"/>
    <w:rsid w:val="000C067B"/>
    <w:rsid w:val="000C092C"/>
    <w:rsid w:val="000C1900"/>
    <w:rsid w:val="000C1DDD"/>
    <w:rsid w:val="000C219C"/>
    <w:rsid w:val="000C2DF0"/>
    <w:rsid w:val="000C34E3"/>
    <w:rsid w:val="000C382D"/>
    <w:rsid w:val="000C4045"/>
    <w:rsid w:val="000C463E"/>
    <w:rsid w:val="000C4FAD"/>
    <w:rsid w:val="000C50AB"/>
    <w:rsid w:val="000C5216"/>
    <w:rsid w:val="000C52B1"/>
    <w:rsid w:val="000C5425"/>
    <w:rsid w:val="000C5CF9"/>
    <w:rsid w:val="000C6603"/>
    <w:rsid w:val="000C6763"/>
    <w:rsid w:val="000C67F9"/>
    <w:rsid w:val="000C738E"/>
    <w:rsid w:val="000D04A5"/>
    <w:rsid w:val="000D0805"/>
    <w:rsid w:val="000D0A3E"/>
    <w:rsid w:val="000D1243"/>
    <w:rsid w:val="000D147F"/>
    <w:rsid w:val="000D155B"/>
    <w:rsid w:val="000D1D48"/>
    <w:rsid w:val="000D20B0"/>
    <w:rsid w:val="000D3030"/>
    <w:rsid w:val="000D43FA"/>
    <w:rsid w:val="000D477E"/>
    <w:rsid w:val="000D5102"/>
    <w:rsid w:val="000D62C3"/>
    <w:rsid w:val="000D658C"/>
    <w:rsid w:val="000D65A7"/>
    <w:rsid w:val="000D666B"/>
    <w:rsid w:val="000D740C"/>
    <w:rsid w:val="000D7BB1"/>
    <w:rsid w:val="000E0177"/>
    <w:rsid w:val="000E06D7"/>
    <w:rsid w:val="000E0B4C"/>
    <w:rsid w:val="000E0C39"/>
    <w:rsid w:val="000E1B73"/>
    <w:rsid w:val="000E1D01"/>
    <w:rsid w:val="000E2185"/>
    <w:rsid w:val="000E272C"/>
    <w:rsid w:val="000E2BC7"/>
    <w:rsid w:val="000E3176"/>
    <w:rsid w:val="000E375D"/>
    <w:rsid w:val="000E3F95"/>
    <w:rsid w:val="000E4463"/>
    <w:rsid w:val="000E448D"/>
    <w:rsid w:val="000E4A7F"/>
    <w:rsid w:val="000E52E0"/>
    <w:rsid w:val="000E52E1"/>
    <w:rsid w:val="000E5506"/>
    <w:rsid w:val="000E5628"/>
    <w:rsid w:val="000E583C"/>
    <w:rsid w:val="000E5E3D"/>
    <w:rsid w:val="000E6313"/>
    <w:rsid w:val="000E77F9"/>
    <w:rsid w:val="000E78FA"/>
    <w:rsid w:val="000E7C5E"/>
    <w:rsid w:val="000E7D45"/>
    <w:rsid w:val="000F0001"/>
    <w:rsid w:val="000F02EB"/>
    <w:rsid w:val="000F09A4"/>
    <w:rsid w:val="000F0E20"/>
    <w:rsid w:val="000F1C02"/>
    <w:rsid w:val="000F25EB"/>
    <w:rsid w:val="000F26F2"/>
    <w:rsid w:val="000F30FA"/>
    <w:rsid w:val="000F390F"/>
    <w:rsid w:val="000F42B1"/>
    <w:rsid w:val="000F4B3D"/>
    <w:rsid w:val="000F4BE0"/>
    <w:rsid w:val="000F4F92"/>
    <w:rsid w:val="000F5240"/>
    <w:rsid w:val="000F527B"/>
    <w:rsid w:val="000F53EF"/>
    <w:rsid w:val="000F6198"/>
    <w:rsid w:val="000F64FF"/>
    <w:rsid w:val="000F65A5"/>
    <w:rsid w:val="000F6D47"/>
    <w:rsid w:val="000F7032"/>
    <w:rsid w:val="000F721B"/>
    <w:rsid w:val="000F7418"/>
    <w:rsid w:val="000F7796"/>
    <w:rsid w:val="00101111"/>
    <w:rsid w:val="001011D0"/>
    <w:rsid w:val="0010254F"/>
    <w:rsid w:val="00102592"/>
    <w:rsid w:val="00102FA4"/>
    <w:rsid w:val="00103541"/>
    <w:rsid w:val="00103822"/>
    <w:rsid w:val="00103872"/>
    <w:rsid w:val="00104C91"/>
    <w:rsid w:val="0010505B"/>
    <w:rsid w:val="0010529E"/>
    <w:rsid w:val="00105935"/>
    <w:rsid w:val="001061FC"/>
    <w:rsid w:val="00106792"/>
    <w:rsid w:val="00106FA4"/>
    <w:rsid w:val="00107345"/>
    <w:rsid w:val="001079F4"/>
    <w:rsid w:val="00110285"/>
    <w:rsid w:val="0011077B"/>
    <w:rsid w:val="001107B7"/>
    <w:rsid w:val="001109F0"/>
    <w:rsid w:val="00110AE3"/>
    <w:rsid w:val="00111E45"/>
    <w:rsid w:val="00111F83"/>
    <w:rsid w:val="00112433"/>
    <w:rsid w:val="0011261D"/>
    <w:rsid w:val="001126BA"/>
    <w:rsid w:val="00112C89"/>
    <w:rsid w:val="0011435F"/>
    <w:rsid w:val="0011493F"/>
    <w:rsid w:val="00114AF4"/>
    <w:rsid w:val="00114B47"/>
    <w:rsid w:val="00115A25"/>
    <w:rsid w:val="00115AB5"/>
    <w:rsid w:val="00115B1A"/>
    <w:rsid w:val="00116520"/>
    <w:rsid w:val="00116820"/>
    <w:rsid w:val="00116889"/>
    <w:rsid w:val="00116C4B"/>
    <w:rsid w:val="001172D1"/>
    <w:rsid w:val="001172E6"/>
    <w:rsid w:val="001177AA"/>
    <w:rsid w:val="00117A82"/>
    <w:rsid w:val="00117E78"/>
    <w:rsid w:val="00120035"/>
    <w:rsid w:val="00120077"/>
    <w:rsid w:val="0012028F"/>
    <w:rsid w:val="001208B2"/>
    <w:rsid w:val="00120FDA"/>
    <w:rsid w:val="001210B1"/>
    <w:rsid w:val="0012117C"/>
    <w:rsid w:val="00121232"/>
    <w:rsid w:val="00121401"/>
    <w:rsid w:val="001214BC"/>
    <w:rsid w:val="001235B5"/>
    <w:rsid w:val="001235E0"/>
    <w:rsid w:val="00123801"/>
    <w:rsid w:val="0012433F"/>
    <w:rsid w:val="001249C9"/>
    <w:rsid w:val="00124BD9"/>
    <w:rsid w:val="00124CE9"/>
    <w:rsid w:val="00125057"/>
    <w:rsid w:val="00125E7E"/>
    <w:rsid w:val="00125FCE"/>
    <w:rsid w:val="00126262"/>
    <w:rsid w:val="00126B1F"/>
    <w:rsid w:val="00126D61"/>
    <w:rsid w:val="00126E1A"/>
    <w:rsid w:val="00127A9A"/>
    <w:rsid w:val="00127B46"/>
    <w:rsid w:val="00130003"/>
    <w:rsid w:val="001301F8"/>
    <w:rsid w:val="00130202"/>
    <w:rsid w:val="00130279"/>
    <w:rsid w:val="0013077F"/>
    <w:rsid w:val="001307C5"/>
    <w:rsid w:val="001309CE"/>
    <w:rsid w:val="001315A9"/>
    <w:rsid w:val="00131ECD"/>
    <w:rsid w:val="00131FE0"/>
    <w:rsid w:val="00132143"/>
    <w:rsid w:val="001329CA"/>
    <w:rsid w:val="00133ADF"/>
    <w:rsid w:val="0013407E"/>
    <w:rsid w:val="0013472B"/>
    <w:rsid w:val="00134F05"/>
    <w:rsid w:val="001350C0"/>
    <w:rsid w:val="00135DD3"/>
    <w:rsid w:val="0013642C"/>
    <w:rsid w:val="00136882"/>
    <w:rsid w:val="0013688C"/>
    <w:rsid w:val="00136D31"/>
    <w:rsid w:val="00137D02"/>
    <w:rsid w:val="00137FB2"/>
    <w:rsid w:val="0014008E"/>
    <w:rsid w:val="00140457"/>
    <w:rsid w:val="0014083C"/>
    <w:rsid w:val="00140CE6"/>
    <w:rsid w:val="0014115E"/>
    <w:rsid w:val="001414A9"/>
    <w:rsid w:val="001421EA"/>
    <w:rsid w:val="00142811"/>
    <w:rsid w:val="00142DDD"/>
    <w:rsid w:val="00142FDF"/>
    <w:rsid w:val="00143BD0"/>
    <w:rsid w:val="00143FEC"/>
    <w:rsid w:val="001443AE"/>
    <w:rsid w:val="00144A33"/>
    <w:rsid w:val="00144A91"/>
    <w:rsid w:val="00145336"/>
    <w:rsid w:val="0014554E"/>
    <w:rsid w:val="00145909"/>
    <w:rsid w:val="00145C0A"/>
    <w:rsid w:val="00145DB5"/>
    <w:rsid w:val="00145EB2"/>
    <w:rsid w:val="001468D7"/>
    <w:rsid w:val="00146F4A"/>
    <w:rsid w:val="001471AF"/>
    <w:rsid w:val="00147382"/>
    <w:rsid w:val="0014787D"/>
    <w:rsid w:val="001502FA"/>
    <w:rsid w:val="00150752"/>
    <w:rsid w:val="001518E9"/>
    <w:rsid w:val="001519DD"/>
    <w:rsid w:val="00151DBE"/>
    <w:rsid w:val="0015202F"/>
    <w:rsid w:val="0015207E"/>
    <w:rsid w:val="001522A9"/>
    <w:rsid w:val="00153DF1"/>
    <w:rsid w:val="0015428F"/>
    <w:rsid w:val="00154F33"/>
    <w:rsid w:val="001550ED"/>
    <w:rsid w:val="00155A80"/>
    <w:rsid w:val="00155B20"/>
    <w:rsid w:val="0015609F"/>
    <w:rsid w:val="00156436"/>
    <w:rsid w:val="001565B2"/>
    <w:rsid w:val="00156CD9"/>
    <w:rsid w:val="0015799E"/>
    <w:rsid w:val="00157F02"/>
    <w:rsid w:val="00160396"/>
    <w:rsid w:val="0016096B"/>
    <w:rsid w:val="00160D8E"/>
    <w:rsid w:val="001612DD"/>
    <w:rsid w:val="00161A9D"/>
    <w:rsid w:val="0016208C"/>
    <w:rsid w:val="001624E8"/>
    <w:rsid w:val="0016281B"/>
    <w:rsid w:val="001629AC"/>
    <w:rsid w:val="00163946"/>
    <w:rsid w:val="00163C19"/>
    <w:rsid w:val="00164462"/>
    <w:rsid w:val="00164F2C"/>
    <w:rsid w:val="001657D7"/>
    <w:rsid w:val="001659A5"/>
    <w:rsid w:val="00165A3A"/>
    <w:rsid w:val="00166216"/>
    <w:rsid w:val="00166F33"/>
    <w:rsid w:val="001671D0"/>
    <w:rsid w:val="001677B8"/>
    <w:rsid w:val="001703A6"/>
    <w:rsid w:val="00170A04"/>
    <w:rsid w:val="0017254A"/>
    <w:rsid w:val="001729DC"/>
    <w:rsid w:val="00172B44"/>
    <w:rsid w:val="00172E27"/>
    <w:rsid w:val="001730C0"/>
    <w:rsid w:val="0017312D"/>
    <w:rsid w:val="001742A9"/>
    <w:rsid w:val="00174468"/>
    <w:rsid w:val="001744F0"/>
    <w:rsid w:val="00176CF2"/>
    <w:rsid w:val="001770BB"/>
    <w:rsid w:val="00177392"/>
    <w:rsid w:val="00177729"/>
    <w:rsid w:val="00177A41"/>
    <w:rsid w:val="001805CA"/>
    <w:rsid w:val="0018061D"/>
    <w:rsid w:val="00181FDA"/>
    <w:rsid w:val="0018256C"/>
    <w:rsid w:val="00182AE1"/>
    <w:rsid w:val="0018337E"/>
    <w:rsid w:val="00183FB7"/>
    <w:rsid w:val="001841B9"/>
    <w:rsid w:val="00184D88"/>
    <w:rsid w:val="00185125"/>
    <w:rsid w:val="001858C3"/>
    <w:rsid w:val="001861EC"/>
    <w:rsid w:val="00186290"/>
    <w:rsid w:val="001869D5"/>
    <w:rsid w:val="00186BC2"/>
    <w:rsid w:val="00186DE2"/>
    <w:rsid w:val="00186F2E"/>
    <w:rsid w:val="0018725A"/>
    <w:rsid w:val="001876BB"/>
    <w:rsid w:val="001877D8"/>
    <w:rsid w:val="00187D3C"/>
    <w:rsid w:val="0019002C"/>
    <w:rsid w:val="001909A5"/>
    <w:rsid w:val="00190B7C"/>
    <w:rsid w:val="00191995"/>
    <w:rsid w:val="00192152"/>
    <w:rsid w:val="00192238"/>
    <w:rsid w:val="00192413"/>
    <w:rsid w:val="001924E3"/>
    <w:rsid w:val="00193465"/>
    <w:rsid w:val="00193696"/>
    <w:rsid w:val="00193B68"/>
    <w:rsid w:val="00193C6F"/>
    <w:rsid w:val="001941EF"/>
    <w:rsid w:val="00194C73"/>
    <w:rsid w:val="00194CC0"/>
    <w:rsid w:val="00194E92"/>
    <w:rsid w:val="001950FC"/>
    <w:rsid w:val="00195279"/>
    <w:rsid w:val="0019534A"/>
    <w:rsid w:val="001953CC"/>
    <w:rsid w:val="00195435"/>
    <w:rsid w:val="001954AD"/>
    <w:rsid w:val="00195609"/>
    <w:rsid w:val="00195DB6"/>
    <w:rsid w:val="0019689F"/>
    <w:rsid w:val="00196C3D"/>
    <w:rsid w:val="00197309"/>
    <w:rsid w:val="00197BAC"/>
    <w:rsid w:val="001A0339"/>
    <w:rsid w:val="001A0659"/>
    <w:rsid w:val="001A07FA"/>
    <w:rsid w:val="001A1561"/>
    <w:rsid w:val="001A1F6A"/>
    <w:rsid w:val="001A228E"/>
    <w:rsid w:val="001A284C"/>
    <w:rsid w:val="001A2B0C"/>
    <w:rsid w:val="001A2C8A"/>
    <w:rsid w:val="001A30B0"/>
    <w:rsid w:val="001A344B"/>
    <w:rsid w:val="001A3472"/>
    <w:rsid w:val="001A354C"/>
    <w:rsid w:val="001A35E6"/>
    <w:rsid w:val="001A3F36"/>
    <w:rsid w:val="001A441E"/>
    <w:rsid w:val="001A4563"/>
    <w:rsid w:val="001A4AE4"/>
    <w:rsid w:val="001A56F2"/>
    <w:rsid w:val="001A643B"/>
    <w:rsid w:val="001A6EAE"/>
    <w:rsid w:val="001A7B24"/>
    <w:rsid w:val="001A7D0B"/>
    <w:rsid w:val="001B0AEF"/>
    <w:rsid w:val="001B0C7C"/>
    <w:rsid w:val="001B1A90"/>
    <w:rsid w:val="001B1E2F"/>
    <w:rsid w:val="001B244A"/>
    <w:rsid w:val="001B2B84"/>
    <w:rsid w:val="001B2B94"/>
    <w:rsid w:val="001B2E33"/>
    <w:rsid w:val="001B2E6D"/>
    <w:rsid w:val="001B3D18"/>
    <w:rsid w:val="001B442B"/>
    <w:rsid w:val="001B476C"/>
    <w:rsid w:val="001B5A67"/>
    <w:rsid w:val="001B5BB7"/>
    <w:rsid w:val="001B6A4C"/>
    <w:rsid w:val="001C00AA"/>
    <w:rsid w:val="001C00C3"/>
    <w:rsid w:val="001C027F"/>
    <w:rsid w:val="001C0488"/>
    <w:rsid w:val="001C0997"/>
    <w:rsid w:val="001C0D9C"/>
    <w:rsid w:val="001C117C"/>
    <w:rsid w:val="001C1262"/>
    <w:rsid w:val="001C129A"/>
    <w:rsid w:val="001C15C1"/>
    <w:rsid w:val="001C2780"/>
    <w:rsid w:val="001C2FD1"/>
    <w:rsid w:val="001C320F"/>
    <w:rsid w:val="001C3333"/>
    <w:rsid w:val="001C376A"/>
    <w:rsid w:val="001C4A09"/>
    <w:rsid w:val="001C4AB8"/>
    <w:rsid w:val="001C58D4"/>
    <w:rsid w:val="001C5E0A"/>
    <w:rsid w:val="001C6189"/>
    <w:rsid w:val="001C64BA"/>
    <w:rsid w:val="001C676E"/>
    <w:rsid w:val="001C6831"/>
    <w:rsid w:val="001C6D1C"/>
    <w:rsid w:val="001C70D0"/>
    <w:rsid w:val="001C73EF"/>
    <w:rsid w:val="001C73F8"/>
    <w:rsid w:val="001C753F"/>
    <w:rsid w:val="001C7642"/>
    <w:rsid w:val="001C789E"/>
    <w:rsid w:val="001C7BA6"/>
    <w:rsid w:val="001C7C6B"/>
    <w:rsid w:val="001D031E"/>
    <w:rsid w:val="001D0458"/>
    <w:rsid w:val="001D10DC"/>
    <w:rsid w:val="001D13FC"/>
    <w:rsid w:val="001D1821"/>
    <w:rsid w:val="001D1E5E"/>
    <w:rsid w:val="001D217F"/>
    <w:rsid w:val="001D27AD"/>
    <w:rsid w:val="001D27D1"/>
    <w:rsid w:val="001D2C14"/>
    <w:rsid w:val="001D2E42"/>
    <w:rsid w:val="001D302A"/>
    <w:rsid w:val="001D41C8"/>
    <w:rsid w:val="001D420F"/>
    <w:rsid w:val="001D42D4"/>
    <w:rsid w:val="001D4B6B"/>
    <w:rsid w:val="001D55DC"/>
    <w:rsid w:val="001D60F1"/>
    <w:rsid w:val="001D6A1B"/>
    <w:rsid w:val="001D6E91"/>
    <w:rsid w:val="001D6ED8"/>
    <w:rsid w:val="001D714B"/>
    <w:rsid w:val="001D7238"/>
    <w:rsid w:val="001D75F1"/>
    <w:rsid w:val="001D7CA6"/>
    <w:rsid w:val="001D7D85"/>
    <w:rsid w:val="001E0127"/>
    <w:rsid w:val="001E01E5"/>
    <w:rsid w:val="001E0459"/>
    <w:rsid w:val="001E04B3"/>
    <w:rsid w:val="001E1139"/>
    <w:rsid w:val="001E1656"/>
    <w:rsid w:val="001E1EA0"/>
    <w:rsid w:val="001E21E8"/>
    <w:rsid w:val="001E24A9"/>
    <w:rsid w:val="001E315A"/>
    <w:rsid w:val="001E358E"/>
    <w:rsid w:val="001E3B96"/>
    <w:rsid w:val="001E3F94"/>
    <w:rsid w:val="001E49C7"/>
    <w:rsid w:val="001E4A82"/>
    <w:rsid w:val="001E51A8"/>
    <w:rsid w:val="001E5555"/>
    <w:rsid w:val="001E5806"/>
    <w:rsid w:val="001E5BE0"/>
    <w:rsid w:val="001E6434"/>
    <w:rsid w:val="001E6DE9"/>
    <w:rsid w:val="001E7774"/>
    <w:rsid w:val="001E7ED8"/>
    <w:rsid w:val="001F0734"/>
    <w:rsid w:val="001F0AA6"/>
    <w:rsid w:val="001F0AB2"/>
    <w:rsid w:val="001F0D5D"/>
    <w:rsid w:val="001F11E3"/>
    <w:rsid w:val="001F1FC9"/>
    <w:rsid w:val="001F243C"/>
    <w:rsid w:val="001F283B"/>
    <w:rsid w:val="001F2CE7"/>
    <w:rsid w:val="001F310A"/>
    <w:rsid w:val="001F34B4"/>
    <w:rsid w:val="001F4367"/>
    <w:rsid w:val="001F4596"/>
    <w:rsid w:val="001F5370"/>
    <w:rsid w:val="001F57FB"/>
    <w:rsid w:val="001F5CF0"/>
    <w:rsid w:val="001F69B9"/>
    <w:rsid w:val="001F7639"/>
    <w:rsid w:val="001F7EDE"/>
    <w:rsid w:val="00200FFB"/>
    <w:rsid w:val="00201437"/>
    <w:rsid w:val="002014B6"/>
    <w:rsid w:val="002016D6"/>
    <w:rsid w:val="002017BE"/>
    <w:rsid w:val="002018A2"/>
    <w:rsid w:val="00201C60"/>
    <w:rsid w:val="00201E62"/>
    <w:rsid w:val="00201F44"/>
    <w:rsid w:val="00202681"/>
    <w:rsid w:val="002028F4"/>
    <w:rsid w:val="00202D1C"/>
    <w:rsid w:val="0020328E"/>
    <w:rsid w:val="0020336C"/>
    <w:rsid w:val="002033AA"/>
    <w:rsid w:val="002035AC"/>
    <w:rsid w:val="00203880"/>
    <w:rsid w:val="00203AA9"/>
    <w:rsid w:val="00203CFA"/>
    <w:rsid w:val="00203F54"/>
    <w:rsid w:val="00203F68"/>
    <w:rsid w:val="00204A2B"/>
    <w:rsid w:val="00204D21"/>
    <w:rsid w:val="00205428"/>
    <w:rsid w:val="00205521"/>
    <w:rsid w:val="00206542"/>
    <w:rsid w:val="00206CDC"/>
    <w:rsid w:val="00207561"/>
    <w:rsid w:val="00207B3F"/>
    <w:rsid w:val="00207EE4"/>
    <w:rsid w:val="00207F69"/>
    <w:rsid w:val="0021042C"/>
    <w:rsid w:val="00210C0E"/>
    <w:rsid w:val="00211089"/>
    <w:rsid w:val="0021136C"/>
    <w:rsid w:val="00211870"/>
    <w:rsid w:val="00211B85"/>
    <w:rsid w:val="00211F3A"/>
    <w:rsid w:val="00212355"/>
    <w:rsid w:val="0021262A"/>
    <w:rsid w:val="0021279B"/>
    <w:rsid w:val="00212E42"/>
    <w:rsid w:val="002135AC"/>
    <w:rsid w:val="002136AF"/>
    <w:rsid w:val="00213E74"/>
    <w:rsid w:val="00214A2E"/>
    <w:rsid w:val="00214FD0"/>
    <w:rsid w:val="002151B4"/>
    <w:rsid w:val="0021568E"/>
    <w:rsid w:val="00215A05"/>
    <w:rsid w:val="0021637C"/>
    <w:rsid w:val="002167A7"/>
    <w:rsid w:val="00216C19"/>
    <w:rsid w:val="00216E17"/>
    <w:rsid w:val="00217638"/>
    <w:rsid w:val="0021784B"/>
    <w:rsid w:val="00217B31"/>
    <w:rsid w:val="00217E55"/>
    <w:rsid w:val="00217E5F"/>
    <w:rsid w:val="00220825"/>
    <w:rsid w:val="00220C05"/>
    <w:rsid w:val="00222633"/>
    <w:rsid w:val="00222B82"/>
    <w:rsid w:val="002239D6"/>
    <w:rsid w:val="00224E12"/>
    <w:rsid w:val="00224E43"/>
    <w:rsid w:val="002253C0"/>
    <w:rsid w:val="002253E2"/>
    <w:rsid w:val="00225A88"/>
    <w:rsid w:val="00225F24"/>
    <w:rsid w:val="00225F30"/>
    <w:rsid w:val="002261CC"/>
    <w:rsid w:val="00226346"/>
    <w:rsid w:val="002263CD"/>
    <w:rsid w:val="002263EC"/>
    <w:rsid w:val="00226579"/>
    <w:rsid w:val="00226941"/>
    <w:rsid w:val="00226F8E"/>
    <w:rsid w:val="00227649"/>
    <w:rsid w:val="002277B0"/>
    <w:rsid w:val="00227C50"/>
    <w:rsid w:val="00227D07"/>
    <w:rsid w:val="0023052F"/>
    <w:rsid w:val="00231F86"/>
    <w:rsid w:val="002329A7"/>
    <w:rsid w:val="00232ED5"/>
    <w:rsid w:val="00232F93"/>
    <w:rsid w:val="0023373F"/>
    <w:rsid w:val="00234871"/>
    <w:rsid w:val="00234954"/>
    <w:rsid w:val="00234BFD"/>
    <w:rsid w:val="00235286"/>
    <w:rsid w:val="002352F6"/>
    <w:rsid w:val="0023587C"/>
    <w:rsid w:val="00235AC0"/>
    <w:rsid w:val="00235B99"/>
    <w:rsid w:val="00235E1A"/>
    <w:rsid w:val="002378F3"/>
    <w:rsid w:val="00237F8A"/>
    <w:rsid w:val="0024023A"/>
    <w:rsid w:val="002407FB"/>
    <w:rsid w:val="0024080C"/>
    <w:rsid w:val="002409C8"/>
    <w:rsid w:val="00241E76"/>
    <w:rsid w:val="00241F6C"/>
    <w:rsid w:val="002422F7"/>
    <w:rsid w:val="002428A6"/>
    <w:rsid w:val="00242CC3"/>
    <w:rsid w:val="0024365C"/>
    <w:rsid w:val="00243BC3"/>
    <w:rsid w:val="00243CE5"/>
    <w:rsid w:val="00243E75"/>
    <w:rsid w:val="00243F7B"/>
    <w:rsid w:val="0024454C"/>
    <w:rsid w:val="00244EEA"/>
    <w:rsid w:val="00245146"/>
    <w:rsid w:val="0024577F"/>
    <w:rsid w:val="002458A8"/>
    <w:rsid w:val="0024615D"/>
    <w:rsid w:val="00246411"/>
    <w:rsid w:val="00246534"/>
    <w:rsid w:val="002466F8"/>
    <w:rsid w:val="00247214"/>
    <w:rsid w:val="00247D9D"/>
    <w:rsid w:val="00250185"/>
    <w:rsid w:val="0025089E"/>
    <w:rsid w:val="002510EC"/>
    <w:rsid w:val="00251671"/>
    <w:rsid w:val="00251F4E"/>
    <w:rsid w:val="0025215A"/>
    <w:rsid w:val="0025217A"/>
    <w:rsid w:val="002521EB"/>
    <w:rsid w:val="00252871"/>
    <w:rsid w:val="002529BE"/>
    <w:rsid w:val="00252A18"/>
    <w:rsid w:val="00252B3B"/>
    <w:rsid w:val="0025316C"/>
    <w:rsid w:val="002541D9"/>
    <w:rsid w:val="00254614"/>
    <w:rsid w:val="00254D19"/>
    <w:rsid w:val="00254F56"/>
    <w:rsid w:val="00255722"/>
    <w:rsid w:val="002573AA"/>
    <w:rsid w:val="00257640"/>
    <w:rsid w:val="0025792D"/>
    <w:rsid w:val="002602C2"/>
    <w:rsid w:val="00260604"/>
    <w:rsid w:val="00260FD5"/>
    <w:rsid w:val="00261495"/>
    <w:rsid w:val="00261A43"/>
    <w:rsid w:val="00261A72"/>
    <w:rsid w:val="00261C6C"/>
    <w:rsid w:val="00261D65"/>
    <w:rsid w:val="00261EF9"/>
    <w:rsid w:val="002621A4"/>
    <w:rsid w:val="00262637"/>
    <w:rsid w:val="0026278B"/>
    <w:rsid w:val="002629CB"/>
    <w:rsid w:val="00262C7F"/>
    <w:rsid w:val="00262D7C"/>
    <w:rsid w:val="00263217"/>
    <w:rsid w:val="002638DD"/>
    <w:rsid w:val="002644E1"/>
    <w:rsid w:val="00267C8C"/>
    <w:rsid w:val="00270151"/>
    <w:rsid w:val="00270666"/>
    <w:rsid w:val="00270677"/>
    <w:rsid w:val="00270A3B"/>
    <w:rsid w:val="00270D5F"/>
    <w:rsid w:val="00270DBB"/>
    <w:rsid w:val="00270DBD"/>
    <w:rsid w:val="00270E65"/>
    <w:rsid w:val="00271DD9"/>
    <w:rsid w:val="0027226A"/>
    <w:rsid w:val="00272777"/>
    <w:rsid w:val="002728CA"/>
    <w:rsid w:val="00273400"/>
    <w:rsid w:val="002738C5"/>
    <w:rsid w:val="00273C2F"/>
    <w:rsid w:val="0027496D"/>
    <w:rsid w:val="002749AA"/>
    <w:rsid w:val="002749FA"/>
    <w:rsid w:val="002750D1"/>
    <w:rsid w:val="002754DD"/>
    <w:rsid w:val="00275BF0"/>
    <w:rsid w:val="00275EDD"/>
    <w:rsid w:val="00276391"/>
    <w:rsid w:val="0027674D"/>
    <w:rsid w:val="00277174"/>
    <w:rsid w:val="00277366"/>
    <w:rsid w:val="00277475"/>
    <w:rsid w:val="00277BBF"/>
    <w:rsid w:val="00280B71"/>
    <w:rsid w:val="00280EE0"/>
    <w:rsid w:val="00281214"/>
    <w:rsid w:val="00282F4B"/>
    <w:rsid w:val="002832CC"/>
    <w:rsid w:val="00283509"/>
    <w:rsid w:val="00283BA7"/>
    <w:rsid w:val="002847A7"/>
    <w:rsid w:val="00284A09"/>
    <w:rsid w:val="00284FED"/>
    <w:rsid w:val="00285E87"/>
    <w:rsid w:val="00286055"/>
    <w:rsid w:val="00286C18"/>
    <w:rsid w:val="00286C68"/>
    <w:rsid w:val="002879A1"/>
    <w:rsid w:val="00290885"/>
    <w:rsid w:val="00290F3B"/>
    <w:rsid w:val="00291456"/>
    <w:rsid w:val="00292045"/>
    <w:rsid w:val="00292806"/>
    <w:rsid w:val="00293154"/>
    <w:rsid w:val="00293AAE"/>
    <w:rsid w:val="00294592"/>
    <w:rsid w:val="00294DDF"/>
    <w:rsid w:val="00294E03"/>
    <w:rsid w:val="00295689"/>
    <w:rsid w:val="0029568D"/>
    <w:rsid w:val="00296062"/>
    <w:rsid w:val="002960C6"/>
    <w:rsid w:val="002964C0"/>
    <w:rsid w:val="002965FF"/>
    <w:rsid w:val="00296F09"/>
    <w:rsid w:val="002975C4"/>
    <w:rsid w:val="002978A2"/>
    <w:rsid w:val="002979FE"/>
    <w:rsid w:val="00297A4B"/>
    <w:rsid w:val="00297A95"/>
    <w:rsid w:val="00297D47"/>
    <w:rsid w:val="002A01F2"/>
    <w:rsid w:val="002A0271"/>
    <w:rsid w:val="002A0768"/>
    <w:rsid w:val="002A088E"/>
    <w:rsid w:val="002A185B"/>
    <w:rsid w:val="002A199A"/>
    <w:rsid w:val="002A1A16"/>
    <w:rsid w:val="002A1A3F"/>
    <w:rsid w:val="002A2146"/>
    <w:rsid w:val="002A2355"/>
    <w:rsid w:val="002A2861"/>
    <w:rsid w:val="002A28AC"/>
    <w:rsid w:val="002A2A21"/>
    <w:rsid w:val="002A2AB3"/>
    <w:rsid w:val="002A2DE3"/>
    <w:rsid w:val="002A3106"/>
    <w:rsid w:val="002A3C8A"/>
    <w:rsid w:val="002A4438"/>
    <w:rsid w:val="002A4787"/>
    <w:rsid w:val="002A4D95"/>
    <w:rsid w:val="002A633B"/>
    <w:rsid w:val="002A68A4"/>
    <w:rsid w:val="002A6B04"/>
    <w:rsid w:val="002A6F70"/>
    <w:rsid w:val="002A7D1A"/>
    <w:rsid w:val="002B0D8C"/>
    <w:rsid w:val="002B1990"/>
    <w:rsid w:val="002B1A0E"/>
    <w:rsid w:val="002B2074"/>
    <w:rsid w:val="002B20F7"/>
    <w:rsid w:val="002B24DF"/>
    <w:rsid w:val="002B278E"/>
    <w:rsid w:val="002B2821"/>
    <w:rsid w:val="002B2E1A"/>
    <w:rsid w:val="002B309F"/>
    <w:rsid w:val="002B393A"/>
    <w:rsid w:val="002B39DF"/>
    <w:rsid w:val="002B3A10"/>
    <w:rsid w:val="002B4098"/>
    <w:rsid w:val="002B4B73"/>
    <w:rsid w:val="002B549C"/>
    <w:rsid w:val="002B566B"/>
    <w:rsid w:val="002B56CA"/>
    <w:rsid w:val="002B5AE6"/>
    <w:rsid w:val="002B5C02"/>
    <w:rsid w:val="002B5C1C"/>
    <w:rsid w:val="002B7BC2"/>
    <w:rsid w:val="002B7E4B"/>
    <w:rsid w:val="002C0059"/>
    <w:rsid w:val="002C0811"/>
    <w:rsid w:val="002C0DB6"/>
    <w:rsid w:val="002C114E"/>
    <w:rsid w:val="002C1367"/>
    <w:rsid w:val="002C13A7"/>
    <w:rsid w:val="002C150D"/>
    <w:rsid w:val="002C231A"/>
    <w:rsid w:val="002C2384"/>
    <w:rsid w:val="002C3C93"/>
    <w:rsid w:val="002C42B7"/>
    <w:rsid w:val="002C47EA"/>
    <w:rsid w:val="002C50A7"/>
    <w:rsid w:val="002C5262"/>
    <w:rsid w:val="002C526B"/>
    <w:rsid w:val="002C54FE"/>
    <w:rsid w:val="002C59AC"/>
    <w:rsid w:val="002C65CE"/>
    <w:rsid w:val="002C6AF3"/>
    <w:rsid w:val="002C6C5F"/>
    <w:rsid w:val="002C7856"/>
    <w:rsid w:val="002C7986"/>
    <w:rsid w:val="002D013F"/>
    <w:rsid w:val="002D0465"/>
    <w:rsid w:val="002D058E"/>
    <w:rsid w:val="002D0F2E"/>
    <w:rsid w:val="002D100B"/>
    <w:rsid w:val="002D1022"/>
    <w:rsid w:val="002D1565"/>
    <w:rsid w:val="002D208E"/>
    <w:rsid w:val="002D3096"/>
    <w:rsid w:val="002D330E"/>
    <w:rsid w:val="002D3B7D"/>
    <w:rsid w:val="002D3D38"/>
    <w:rsid w:val="002D489C"/>
    <w:rsid w:val="002D4FC5"/>
    <w:rsid w:val="002D52F6"/>
    <w:rsid w:val="002D6003"/>
    <w:rsid w:val="002D674C"/>
    <w:rsid w:val="002D75CD"/>
    <w:rsid w:val="002D7F9E"/>
    <w:rsid w:val="002E067C"/>
    <w:rsid w:val="002E0874"/>
    <w:rsid w:val="002E0C72"/>
    <w:rsid w:val="002E0CD4"/>
    <w:rsid w:val="002E0DB8"/>
    <w:rsid w:val="002E0F50"/>
    <w:rsid w:val="002E1078"/>
    <w:rsid w:val="002E178A"/>
    <w:rsid w:val="002E18AB"/>
    <w:rsid w:val="002E19A7"/>
    <w:rsid w:val="002E1AA0"/>
    <w:rsid w:val="002E2438"/>
    <w:rsid w:val="002E2A90"/>
    <w:rsid w:val="002E2BB0"/>
    <w:rsid w:val="002E2F0A"/>
    <w:rsid w:val="002E37C7"/>
    <w:rsid w:val="002E3ABE"/>
    <w:rsid w:val="002E3F0F"/>
    <w:rsid w:val="002E42E7"/>
    <w:rsid w:val="002E5BF5"/>
    <w:rsid w:val="002E651A"/>
    <w:rsid w:val="002E659A"/>
    <w:rsid w:val="002E6CFF"/>
    <w:rsid w:val="002E6DF4"/>
    <w:rsid w:val="002E77CE"/>
    <w:rsid w:val="002E7B08"/>
    <w:rsid w:val="002E7EB2"/>
    <w:rsid w:val="002E7F87"/>
    <w:rsid w:val="002F12D6"/>
    <w:rsid w:val="002F14CD"/>
    <w:rsid w:val="002F1A6F"/>
    <w:rsid w:val="002F297C"/>
    <w:rsid w:val="002F400A"/>
    <w:rsid w:val="002F4B97"/>
    <w:rsid w:val="002F4C0D"/>
    <w:rsid w:val="002F51DF"/>
    <w:rsid w:val="002F5CE4"/>
    <w:rsid w:val="002F5F65"/>
    <w:rsid w:val="002F5F9B"/>
    <w:rsid w:val="002F6D34"/>
    <w:rsid w:val="002F7D36"/>
    <w:rsid w:val="0030034F"/>
    <w:rsid w:val="00300928"/>
    <w:rsid w:val="003009AD"/>
    <w:rsid w:val="0030111F"/>
    <w:rsid w:val="00301136"/>
    <w:rsid w:val="003018EF"/>
    <w:rsid w:val="00302503"/>
    <w:rsid w:val="00302B41"/>
    <w:rsid w:val="00302FEB"/>
    <w:rsid w:val="00303CD2"/>
    <w:rsid w:val="00304708"/>
    <w:rsid w:val="0030533C"/>
    <w:rsid w:val="00305633"/>
    <w:rsid w:val="00305730"/>
    <w:rsid w:val="003057D3"/>
    <w:rsid w:val="00305A0B"/>
    <w:rsid w:val="00305D1F"/>
    <w:rsid w:val="00305F29"/>
    <w:rsid w:val="00306A6D"/>
    <w:rsid w:val="00306ECA"/>
    <w:rsid w:val="0030740D"/>
    <w:rsid w:val="003075E7"/>
    <w:rsid w:val="00307A9E"/>
    <w:rsid w:val="00307AFB"/>
    <w:rsid w:val="00307BF9"/>
    <w:rsid w:val="00307E84"/>
    <w:rsid w:val="00307FBF"/>
    <w:rsid w:val="0031028E"/>
    <w:rsid w:val="0031041A"/>
    <w:rsid w:val="003104F2"/>
    <w:rsid w:val="00310DBC"/>
    <w:rsid w:val="003111CF"/>
    <w:rsid w:val="0031219C"/>
    <w:rsid w:val="003124A2"/>
    <w:rsid w:val="00312814"/>
    <w:rsid w:val="00312953"/>
    <w:rsid w:val="00313A37"/>
    <w:rsid w:val="00313B95"/>
    <w:rsid w:val="0031452F"/>
    <w:rsid w:val="00314BDF"/>
    <w:rsid w:val="0031554E"/>
    <w:rsid w:val="00316566"/>
    <w:rsid w:val="003169F1"/>
    <w:rsid w:val="00320427"/>
    <w:rsid w:val="00320659"/>
    <w:rsid w:val="00320731"/>
    <w:rsid w:val="003211E4"/>
    <w:rsid w:val="003217C3"/>
    <w:rsid w:val="0032180C"/>
    <w:rsid w:val="00321C55"/>
    <w:rsid w:val="00322288"/>
    <w:rsid w:val="00322678"/>
    <w:rsid w:val="00322938"/>
    <w:rsid w:val="00322B74"/>
    <w:rsid w:val="00322CC5"/>
    <w:rsid w:val="00322F12"/>
    <w:rsid w:val="00322F35"/>
    <w:rsid w:val="00323059"/>
    <w:rsid w:val="003230F0"/>
    <w:rsid w:val="00323175"/>
    <w:rsid w:val="00323378"/>
    <w:rsid w:val="00323D60"/>
    <w:rsid w:val="00324679"/>
    <w:rsid w:val="003248CD"/>
    <w:rsid w:val="003248DA"/>
    <w:rsid w:val="00325CF2"/>
    <w:rsid w:val="00326CAA"/>
    <w:rsid w:val="0032719B"/>
    <w:rsid w:val="00327376"/>
    <w:rsid w:val="00327958"/>
    <w:rsid w:val="00327987"/>
    <w:rsid w:val="003300D3"/>
    <w:rsid w:val="00330CE8"/>
    <w:rsid w:val="0033123B"/>
    <w:rsid w:val="00331302"/>
    <w:rsid w:val="003317B8"/>
    <w:rsid w:val="00331EA8"/>
    <w:rsid w:val="003326CD"/>
    <w:rsid w:val="00332C10"/>
    <w:rsid w:val="00332F11"/>
    <w:rsid w:val="00333417"/>
    <w:rsid w:val="003335F5"/>
    <w:rsid w:val="00333CF6"/>
    <w:rsid w:val="00334209"/>
    <w:rsid w:val="00334E1D"/>
    <w:rsid w:val="00334FAE"/>
    <w:rsid w:val="00335100"/>
    <w:rsid w:val="0033574E"/>
    <w:rsid w:val="00335DE9"/>
    <w:rsid w:val="00336692"/>
    <w:rsid w:val="00336BF5"/>
    <w:rsid w:val="00336EC2"/>
    <w:rsid w:val="00336EF3"/>
    <w:rsid w:val="00337BEC"/>
    <w:rsid w:val="003401D7"/>
    <w:rsid w:val="00340250"/>
    <w:rsid w:val="003402F3"/>
    <w:rsid w:val="00341358"/>
    <w:rsid w:val="00341487"/>
    <w:rsid w:val="003421DA"/>
    <w:rsid w:val="00342208"/>
    <w:rsid w:val="003428DC"/>
    <w:rsid w:val="0034297A"/>
    <w:rsid w:val="00342E6D"/>
    <w:rsid w:val="00343199"/>
    <w:rsid w:val="00344168"/>
    <w:rsid w:val="003444C5"/>
    <w:rsid w:val="00344D9E"/>
    <w:rsid w:val="003450C4"/>
    <w:rsid w:val="003450F2"/>
    <w:rsid w:val="0034547C"/>
    <w:rsid w:val="00345663"/>
    <w:rsid w:val="003461B3"/>
    <w:rsid w:val="00346264"/>
    <w:rsid w:val="00346954"/>
    <w:rsid w:val="00346B0E"/>
    <w:rsid w:val="00347253"/>
    <w:rsid w:val="003500EC"/>
    <w:rsid w:val="00351BB3"/>
    <w:rsid w:val="00352C25"/>
    <w:rsid w:val="00352C68"/>
    <w:rsid w:val="003530ED"/>
    <w:rsid w:val="00353E0D"/>
    <w:rsid w:val="003541B8"/>
    <w:rsid w:val="003546DE"/>
    <w:rsid w:val="00354AC0"/>
    <w:rsid w:val="00354F77"/>
    <w:rsid w:val="00355262"/>
    <w:rsid w:val="003553A6"/>
    <w:rsid w:val="00355421"/>
    <w:rsid w:val="00355C25"/>
    <w:rsid w:val="00355E87"/>
    <w:rsid w:val="00355FAE"/>
    <w:rsid w:val="00356007"/>
    <w:rsid w:val="00356049"/>
    <w:rsid w:val="00356CC7"/>
    <w:rsid w:val="00357063"/>
    <w:rsid w:val="003572E9"/>
    <w:rsid w:val="00357A7A"/>
    <w:rsid w:val="00357F90"/>
    <w:rsid w:val="0036083C"/>
    <w:rsid w:val="00360AAF"/>
    <w:rsid w:val="003611B0"/>
    <w:rsid w:val="00361352"/>
    <w:rsid w:val="00362028"/>
    <w:rsid w:val="00362041"/>
    <w:rsid w:val="00362062"/>
    <w:rsid w:val="003628E2"/>
    <w:rsid w:val="0036364F"/>
    <w:rsid w:val="00363868"/>
    <w:rsid w:val="00364422"/>
    <w:rsid w:val="003650FB"/>
    <w:rsid w:val="003659EA"/>
    <w:rsid w:val="00365B41"/>
    <w:rsid w:val="00365F31"/>
    <w:rsid w:val="00366124"/>
    <w:rsid w:val="00366626"/>
    <w:rsid w:val="0036696F"/>
    <w:rsid w:val="00366B33"/>
    <w:rsid w:val="00366BE2"/>
    <w:rsid w:val="003672FD"/>
    <w:rsid w:val="00367696"/>
    <w:rsid w:val="00367C0E"/>
    <w:rsid w:val="003700CE"/>
    <w:rsid w:val="00370FF7"/>
    <w:rsid w:val="0037149F"/>
    <w:rsid w:val="00371C64"/>
    <w:rsid w:val="00371E0E"/>
    <w:rsid w:val="00371E14"/>
    <w:rsid w:val="00372850"/>
    <w:rsid w:val="00372C51"/>
    <w:rsid w:val="00372C63"/>
    <w:rsid w:val="00372FEF"/>
    <w:rsid w:val="003735D6"/>
    <w:rsid w:val="00373781"/>
    <w:rsid w:val="00373990"/>
    <w:rsid w:val="00374183"/>
    <w:rsid w:val="003744C5"/>
    <w:rsid w:val="00374662"/>
    <w:rsid w:val="003746D9"/>
    <w:rsid w:val="00374714"/>
    <w:rsid w:val="0037496B"/>
    <w:rsid w:val="00374EDA"/>
    <w:rsid w:val="003751A1"/>
    <w:rsid w:val="0037521C"/>
    <w:rsid w:val="00375A24"/>
    <w:rsid w:val="00375BE1"/>
    <w:rsid w:val="00375D25"/>
    <w:rsid w:val="00375DD1"/>
    <w:rsid w:val="00376523"/>
    <w:rsid w:val="003765CE"/>
    <w:rsid w:val="00376649"/>
    <w:rsid w:val="003766C0"/>
    <w:rsid w:val="003766C6"/>
    <w:rsid w:val="003768F7"/>
    <w:rsid w:val="0037721B"/>
    <w:rsid w:val="00377C61"/>
    <w:rsid w:val="00377DF3"/>
    <w:rsid w:val="0038097F"/>
    <w:rsid w:val="00380B30"/>
    <w:rsid w:val="00380D08"/>
    <w:rsid w:val="00381550"/>
    <w:rsid w:val="00381A79"/>
    <w:rsid w:val="00381D06"/>
    <w:rsid w:val="00381DC7"/>
    <w:rsid w:val="00382206"/>
    <w:rsid w:val="00382A51"/>
    <w:rsid w:val="00382F10"/>
    <w:rsid w:val="0038313A"/>
    <w:rsid w:val="003837E6"/>
    <w:rsid w:val="00383840"/>
    <w:rsid w:val="003846D9"/>
    <w:rsid w:val="00384E10"/>
    <w:rsid w:val="00384F1B"/>
    <w:rsid w:val="00384FBC"/>
    <w:rsid w:val="00384FC9"/>
    <w:rsid w:val="00385629"/>
    <w:rsid w:val="00385831"/>
    <w:rsid w:val="003863DF"/>
    <w:rsid w:val="00386413"/>
    <w:rsid w:val="00386FCD"/>
    <w:rsid w:val="003873A5"/>
    <w:rsid w:val="00390338"/>
    <w:rsid w:val="003908B2"/>
    <w:rsid w:val="00390EF5"/>
    <w:rsid w:val="00391037"/>
    <w:rsid w:val="003913FB"/>
    <w:rsid w:val="003918CF"/>
    <w:rsid w:val="00392491"/>
    <w:rsid w:val="00392688"/>
    <w:rsid w:val="003928EB"/>
    <w:rsid w:val="00392A31"/>
    <w:rsid w:val="00392CD1"/>
    <w:rsid w:val="00393157"/>
    <w:rsid w:val="0039342A"/>
    <w:rsid w:val="00393A82"/>
    <w:rsid w:val="00393AEF"/>
    <w:rsid w:val="00394281"/>
    <w:rsid w:val="0039489A"/>
    <w:rsid w:val="00394F8D"/>
    <w:rsid w:val="00394FE6"/>
    <w:rsid w:val="00395361"/>
    <w:rsid w:val="00395746"/>
    <w:rsid w:val="0039612C"/>
    <w:rsid w:val="00396509"/>
    <w:rsid w:val="00396579"/>
    <w:rsid w:val="00396A55"/>
    <w:rsid w:val="00396D9B"/>
    <w:rsid w:val="00396E1B"/>
    <w:rsid w:val="00397179"/>
    <w:rsid w:val="00397192"/>
    <w:rsid w:val="00397398"/>
    <w:rsid w:val="00397CB6"/>
    <w:rsid w:val="003A011A"/>
    <w:rsid w:val="003A0120"/>
    <w:rsid w:val="003A0AA5"/>
    <w:rsid w:val="003A0C5F"/>
    <w:rsid w:val="003A11F5"/>
    <w:rsid w:val="003A19E1"/>
    <w:rsid w:val="003A29E6"/>
    <w:rsid w:val="003A458F"/>
    <w:rsid w:val="003A5594"/>
    <w:rsid w:val="003A55EA"/>
    <w:rsid w:val="003A5641"/>
    <w:rsid w:val="003A5B0D"/>
    <w:rsid w:val="003A640D"/>
    <w:rsid w:val="003A6E41"/>
    <w:rsid w:val="003A6F3B"/>
    <w:rsid w:val="003A72C0"/>
    <w:rsid w:val="003A7437"/>
    <w:rsid w:val="003A76A8"/>
    <w:rsid w:val="003A76CE"/>
    <w:rsid w:val="003A7DF1"/>
    <w:rsid w:val="003A7DF4"/>
    <w:rsid w:val="003B0558"/>
    <w:rsid w:val="003B0848"/>
    <w:rsid w:val="003B0CC5"/>
    <w:rsid w:val="003B0DBA"/>
    <w:rsid w:val="003B11CE"/>
    <w:rsid w:val="003B141F"/>
    <w:rsid w:val="003B1610"/>
    <w:rsid w:val="003B194B"/>
    <w:rsid w:val="003B1D57"/>
    <w:rsid w:val="003B1F87"/>
    <w:rsid w:val="003B27C8"/>
    <w:rsid w:val="003B2DE2"/>
    <w:rsid w:val="003B2F35"/>
    <w:rsid w:val="003B2FAC"/>
    <w:rsid w:val="003B30E1"/>
    <w:rsid w:val="003B32D7"/>
    <w:rsid w:val="003B3C80"/>
    <w:rsid w:val="003B4048"/>
    <w:rsid w:val="003B474E"/>
    <w:rsid w:val="003B492A"/>
    <w:rsid w:val="003B5504"/>
    <w:rsid w:val="003B58D4"/>
    <w:rsid w:val="003B594F"/>
    <w:rsid w:val="003B5B43"/>
    <w:rsid w:val="003B6744"/>
    <w:rsid w:val="003B781C"/>
    <w:rsid w:val="003B7BDE"/>
    <w:rsid w:val="003B7E92"/>
    <w:rsid w:val="003C018B"/>
    <w:rsid w:val="003C13F6"/>
    <w:rsid w:val="003C16E1"/>
    <w:rsid w:val="003C202C"/>
    <w:rsid w:val="003C3B4A"/>
    <w:rsid w:val="003C3D7D"/>
    <w:rsid w:val="003C4388"/>
    <w:rsid w:val="003C449B"/>
    <w:rsid w:val="003C469E"/>
    <w:rsid w:val="003C4A73"/>
    <w:rsid w:val="003C52EC"/>
    <w:rsid w:val="003C5814"/>
    <w:rsid w:val="003C61F5"/>
    <w:rsid w:val="003C6393"/>
    <w:rsid w:val="003C68C1"/>
    <w:rsid w:val="003C72F9"/>
    <w:rsid w:val="003C74F8"/>
    <w:rsid w:val="003C7764"/>
    <w:rsid w:val="003C78BA"/>
    <w:rsid w:val="003D00F7"/>
    <w:rsid w:val="003D021C"/>
    <w:rsid w:val="003D0313"/>
    <w:rsid w:val="003D0C42"/>
    <w:rsid w:val="003D0FB6"/>
    <w:rsid w:val="003D1298"/>
    <w:rsid w:val="003D151D"/>
    <w:rsid w:val="003D1589"/>
    <w:rsid w:val="003D272A"/>
    <w:rsid w:val="003D2A3D"/>
    <w:rsid w:val="003D30AE"/>
    <w:rsid w:val="003D3493"/>
    <w:rsid w:val="003D3D90"/>
    <w:rsid w:val="003D41D9"/>
    <w:rsid w:val="003D4548"/>
    <w:rsid w:val="003D4D81"/>
    <w:rsid w:val="003D51BA"/>
    <w:rsid w:val="003D5C31"/>
    <w:rsid w:val="003D5C55"/>
    <w:rsid w:val="003D6360"/>
    <w:rsid w:val="003D64D5"/>
    <w:rsid w:val="003D66CD"/>
    <w:rsid w:val="003D6E96"/>
    <w:rsid w:val="003D70D8"/>
    <w:rsid w:val="003D70EC"/>
    <w:rsid w:val="003D71A1"/>
    <w:rsid w:val="003D7594"/>
    <w:rsid w:val="003D7D9C"/>
    <w:rsid w:val="003E01E0"/>
    <w:rsid w:val="003E069A"/>
    <w:rsid w:val="003E08C6"/>
    <w:rsid w:val="003E14A9"/>
    <w:rsid w:val="003E22AF"/>
    <w:rsid w:val="003E2984"/>
    <w:rsid w:val="003E44AD"/>
    <w:rsid w:val="003E451F"/>
    <w:rsid w:val="003E4869"/>
    <w:rsid w:val="003E532B"/>
    <w:rsid w:val="003E5620"/>
    <w:rsid w:val="003E6319"/>
    <w:rsid w:val="003E7454"/>
    <w:rsid w:val="003E793E"/>
    <w:rsid w:val="003E7AB1"/>
    <w:rsid w:val="003F0C10"/>
    <w:rsid w:val="003F12CF"/>
    <w:rsid w:val="003F13CD"/>
    <w:rsid w:val="003F1676"/>
    <w:rsid w:val="003F265D"/>
    <w:rsid w:val="003F2FBB"/>
    <w:rsid w:val="003F3F04"/>
    <w:rsid w:val="003F4023"/>
    <w:rsid w:val="003F408A"/>
    <w:rsid w:val="003F5584"/>
    <w:rsid w:val="003F5AD0"/>
    <w:rsid w:val="003F5C97"/>
    <w:rsid w:val="003F655C"/>
    <w:rsid w:val="003F6AAB"/>
    <w:rsid w:val="003F71E4"/>
    <w:rsid w:val="003F754F"/>
    <w:rsid w:val="003F77EA"/>
    <w:rsid w:val="003F7A0C"/>
    <w:rsid w:val="003F7DE0"/>
    <w:rsid w:val="00400033"/>
    <w:rsid w:val="00400313"/>
    <w:rsid w:val="004010C1"/>
    <w:rsid w:val="0040128B"/>
    <w:rsid w:val="00401816"/>
    <w:rsid w:val="00401E9D"/>
    <w:rsid w:val="00402186"/>
    <w:rsid w:val="00402C34"/>
    <w:rsid w:val="00403306"/>
    <w:rsid w:val="00403763"/>
    <w:rsid w:val="004056FD"/>
    <w:rsid w:val="00405D5B"/>
    <w:rsid w:val="004062F8"/>
    <w:rsid w:val="00406BB6"/>
    <w:rsid w:val="004072A0"/>
    <w:rsid w:val="004072B4"/>
    <w:rsid w:val="0040745F"/>
    <w:rsid w:val="004107C4"/>
    <w:rsid w:val="00410F36"/>
    <w:rsid w:val="00411067"/>
    <w:rsid w:val="0041169A"/>
    <w:rsid w:val="0041179F"/>
    <w:rsid w:val="00412760"/>
    <w:rsid w:val="004134FA"/>
    <w:rsid w:val="004135E9"/>
    <w:rsid w:val="0041362F"/>
    <w:rsid w:val="00413AB0"/>
    <w:rsid w:val="00413FB7"/>
    <w:rsid w:val="00414043"/>
    <w:rsid w:val="00414195"/>
    <w:rsid w:val="004145F1"/>
    <w:rsid w:val="0041475F"/>
    <w:rsid w:val="00415BCA"/>
    <w:rsid w:val="00416707"/>
    <w:rsid w:val="00416715"/>
    <w:rsid w:val="00416796"/>
    <w:rsid w:val="00416797"/>
    <w:rsid w:val="00416A07"/>
    <w:rsid w:val="00416A6A"/>
    <w:rsid w:val="00416C0D"/>
    <w:rsid w:val="00417A67"/>
    <w:rsid w:val="004218BD"/>
    <w:rsid w:val="00421C26"/>
    <w:rsid w:val="0042210B"/>
    <w:rsid w:val="00422567"/>
    <w:rsid w:val="004225D6"/>
    <w:rsid w:val="00423000"/>
    <w:rsid w:val="0042340F"/>
    <w:rsid w:val="00423F23"/>
    <w:rsid w:val="00424147"/>
    <w:rsid w:val="00424348"/>
    <w:rsid w:val="004247D4"/>
    <w:rsid w:val="00424833"/>
    <w:rsid w:val="00424D54"/>
    <w:rsid w:val="004250AF"/>
    <w:rsid w:val="00426638"/>
    <w:rsid w:val="00426FEC"/>
    <w:rsid w:val="00426FF7"/>
    <w:rsid w:val="00427E83"/>
    <w:rsid w:val="00430B81"/>
    <w:rsid w:val="00430E2D"/>
    <w:rsid w:val="004310F8"/>
    <w:rsid w:val="00431429"/>
    <w:rsid w:val="00432A9B"/>
    <w:rsid w:val="004335E7"/>
    <w:rsid w:val="00434305"/>
    <w:rsid w:val="004355F4"/>
    <w:rsid w:val="00435B4E"/>
    <w:rsid w:val="00435B59"/>
    <w:rsid w:val="004360D2"/>
    <w:rsid w:val="004360F0"/>
    <w:rsid w:val="0043631B"/>
    <w:rsid w:val="00437009"/>
    <w:rsid w:val="0043742F"/>
    <w:rsid w:val="004376A6"/>
    <w:rsid w:val="00437747"/>
    <w:rsid w:val="004378B6"/>
    <w:rsid w:val="00437A82"/>
    <w:rsid w:val="00437E9C"/>
    <w:rsid w:val="00440070"/>
    <w:rsid w:val="0044009F"/>
    <w:rsid w:val="00440BC6"/>
    <w:rsid w:val="00441A3A"/>
    <w:rsid w:val="00441DD9"/>
    <w:rsid w:val="0044218D"/>
    <w:rsid w:val="0044233C"/>
    <w:rsid w:val="00442569"/>
    <w:rsid w:val="004428DB"/>
    <w:rsid w:val="00442A84"/>
    <w:rsid w:val="00443C4A"/>
    <w:rsid w:val="00443E37"/>
    <w:rsid w:val="00444CB3"/>
    <w:rsid w:val="00445A3D"/>
    <w:rsid w:val="00445D0C"/>
    <w:rsid w:val="00446181"/>
    <w:rsid w:val="00446442"/>
    <w:rsid w:val="00446B09"/>
    <w:rsid w:val="00446DEC"/>
    <w:rsid w:val="00446FB5"/>
    <w:rsid w:val="004470CF"/>
    <w:rsid w:val="004473AD"/>
    <w:rsid w:val="00447728"/>
    <w:rsid w:val="004478F4"/>
    <w:rsid w:val="00447A99"/>
    <w:rsid w:val="00450D87"/>
    <w:rsid w:val="00451607"/>
    <w:rsid w:val="00451DE3"/>
    <w:rsid w:val="00453789"/>
    <w:rsid w:val="00453F50"/>
    <w:rsid w:val="0045471B"/>
    <w:rsid w:val="00454F1F"/>
    <w:rsid w:val="00455C69"/>
    <w:rsid w:val="0045616F"/>
    <w:rsid w:val="00456210"/>
    <w:rsid w:val="00456331"/>
    <w:rsid w:val="0045634E"/>
    <w:rsid w:val="00456B63"/>
    <w:rsid w:val="00456FCC"/>
    <w:rsid w:val="00457BDE"/>
    <w:rsid w:val="0046013B"/>
    <w:rsid w:val="004606F5"/>
    <w:rsid w:val="00460867"/>
    <w:rsid w:val="00460D45"/>
    <w:rsid w:val="00460D59"/>
    <w:rsid w:val="0046305D"/>
    <w:rsid w:val="004633FE"/>
    <w:rsid w:val="00463466"/>
    <w:rsid w:val="00463698"/>
    <w:rsid w:val="00463C66"/>
    <w:rsid w:val="00464AF4"/>
    <w:rsid w:val="004650C6"/>
    <w:rsid w:val="004665F2"/>
    <w:rsid w:val="004666C2"/>
    <w:rsid w:val="00466856"/>
    <w:rsid w:val="00466AFD"/>
    <w:rsid w:val="00466D4F"/>
    <w:rsid w:val="00470C69"/>
    <w:rsid w:val="00470D59"/>
    <w:rsid w:val="00470E51"/>
    <w:rsid w:val="00471CF3"/>
    <w:rsid w:val="00472594"/>
    <w:rsid w:val="00472BB5"/>
    <w:rsid w:val="00473433"/>
    <w:rsid w:val="00473752"/>
    <w:rsid w:val="00473A1E"/>
    <w:rsid w:val="0047462D"/>
    <w:rsid w:val="00474923"/>
    <w:rsid w:val="00474ED5"/>
    <w:rsid w:val="004751EE"/>
    <w:rsid w:val="00475259"/>
    <w:rsid w:val="004756A8"/>
    <w:rsid w:val="00475C52"/>
    <w:rsid w:val="0047664C"/>
    <w:rsid w:val="0047665C"/>
    <w:rsid w:val="004771D0"/>
    <w:rsid w:val="00477406"/>
    <w:rsid w:val="004776D0"/>
    <w:rsid w:val="00477C65"/>
    <w:rsid w:val="004802E5"/>
    <w:rsid w:val="00480441"/>
    <w:rsid w:val="0048148E"/>
    <w:rsid w:val="00481588"/>
    <w:rsid w:val="004815D4"/>
    <w:rsid w:val="00481A6E"/>
    <w:rsid w:val="00481BDD"/>
    <w:rsid w:val="00481BF3"/>
    <w:rsid w:val="004822E6"/>
    <w:rsid w:val="004824E0"/>
    <w:rsid w:val="00482728"/>
    <w:rsid w:val="004828C0"/>
    <w:rsid w:val="00482A49"/>
    <w:rsid w:val="00482B95"/>
    <w:rsid w:val="00483171"/>
    <w:rsid w:val="0048461E"/>
    <w:rsid w:val="00484C0C"/>
    <w:rsid w:val="00486019"/>
    <w:rsid w:val="00486453"/>
    <w:rsid w:val="004865BB"/>
    <w:rsid w:val="00487372"/>
    <w:rsid w:val="00490881"/>
    <w:rsid w:val="00490913"/>
    <w:rsid w:val="00491AA5"/>
    <w:rsid w:val="00492675"/>
    <w:rsid w:val="0049295B"/>
    <w:rsid w:val="00492CB0"/>
    <w:rsid w:val="00492E81"/>
    <w:rsid w:val="00493381"/>
    <w:rsid w:val="00493405"/>
    <w:rsid w:val="00494216"/>
    <w:rsid w:val="004947CC"/>
    <w:rsid w:val="00494C56"/>
    <w:rsid w:val="00495ED5"/>
    <w:rsid w:val="0049606C"/>
    <w:rsid w:val="004962B5"/>
    <w:rsid w:val="0049654A"/>
    <w:rsid w:val="00496896"/>
    <w:rsid w:val="00496CCB"/>
    <w:rsid w:val="004A11E9"/>
    <w:rsid w:val="004A124C"/>
    <w:rsid w:val="004A1508"/>
    <w:rsid w:val="004A2C9D"/>
    <w:rsid w:val="004A334B"/>
    <w:rsid w:val="004A3511"/>
    <w:rsid w:val="004A35F4"/>
    <w:rsid w:val="004A3FF4"/>
    <w:rsid w:val="004A43E9"/>
    <w:rsid w:val="004A495D"/>
    <w:rsid w:val="004A4E62"/>
    <w:rsid w:val="004A534E"/>
    <w:rsid w:val="004A5635"/>
    <w:rsid w:val="004A6571"/>
    <w:rsid w:val="004A661C"/>
    <w:rsid w:val="004A6FEE"/>
    <w:rsid w:val="004A7874"/>
    <w:rsid w:val="004A7BBE"/>
    <w:rsid w:val="004A7CAA"/>
    <w:rsid w:val="004B00B2"/>
    <w:rsid w:val="004B02A9"/>
    <w:rsid w:val="004B0527"/>
    <w:rsid w:val="004B0F94"/>
    <w:rsid w:val="004B2269"/>
    <w:rsid w:val="004B244E"/>
    <w:rsid w:val="004B25C9"/>
    <w:rsid w:val="004B2C76"/>
    <w:rsid w:val="004B2D21"/>
    <w:rsid w:val="004B304B"/>
    <w:rsid w:val="004B3732"/>
    <w:rsid w:val="004B3884"/>
    <w:rsid w:val="004B3ADF"/>
    <w:rsid w:val="004B3E8A"/>
    <w:rsid w:val="004B3F15"/>
    <w:rsid w:val="004B476E"/>
    <w:rsid w:val="004B479B"/>
    <w:rsid w:val="004B4AC8"/>
    <w:rsid w:val="004B4B78"/>
    <w:rsid w:val="004B4B81"/>
    <w:rsid w:val="004B4C55"/>
    <w:rsid w:val="004B4CD0"/>
    <w:rsid w:val="004B4EB6"/>
    <w:rsid w:val="004B50CB"/>
    <w:rsid w:val="004B5434"/>
    <w:rsid w:val="004B575C"/>
    <w:rsid w:val="004B587B"/>
    <w:rsid w:val="004B61D7"/>
    <w:rsid w:val="004B6368"/>
    <w:rsid w:val="004B6619"/>
    <w:rsid w:val="004B67AD"/>
    <w:rsid w:val="004B6ACD"/>
    <w:rsid w:val="004B6EBF"/>
    <w:rsid w:val="004B7170"/>
    <w:rsid w:val="004B720F"/>
    <w:rsid w:val="004B78E2"/>
    <w:rsid w:val="004C1CEC"/>
    <w:rsid w:val="004C254B"/>
    <w:rsid w:val="004C2578"/>
    <w:rsid w:val="004C29AC"/>
    <w:rsid w:val="004C3035"/>
    <w:rsid w:val="004C3233"/>
    <w:rsid w:val="004C329C"/>
    <w:rsid w:val="004C344A"/>
    <w:rsid w:val="004C36B3"/>
    <w:rsid w:val="004C421C"/>
    <w:rsid w:val="004C53EE"/>
    <w:rsid w:val="004C5806"/>
    <w:rsid w:val="004C5A94"/>
    <w:rsid w:val="004C637E"/>
    <w:rsid w:val="004C6EA5"/>
    <w:rsid w:val="004C74F6"/>
    <w:rsid w:val="004C7685"/>
    <w:rsid w:val="004C7E71"/>
    <w:rsid w:val="004D02A6"/>
    <w:rsid w:val="004D0567"/>
    <w:rsid w:val="004D0755"/>
    <w:rsid w:val="004D0CF4"/>
    <w:rsid w:val="004D11BF"/>
    <w:rsid w:val="004D17BA"/>
    <w:rsid w:val="004D1C2A"/>
    <w:rsid w:val="004D3038"/>
    <w:rsid w:val="004D346E"/>
    <w:rsid w:val="004D3F34"/>
    <w:rsid w:val="004D4A10"/>
    <w:rsid w:val="004D5D2B"/>
    <w:rsid w:val="004D5E11"/>
    <w:rsid w:val="004D6283"/>
    <w:rsid w:val="004D63A3"/>
    <w:rsid w:val="004D64BB"/>
    <w:rsid w:val="004D66EE"/>
    <w:rsid w:val="004D67B5"/>
    <w:rsid w:val="004D6912"/>
    <w:rsid w:val="004D6D88"/>
    <w:rsid w:val="004D6D9D"/>
    <w:rsid w:val="004D6E1F"/>
    <w:rsid w:val="004D7F06"/>
    <w:rsid w:val="004E0111"/>
    <w:rsid w:val="004E023A"/>
    <w:rsid w:val="004E02C9"/>
    <w:rsid w:val="004E06E8"/>
    <w:rsid w:val="004E0CCD"/>
    <w:rsid w:val="004E12B8"/>
    <w:rsid w:val="004E16D2"/>
    <w:rsid w:val="004E20B9"/>
    <w:rsid w:val="004E2485"/>
    <w:rsid w:val="004E262A"/>
    <w:rsid w:val="004E3005"/>
    <w:rsid w:val="004E34C6"/>
    <w:rsid w:val="004E42ED"/>
    <w:rsid w:val="004E4CB6"/>
    <w:rsid w:val="004E4DA4"/>
    <w:rsid w:val="004E507D"/>
    <w:rsid w:val="004E5178"/>
    <w:rsid w:val="004E5240"/>
    <w:rsid w:val="004E5A18"/>
    <w:rsid w:val="004E6323"/>
    <w:rsid w:val="004E69E0"/>
    <w:rsid w:val="004E6E22"/>
    <w:rsid w:val="004E7278"/>
    <w:rsid w:val="004E7421"/>
    <w:rsid w:val="004E7C80"/>
    <w:rsid w:val="004E7E05"/>
    <w:rsid w:val="004E7EAC"/>
    <w:rsid w:val="004F035F"/>
    <w:rsid w:val="004F066C"/>
    <w:rsid w:val="004F0A53"/>
    <w:rsid w:val="004F13FE"/>
    <w:rsid w:val="004F1E0C"/>
    <w:rsid w:val="004F2529"/>
    <w:rsid w:val="004F3411"/>
    <w:rsid w:val="004F3A87"/>
    <w:rsid w:val="004F3C10"/>
    <w:rsid w:val="004F4CA5"/>
    <w:rsid w:val="004F54E6"/>
    <w:rsid w:val="004F5665"/>
    <w:rsid w:val="004F5E51"/>
    <w:rsid w:val="004F6367"/>
    <w:rsid w:val="004F63A4"/>
    <w:rsid w:val="004F71E3"/>
    <w:rsid w:val="004F760A"/>
    <w:rsid w:val="005002B2"/>
    <w:rsid w:val="0050042B"/>
    <w:rsid w:val="0050056C"/>
    <w:rsid w:val="00500D1C"/>
    <w:rsid w:val="005012CC"/>
    <w:rsid w:val="00501324"/>
    <w:rsid w:val="00501591"/>
    <w:rsid w:val="00501E79"/>
    <w:rsid w:val="0050215E"/>
    <w:rsid w:val="00502C64"/>
    <w:rsid w:val="005037D8"/>
    <w:rsid w:val="00504C60"/>
    <w:rsid w:val="0050544E"/>
    <w:rsid w:val="005056D2"/>
    <w:rsid w:val="0050599B"/>
    <w:rsid w:val="00505DC2"/>
    <w:rsid w:val="00506D18"/>
    <w:rsid w:val="00507EEA"/>
    <w:rsid w:val="005101D0"/>
    <w:rsid w:val="0051091E"/>
    <w:rsid w:val="00510985"/>
    <w:rsid w:val="0051102A"/>
    <w:rsid w:val="00511D31"/>
    <w:rsid w:val="0051214A"/>
    <w:rsid w:val="005126B5"/>
    <w:rsid w:val="00512735"/>
    <w:rsid w:val="00512E60"/>
    <w:rsid w:val="0051304B"/>
    <w:rsid w:val="0051371C"/>
    <w:rsid w:val="00513AA7"/>
    <w:rsid w:val="00513DE2"/>
    <w:rsid w:val="00513DFF"/>
    <w:rsid w:val="0051460D"/>
    <w:rsid w:val="005148C5"/>
    <w:rsid w:val="005148C7"/>
    <w:rsid w:val="00514ABE"/>
    <w:rsid w:val="005157AC"/>
    <w:rsid w:val="00515A89"/>
    <w:rsid w:val="00515E51"/>
    <w:rsid w:val="00515E9C"/>
    <w:rsid w:val="005164E7"/>
    <w:rsid w:val="0051655D"/>
    <w:rsid w:val="00516664"/>
    <w:rsid w:val="005168D5"/>
    <w:rsid w:val="00517192"/>
    <w:rsid w:val="0051744F"/>
    <w:rsid w:val="005177E7"/>
    <w:rsid w:val="0052044A"/>
    <w:rsid w:val="00520A14"/>
    <w:rsid w:val="00521E9D"/>
    <w:rsid w:val="00521F90"/>
    <w:rsid w:val="0052227A"/>
    <w:rsid w:val="00523136"/>
    <w:rsid w:val="00523193"/>
    <w:rsid w:val="00523807"/>
    <w:rsid w:val="005238C9"/>
    <w:rsid w:val="00523966"/>
    <w:rsid w:val="00524142"/>
    <w:rsid w:val="005244A9"/>
    <w:rsid w:val="0052463B"/>
    <w:rsid w:val="00524793"/>
    <w:rsid w:val="00524B7E"/>
    <w:rsid w:val="00524FD2"/>
    <w:rsid w:val="00525533"/>
    <w:rsid w:val="0052557D"/>
    <w:rsid w:val="00525827"/>
    <w:rsid w:val="00525A60"/>
    <w:rsid w:val="005260FF"/>
    <w:rsid w:val="00526E71"/>
    <w:rsid w:val="005270AD"/>
    <w:rsid w:val="0052788B"/>
    <w:rsid w:val="00530509"/>
    <w:rsid w:val="00530C64"/>
    <w:rsid w:val="00530EB5"/>
    <w:rsid w:val="00531084"/>
    <w:rsid w:val="00531D7E"/>
    <w:rsid w:val="005325CC"/>
    <w:rsid w:val="00532F66"/>
    <w:rsid w:val="005336CE"/>
    <w:rsid w:val="0053443D"/>
    <w:rsid w:val="00534602"/>
    <w:rsid w:val="00535652"/>
    <w:rsid w:val="00535C0F"/>
    <w:rsid w:val="00535FAA"/>
    <w:rsid w:val="005363A2"/>
    <w:rsid w:val="005363DD"/>
    <w:rsid w:val="005365A3"/>
    <w:rsid w:val="00536D4C"/>
    <w:rsid w:val="005377B7"/>
    <w:rsid w:val="00537AAE"/>
    <w:rsid w:val="00540A61"/>
    <w:rsid w:val="00540C47"/>
    <w:rsid w:val="00540EC1"/>
    <w:rsid w:val="0054126F"/>
    <w:rsid w:val="005426F1"/>
    <w:rsid w:val="005433C6"/>
    <w:rsid w:val="005447C9"/>
    <w:rsid w:val="00544D3D"/>
    <w:rsid w:val="00545A28"/>
    <w:rsid w:val="00545B44"/>
    <w:rsid w:val="005464C6"/>
    <w:rsid w:val="005464FF"/>
    <w:rsid w:val="00546B38"/>
    <w:rsid w:val="00546C86"/>
    <w:rsid w:val="00546D74"/>
    <w:rsid w:val="00546EC8"/>
    <w:rsid w:val="00546FC9"/>
    <w:rsid w:val="00550020"/>
    <w:rsid w:val="00550272"/>
    <w:rsid w:val="005503C9"/>
    <w:rsid w:val="005504C0"/>
    <w:rsid w:val="00550535"/>
    <w:rsid w:val="0055081F"/>
    <w:rsid w:val="00550F49"/>
    <w:rsid w:val="005512D9"/>
    <w:rsid w:val="00551329"/>
    <w:rsid w:val="005515D1"/>
    <w:rsid w:val="005516D3"/>
    <w:rsid w:val="00551E12"/>
    <w:rsid w:val="00552052"/>
    <w:rsid w:val="0055293C"/>
    <w:rsid w:val="005529D0"/>
    <w:rsid w:val="00552A86"/>
    <w:rsid w:val="0055313E"/>
    <w:rsid w:val="005541B4"/>
    <w:rsid w:val="005542BB"/>
    <w:rsid w:val="00554484"/>
    <w:rsid w:val="005545AB"/>
    <w:rsid w:val="0055485C"/>
    <w:rsid w:val="00555975"/>
    <w:rsid w:val="00557E66"/>
    <w:rsid w:val="00557FF2"/>
    <w:rsid w:val="00561341"/>
    <w:rsid w:val="005620D0"/>
    <w:rsid w:val="00562522"/>
    <w:rsid w:val="00562607"/>
    <w:rsid w:val="00562CDD"/>
    <w:rsid w:val="0056328F"/>
    <w:rsid w:val="00563866"/>
    <w:rsid w:val="005638BC"/>
    <w:rsid w:val="005640BA"/>
    <w:rsid w:val="005642B9"/>
    <w:rsid w:val="005654D2"/>
    <w:rsid w:val="0056585F"/>
    <w:rsid w:val="00565D40"/>
    <w:rsid w:val="00566041"/>
    <w:rsid w:val="00566351"/>
    <w:rsid w:val="0056670C"/>
    <w:rsid w:val="0056684F"/>
    <w:rsid w:val="00567295"/>
    <w:rsid w:val="0056739D"/>
    <w:rsid w:val="00567B07"/>
    <w:rsid w:val="00570088"/>
    <w:rsid w:val="00570BF0"/>
    <w:rsid w:val="00571F5E"/>
    <w:rsid w:val="00571FC5"/>
    <w:rsid w:val="00572015"/>
    <w:rsid w:val="00572488"/>
    <w:rsid w:val="00573177"/>
    <w:rsid w:val="00573270"/>
    <w:rsid w:val="005741FD"/>
    <w:rsid w:val="0057478F"/>
    <w:rsid w:val="005748A5"/>
    <w:rsid w:val="00574C11"/>
    <w:rsid w:val="0057513F"/>
    <w:rsid w:val="00576CB7"/>
    <w:rsid w:val="00576FC6"/>
    <w:rsid w:val="00576FD3"/>
    <w:rsid w:val="0057770D"/>
    <w:rsid w:val="00577B75"/>
    <w:rsid w:val="00577FAB"/>
    <w:rsid w:val="005800BB"/>
    <w:rsid w:val="00581037"/>
    <w:rsid w:val="005815D3"/>
    <w:rsid w:val="005829E6"/>
    <w:rsid w:val="00583EB2"/>
    <w:rsid w:val="00583F92"/>
    <w:rsid w:val="005845E3"/>
    <w:rsid w:val="00584DBB"/>
    <w:rsid w:val="00585158"/>
    <w:rsid w:val="00585997"/>
    <w:rsid w:val="00586651"/>
    <w:rsid w:val="00587BEF"/>
    <w:rsid w:val="005900F9"/>
    <w:rsid w:val="00590132"/>
    <w:rsid w:val="00590349"/>
    <w:rsid w:val="005908F1"/>
    <w:rsid w:val="00590B17"/>
    <w:rsid w:val="00590B30"/>
    <w:rsid w:val="0059105F"/>
    <w:rsid w:val="0059112C"/>
    <w:rsid w:val="0059157B"/>
    <w:rsid w:val="00591ABA"/>
    <w:rsid w:val="00592098"/>
    <w:rsid w:val="005933B6"/>
    <w:rsid w:val="005936FE"/>
    <w:rsid w:val="00593A68"/>
    <w:rsid w:val="00593B1B"/>
    <w:rsid w:val="00593B1C"/>
    <w:rsid w:val="00593B7D"/>
    <w:rsid w:val="00594C3D"/>
    <w:rsid w:val="005950B9"/>
    <w:rsid w:val="005953B2"/>
    <w:rsid w:val="00595B0F"/>
    <w:rsid w:val="00595DC9"/>
    <w:rsid w:val="005962BC"/>
    <w:rsid w:val="00597451"/>
    <w:rsid w:val="00597BE2"/>
    <w:rsid w:val="00597CEC"/>
    <w:rsid w:val="005A0322"/>
    <w:rsid w:val="005A0363"/>
    <w:rsid w:val="005A0E11"/>
    <w:rsid w:val="005A150C"/>
    <w:rsid w:val="005A198B"/>
    <w:rsid w:val="005A1FD2"/>
    <w:rsid w:val="005A232C"/>
    <w:rsid w:val="005A33E1"/>
    <w:rsid w:val="005A3880"/>
    <w:rsid w:val="005A3FC2"/>
    <w:rsid w:val="005A4441"/>
    <w:rsid w:val="005A5156"/>
    <w:rsid w:val="005A543E"/>
    <w:rsid w:val="005A57B2"/>
    <w:rsid w:val="005A5CCB"/>
    <w:rsid w:val="005A631A"/>
    <w:rsid w:val="005A65DF"/>
    <w:rsid w:val="005A6D0B"/>
    <w:rsid w:val="005A7917"/>
    <w:rsid w:val="005B0138"/>
    <w:rsid w:val="005B0474"/>
    <w:rsid w:val="005B0CBE"/>
    <w:rsid w:val="005B0D29"/>
    <w:rsid w:val="005B1786"/>
    <w:rsid w:val="005B290B"/>
    <w:rsid w:val="005B2A83"/>
    <w:rsid w:val="005B2E30"/>
    <w:rsid w:val="005B3FD9"/>
    <w:rsid w:val="005B42F1"/>
    <w:rsid w:val="005B4A8C"/>
    <w:rsid w:val="005B4BBF"/>
    <w:rsid w:val="005B4E25"/>
    <w:rsid w:val="005B56AB"/>
    <w:rsid w:val="005B597D"/>
    <w:rsid w:val="005B5BEA"/>
    <w:rsid w:val="005B5D27"/>
    <w:rsid w:val="005B6A01"/>
    <w:rsid w:val="005B6F2A"/>
    <w:rsid w:val="005B7BB5"/>
    <w:rsid w:val="005C06C7"/>
    <w:rsid w:val="005C071C"/>
    <w:rsid w:val="005C12B4"/>
    <w:rsid w:val="005C1498"/>
    <w:rsid w:val="005C15E6"/>
    <w:rsid w:val="005C18D7"/>
    <w:rsid w:val="005C18FD"/>
    <w:rsid w:val="005C2909"/>
    <w:rsid w:val="005C2ECB"/>
    <w:rsid w:val="005C32EC"/>
    <w:rsid w:val="005C5190"/>
    <w:rsid w:val="005C5638"/>
    <w:rsid w:val="005C5C66"/>
    <w:rsid w:val="005C5D2B"/>
    <w:rsid w:val="005C5E93"/>
    <w:rsid w:val="005C5FD5"/>
    <w:rsid w:val="005C6652"/>
    <w:rsid w:val="005C6EF2"/>
    <w:rsid w:val="005C6EFA"/>
    <w:rsid w:val="005C6F12"/>
    <w:rsid w:val="005C7632"/>
    <w:rsid w:val="005C7675"/>
    <w:rsid w:val="005C7680"/>
    <w:rsid w:val="005C7B14"/>
    <w:rsid w:val="005C7E62"/>
    <w:rsid w:val="005D04EF"/>
    <w:rsid w:val="005D09CC"/>
    <w:rsid w:val="005D0DCD"/>
    <w:rsid w:val="005D0ED3"/>
    <w:rsid w:val="005D10DF"/>
    <w:rsid w:val="005D112E"/>
    <w:rsid w:val="005D1F4A"/>
    <w:rsid w:val="005D22C5"/>
    <w:rsid w:val="005D2C9E"/>
    <w:rsid w:val="005D4093"/>
    <w:rsid w:val="005D43B3"/>
    <w:rsid w:val="005D4E70"/>
    <w:rsid w:val="005D57BE"/>
    <w:rsid w:val="005D6445"/>
    <w:rsid w:val="005D6ADB"/>
    <w:rsid w:val="005D7AFF"/>
    <w:rsid w:val="005D7C4B"/>
    <w:rsid w:val="005D7FB8"/>
    <w:rsid w:val="005E00E6"/>
    <w:rsid w:val="005E06DB"/>
    <w:rsid w:val="005E06E3"/>
    <w:rsid w:val="005E0E05"/>
    <w:rsid w:val="005E0F47"/>
    <w:rsid w:val="005E10CB"/>
    <w:rsid w:val="005E13DC"/>
    <w:rsid w:val="005E1588"/>
    <w:rsid w:val="005E1EC0"/>
    <w:rsid w:val="005E2C6F"/>
    <w:rsid w:val="005E32B5"/>
    <w:rsid w:val="005E46C9"/>
    <w:rsid w:val="005E4C9D"/>
    <w:rsid w:val="005E528D"/>
    <w:rsid w:val="005E5C4A"/>
    <w:rsid w:val="005E6179"/>
    <w:rsid w:val="005E6F98"/>
    <w:rsid w:val="005E7448"/>
    <w:rsid w:val="005E7968"/>
    <w:rsid w:val="005F09E5"/>
    <w:rsid w:val="005F0E61"/>
    <w:rsid w:val="005F0F54"/>
    <w:rsid w:val="005F1079"/>
    <w:rsid w:val="005F1093"/>
    <w:rsid w:val="005F10B5"/>
    <w:rsid w:val="005F1C8F"/>
    <w:rsid w:val="005F1F2A"/>
    <w:rsid w:val="005F204E"/>
    <w:rsid w:val="005F375F"/>
    <w:rsid w:val="005F3B02"/>
    <w:rsid w:val="005F3E64"/>
    <w:rsid w:val="005F44AC"/>
    <w:rsid w:val="005F463B"/>
    <w:rsid w:val="005F4D13"/>
    <w:rsid w:val="005F4D99"/>
    <w:rsid w:val="005F5298"/>
    <w:rsid w:val="005F59EE"/>
    <w:rsid w:val="005F5EF1"/>
    <w:rsid w:val="005F7536"/>
    <w:rsid w:val="005F77A2"/>
    <w:rsid w:val="005F7D6F"/>
    <w:rsid w:val="0060010F"/>
    <w:rsid w:val="00600C78"/>
    <w:rsid w:val="00600EEA"/>
    <w:rsid w:val="0060144A"/>
    <w:rsid w:val="00601EE9"/>
    <w:rsid w:val="006021EA"/>
    <w:rsid w:val="00603ABB"/>
    <w:rsid w:val="00604760"/>
    <w:rsid w:val="0060492A"/>
    <w:rsid w:val="00604D15"/>
    <w:rsid w:val="006054AB"/>
    <w:rsid w:val="00605827"/>
    <w:rsid w:val="00605D17"/>
    <w:rsid w:val="006065A0"/>
    <w:rsid w:val="006067C8"/>
    <w:rsid w:val="00606B41"/>
    <w:rsid w:val="00606C19"/>
    <w:rsid w:val="006075E2"/>
    <w:rsid w:val="00607714"/>
    <w:rsid w:val="00610782"/>
    <w:rsid w:val="0061095C"/>
    <w:rsid w:val="00611885"/>
    <w:rsid w:val="0061191D"/>
    <w:rsid w:val="00611F1D"/>
    <w:rsid w:val="0061224E"/>
    <w:rsid w:val="00612315"/>
    <w:rsid w:val="006126A1"/>
    <w:rsid w:val="00612979"/>
    <w:rsid w:val="00612BBA"/>
    <w:rsid w:val="00612CFB"/>
    <w:rsid w:val="00613764"/>
    <w:rsid w:val="00613826"/>
    <w:rsid w:val="00615292"/>
    <w:rsid w:val="00615D52"/>
    <w:rsid w:val="00615DD3"/>
    <w:rsid w:val="0061685B"/>
    <w:rsid w:val="00616B81"/>
    <w:rsid w:val="00616C8D"/>
    <w:rsid w:val="00617422"/>
    <w:rsid w:val="006175E6"/>
    <w:rsid w:val="006178F1"/>
    <w:rsid w:val="00617C16"/>
    <w:rsid w:val="00617EE2"/>
    <w:rsid w:val="00617FA5"/>
    <w:rsid w:val="006204A9"/>
    <w:rsid w:val="006205FB"/>
    <w:rsid w:val="00620846"/>
    <w:rsid w:val="0062175A"/>
    <w:rsid w:val="00621F99"/>
    <w:rsid w:val="00622414"/>
    <w:rsid w:val="006224DB"/>
    <w:rsid w:val="006226D7"/>
    <w:rsid w:val="00622744"/>
    <w:rsid w:val="00623241"/>
    <w:rsid w:val="006235D8"/>
    <w:rsid w:val="00623DDD"/>
    <w:rsid w:val="00623F11"/>
    <w:rsid w:val="006241AF"/>
    <w:rsid w:val="0062425B"/>
    <w:rsid w:val="00624307"/>
    <w:rsid w:val="006246B1"/>
    <w:rsid w:val="00624821"/>
    <w:rsid w:val="00625ACD"/>
    <w:rsid w:val="00625DE7"/>
    <w:rsid w:val="00626906"/>
    <w:rsid w:val="00626E8E"/>
    <w:rsid w:val="00627776"/>
    <w:rsid w:val="00630A77"/>
    <w:rsid w:val="00630F8D"/>
    <w:rsid w:val="006330E8"/>
    <w:rsid w:val="00633141"/>
    <w:rsid w:val="00633A92"/>
    <w:rsid w:val="00634547"/>
    <w:rsid w:val="00635448"/>
    <w:rsid w:val="0063586C"/>
    <w:rsid w:val="0063658A"/>
    <w:rsid w:val="00636999"/>
    <w:rsid w:val="00640874"/>
    <w:rsid w:val="00640EF5"/>
    <w:rsid w:val="006411F4"/>
    <w:rsid w:val="006412B3"/>
    <w:rsid w:val="00641830"/>
    <w:rsid w:val="00641FBE"/>
    <w:rsid w:val="006421A3"/>
    <w:rsid w:val="0064262C"/>
    <w:rsid w:val="00642A2E"/>
    <w:rsid w:val="00642C2E"/>
    <w:rsid w:val="00642F32"/>
    <w:rsid w:val="00644E8C"/>
    <w:rsid w:val="00644F31"/>
    <w:rsid w:val="00645742"/>
    <w:rsid w:val="00645A6A"/>
    <w:rsid w:val="00645BDF"/>
    <w:rsid w:val="00645C33"/>
    <w:rsid w:val="00645D56"/>
    <w:rsid w:val="00646B03"/>
    <w:rsid w:val="0064781F"/>
    <w:rsid w:val="00647B8A"/>
    <w:rsid w:val="00650137"/>
    <w:rsid w:val="00650E7B"/>
    <w:rsid w:val="006517B8"/>
    <w:rsid w:val="00651DD2"/>
    <w:rsid w:val="006520CF"/>
    <w:rsid w:val="00652101"/>
    <w:rsid w:val="00652416"/>
    <w:rsid w:val="00652CC8"/>
    <w:rsid w:val="00653E36"/>
    <w:rsid w:val="006543DC"/>
    <w:rsid w:val="00654621"/>
    <w:rsid w:val="00654DC7"/>
    <w:rsid w:val="0065542A"/>
    <w:rsid w:val="00655BFE"/>
    <w:rsid w:val="00655D0F"/>
    <w:rsid w:val="006573B3"/>
    <w:rsid w:val="00657459"/>
    <w:rsid w:val="0065784C"/>
    <w:rsid w:val="00657D11"/>
    <w:rsid w:val="00660513"/>
    <w:rsid w:val="00660700"/>
    <w:rsid w:val="006609E4"/>
    <w:rsid w:val="00660CAE"/>
    <w:rsid w:val="00660F15"/>
    <w:rsid w:val="006622D8"/>
    <w:rsid w:val="0066293B"/>
    <w:rsid w:val="00662E08"/>
    <w:rsid w:val="0066330C"/>
    <w:rsid w:val="006637A1"/>
    <w:rsid w:val="00663C6E"/>
    <w:rsid w:val="00663F6A"/>
    <w:rsid w:val="006641C2"/>
    <w:rsid w:val="00664829"/>
    <w:rsid w:val="00665378"/>
    <w:rsid w:val="00666422"/>
    <w:rsid w:val="00666BF5"/>
    <w:rsid w:val="00667354"/>
    <w:rsid w:val="00667492"/>
    <w:rsid w:val="00667819"/>
    <w:rsid w:val="00670214"/>
    <w:rsid w:val="0067051E"/>
    <w:rsid w:val="006706AD"/>
    <w:rsid w:val="006706B7"/>
    <w:rsid w:val="006708C2"/>
    <w:rsid w:val="0067092A"/>
    <w:rsid w:val="00670A79"/>
    <w:rsid w:val="00670A93"/>
    <w:rsid w:val="006715F5"/>
    <w:rsid w:val="00671B53"/>
    <w:rsid w:val="00671F01"/>
    <w:rsid w:val="00671F77"/>
    <w:rsid w:val="00672822"/>
    <w:rsid w:val="00673134"/>
    <w:rsid w:val="0067362B"/>
    <w:rsid w:val="00673D59"/>
    <w:rsid w:val="00673D6C"/>
    <w:rsid w:val="00674745"/>
    <w:rsid w:val="00674AD4"/>
    <w:rsid w:val="00675B9E"/>
    <w:rsid w:val="00675DEB"/>
    <w:rsid w:val="00676350"/>
    <w:rsid w:val="00676793"/>
    <w:rsid w:val="00676840"/>
    <w:rsid w:val="00676ADD"/>
    <w:rsid w:val="00677009"/>
    <w:rsid w:val="0067757B"/>
    <w:rsid w:val="006777A1"/>
    <w:rsid w:val="00677D74"/>
    <w:rsid w:val="00677E3D"/>
    <w:rsid w:val="00680BCA"/>
    <w:rsid w:val="00680CA7"/>
    <w:rsid w:val="00680D32"/>
    <w:rsid w:val="00681B75"/>
    <w:rsid w:val="00681CEF"/>
    <w:rsid w:val="006824E6"/>
    <w:rsid w:val="006828F5"/>
    <w:rsid w:val="0068326E"/>
    <w:rsid w:val="00684044"/>
    <w:rsid w:val="00684F19"/>
    <w:rsid w:val="00685D4A"/>
    <w:rsid w:val="006863BE"/>
    <w:rsid w:val="00686D56"/>
    <w:rsid w:val="00686F1F"/>
    <w:rsid w:val="00687087"/>
    <w:rsid w:val="00687900"/>
    <w:rsid w:val="00687D83"/>
    <w:rsid w:val="00690461"/>
    <w:rsid w:val="00690591"/>
    <w:rsid w:val="0069137C"/>
    <w:rsid w:val="006913CA"/>
    <w:rsid w:val="00691C23"/>
    <w:rsid w:val="00691EC6"/>
    <w:rsid w:val="0069217C"/>
    <w:rsid w:val="0069220D"/>
    <w:rsid w:val="00692590"/>
    <w:rsid w:val="00692A01"/>
    <w:rsid w:val="00692B47"/>
    <w:rsid w:val="00692E4E"/>
    <w:rsid w:val="00692EF6"/>
    <w:rsid w:val="00692FFB"/>
    <w:rsid w:val="00693F64"/>
    <w:rsid w:val="006940C8"/>
    <w:rsid w:val="0069465E"/>
    <w:rsid w:val="00694AE3"/>
    <w:rsid w:val="006951E4"/>
    <w:rsid w:val="0069578B"/>
    <w:rsid w:val="00695BFA"/>
    <w:rsid w:val="0069712E"/>
    <w:rsid w:val="006978F9"/>
    <w:rsid w:val="00697B77"/>
    <w:rsid w:val="006A048C"/>
    <w:rsid w:val="006A0827"/>
    <w:rsid w:val="006A155D"/>
    <w:rsid w:val="006A18C0"/>
    <w:rsid w:val="006A1FB0"/>
    <w:rsid w:val="006A2331"/>
    <w:rsid w:val="006A2429"/>
    <w:rsid w:val="006A2753"/>
    <w:rsid w:val="006A2A8D"/>
    <w:rsid w:val="006A2D04"/>
    <w:rsid w:val="006A2DC8"/>
    <w:rsid w:val="006A2F06"/>
    <w:rsid w:val="006A3759"/>
    <w:rsid w:val="006A38F8"/>
    <w:rsid w:val="006A423C"/>
    <w:rsid w:val="006A433F"/>
    <w:rsid w:val="006A4491"/>
    <w:rsid w:val="006A48BC"/>
    <w:rsid w:val="006A5665"/>
    <w:rsid w:val="006A5930"/>
    <w:rsid w:val="006A64EC"/>
    <w:rsid w:val="006A6568"/>
    <w:rsid w:val="006A659C"/>
    <w:rsid w:val="006A6665"/>
    <w:rsid w:val="006A6FEC"/>
    <w:rsid w:val="006B03C2"/>
    <w:rsid w:val="006B0F16"/>
    <w:rsid w:val="006B1169"/>
    <w:rsid w:val="006B13D6"/>
    <w:rsid w:val="006B2D02"/>
    <w:rsid w:val="006B349C"/>
    <w:rsid w:val="006B439D"/>
    <w:rsid w:val="006B55F2"/>
    <w:rsid w:val="006B5883"/>
    <w:rsid w:val="006B5A1C"/>
    <w:rsid w:val="006B5C1D"/>
    <w:rsid w:val="006B60F7"/>
    <w:rsid w:val="006B7338"/>
    <w:rsid w:val="006B7457"/>
    <w:rsid w:val="006B7E07"/>
    <w:rsid w:val="006C0329"/>
    <w:rsid w:val="006C09BF"/>
    <w:rsid w:val="006C0DCF"/>
    <w:rsid w:val="006C1325"/>
    <w:rsid w:val="006C13BF"/>
    <w:rsid w:val="006C1706"/>
    <w:rsid w:val="006C1CF2"/>
    <w:rsid w:val="006C2433"/>
    <w:rsid w:val="006C3CC5"/>
    <w:rsid w:val="006C4E19"/>
    <w:rsid w:val="006C5B67"/>
    <w:rsid w:val="006C6420"/>
    <w:rsid w:val="006C6D6F"/>
    <w:rsid w:val="006C711D"/>
    <w:rsid w:val="006C7B39"/>
    <w:rsid w:val="006C7D0C"/>
    <w:rsid w:val="006C7E2E"/>
    <w:rsid w:val="006D077F"/>
    <w:rsid w:val="006D07B2"/>
    <w:rsid w:val="006D09BF"/>
    <w:rsid w:val="006D1136"/>
    <w:rsid w:val="006D12DD"/>
    <w:rsid w:val="006D201B"/>
    <w:rsid w:val="006D2253"/>
    <w:rsid w:val="006D26C8"/>
    <w:rsid w:val="006D2890"/>
    <w:rsid w:val="006D3483"/>
    <w:rsid w:val="006D3523"/>
    <w:rsid w:val="006D4877"/>
    <w:rsid w:val="006D4DB4"/>
    <w:rsid w:val="006D56A1"/>
    <w:rsid w:val="006D5978"/>
    <w:rsid w:val="006D5B86"/>
    <w:rsid w:val="006D5D7C"/>
    <w:rsid w:val="006D61CD"/>
    <w:rsid w:val="006D63E5"/>
    <w:rsid w:val="006D6680"/>
    <w:rsid w:val="006D6D0B"/>
    <w:rsid w:val="006D6F9C"/>
    <w:rsid w:val="006D7A8A"/>
    <w:rsid w:val="006E01AC"/>
    <w:rsid w:val="006E01DC"/>
    <w:rsid w:val="006E09E2"/>
    <w:rsid w:val="006E0E92"/>
    <w:rsid w:val="006E0EE6"/>
    <w:rsid w:val="006E1044"/>
    <w:rsid w:val="006E1D61"/>
    <w:rsid w:val="006E1F55"/>
    <w:rsid w:val="006E2531"/>
    <w:rsid w:val="006E2755"/>
    <w:rsid w:val="006E2AAD"/>
    <w:rsid w:val="006E30A1"/>
    <w:rsid w:val="006E3BD7"/>
    <w:rsid w:val="006E4141"/>
    <w:rsid w:val="006E46E9"/>
    <w:rsid w:val="006E4E81"/>
    <w:rsid w:val="006E5A87"/>
    <w:rsid w:val="006E5F6D"/>
    <w:rsid w:val="006E602A"/>
    <w:rsid w:val="006E72CC"/>
    <w:rsid w:val="006E7CB1"/>
    <w:rsid w:val="006E7EBA"/>
    <w:rsid w:val="006F00F5"/>
    <w:rsid w:val="006F0562"/>
    <w:rsid w:val="006F089C"/>
    <w:rsid w:val="006F0AA5"/>
    <w:rsid w:val="006F0BB3"/>
    <w:rsid w:val="006F146B"/>
    <w:rsid w:val="006F1AA6"/>
    <w:rsid w:val="006F1BB4"/>
    <w:rsid w:val="006F2227"/>
    <w:rsid w:val="006F2BFC"/>
    <w:rsid w:val="006F422E"/>
    <w:rsid w:val="006F4A6C"/>
    <w:rsid w:val="006F57E4"/>
    <w:rsid w:val="006F62B9"/>
    <w:rsid w:val="006F6523"/>
    <w:rsid w:val="006F6EB8"/>
    <w:rsid w:val="006F74CC"/>
    <w:rsid w:val="006F7BA7"/>
    <w:rsid w:val="006F7C5F"/>
    <w:rsid w:val="00700045"/>
    <w:rsid w:val="0070077C"/>
    <w:rsid w:val="00700A65"/>
    <w:rsid w:val="0070141E"/>
    <w:rsid w:val="00701A90"/>
    <w:rsid w:val="00702357"/>
    <w:rsid w:val="007027D4"/>
    <w:rsid w:val="00702B87"/>
    <w:rsid w:val="0070309F"/>
    <w:rsid w:val="0070337F"/>
    <w:rsid w:val="00703F54"/>
    <w:rsid w:val="00703FC3"/>
    <w:rsid w:val="00704812"/>
    <w:rsid w:val="00705362"/>
    <w:rsid w:val="00705955"/>
    <w:rsid w:val="00705F79"/>
    <w:rsid w:val="007061D8"/>
    <w:rsid w:val="00706BA0"/>
    <w:rsid w:val="00706E58"/>
    <w:rsid w:val="00706F5C"/>
    <w:rsid w:val="007071BA"/>
    <w:rsid w:val="00707B9D"/>
    <w:rsid w:val="00710075"/>
    <w:rsid w:val="00710312"/>
    <w:rsid w:val="007103E7"/>
    <w:rsid w:val="00711F4C"/>
    <w:rsid w:val="00712044"/>
    <w:rsid w:val="00712444"/>
    <w:rsid w:val="007125DA"/>
    <w:rsid w:val="007125EB"/>
    <w:rsid w:val="00712BD3"/>
    <w:rsid w:val="00712C83"/>
    <w:rsid w:val="00712EBA"/>
    <w:rsid w:val="0071304F"/>
    <w:rsid w:val="007135EA"/>
    <w:rsid w:val="007145D4"/>
    <w:rsid w:val="00714D0C"/>
    <w:rsid w:val="0071515E"/>
    <w:rsid w:val="00715DBA"/>
    <w:rsid w:val="00715EEE"/>
    <w:rsid w:val="00716218"/>
    <w:rsid w:val="00716289"/>
    <w:rsid w:val="0071655A"/>
    <w:rsid w:val="00716780"/>
    <w:rsid w:val="0071728B"/>
    <w:rsid w:val="007200D8"/>
    <w:rsid w:val="007204E6"/>
    <w:rsid w:val="00720A8F"/>
    <w:rsid w:val="00720C22"/>
    <w:rsid w:val="00720F03"/>
    <w:rsid w:val="00721320"/>
    <w:rsid w:val="007213B3"/>
    <w:rsid w:val="00721567"/>
    <w:rsid w:val="007218EE"/>
    <w:rsid w:val="0072203B"/>
    <w:rsid w:val="00722693"/>
    <w:rsid w:val="00722762"/>
    <w:rsid w:val="00722D3E"/>
    <w:rsid w:val="00723143"/>
    <w:rsid w:val="0072323C"/>
    <w:rsid w:val="007234D7"/>
    <w:rsid w:val="00723C0A"/>
    <w:rsid w:val="00724493"/>
    <w:rsid w:val="007245BB"/>
    <w:rsid w:val="007248C5"/>
    <w:rsid w:val="007253CB"/>
    <w:rsid w:val="00725409"/>
    <w:rsid w:val="007255DA"/>
    <w:rsid w:val="00725FC4"/>
    <w:rsid w:val="0072637D"/>
    <w:rsid w:val="00726932"/>
    <w:rsid w:val="007270DB"/>
    <w:rsid w:val="00730379"/>
    <w:rsid w:val="007304BB"/>
    <w:rsid w:val="00730AD2"/>
    <w:rsid w:val="00730AE0"/>
    <w:rsid w:val="00730B5F"/>
    <w:rsid w:val="007311DD"/>
    <w:rsid w:val="00731225"/>
    <w:rsid w:val="007315CF"/>
    <w:rsid w:val="0073179D"/>
    <w:rsid w:val="00731B26"/>
    <w:rsid w:val="0073240E"/>
    <w:rsid w:val="00732B81"/>
    <w:rsid w:val="00732F7A"/>
    <w:rsid w:val="007331DF"/>
    <w:rsid w:val="007334B6"/>
    <w:rsid w:val="00733C42"/>
    <w:rsid w:val="00734C6C"/>
    <w:rsid w:val="00734C89"/>
    <w:rsid w:val="007350A9"/>
    <w:rsid w:val="00735548"/>
    <w:rsid w:val="00736591"/>
    <w:rsid w:val="00737346"/>
    <w:rsid w:val="00737695"/>
    <w:rsid w:val="00737A1C"/>
    <w:rsid w:val="007403F5"/>
    <w:rsid w:val="00742088"/>
    <w:rsid w:val="007420FA"/>
    <w:rsid w:val="007421ED"/>
    <w:rsid w:val="0074221F"/>
    <w:rsid w:val="00742496"/>
    <w:rsid w:val="007424C5"/>
    <w:rsid w:val="007424E8"/>
    <w:rsid w:val="00742A5F"/>
    <w:rsid w:val="007436AC"/>
    <w:rsid w:val="00743A54"/>
    <w:rsid w:val="00743C62"/>
    <w:rsid w:val="00743F58"/>
    <w:rsid w:val="007443B0"/>
    <w:rsid w:val="007447BB"/>
    <w:rsid w:val="00744C6A"/>
    <w:rsid w:val="00745113"/>
    <w:rsid w:val="00745349"/>
    <w:rsid w:val="0074595E"/>
    <w:rsid w:val="00745F9C"/>
    <w:rsid w:val="0074616E"/>
    <w:rsid w:val="00746B72"/>
    <w:rsid w:val="00746C35"/>
    <w:rsid w:val="007470EF"/>
    <w:rsid w:val="00747534"/>
    <w:rsid w:val="0074787E"/>
    <w:rsid w:val="007478DA"/>
    <w:rsid w:val="0075099C"/>
    <w:rsid w:val="00750BE9"/>
    <w:rsid w:val="00750D84"/>
    <w:rsid w:val="00751113"/>
    <w:rsid w:val="00752A9E"/>
    <w:rsid w:val="00752D37"/>
    <w:rsid w:val="00753A7C"/>
    <w:rsid w:val="00753BF2"/>
    <w:rsid w:val="0075459E"/>
    <w:rsid w:val="00754AFE"/>
    <w:rsid w:val="00755AA8"/>
    <w:rsid w:val="00755F5A"/>
    <w:rsid w:val="007564D0"/>
    <w:rsid w:val="00756507"/>
    <w:rsid w:val="007606E2"/>
    <w:rsid w:val="00760BA1"/>
    <w:rsid w:val="00760C12"/>
    <w:rsid w:val="00761E9E"/>
    <w:rsid w:val="00761FD0"/>
    <w:rsid w:val="00762B75"/>
    <w:rsid w:val="00762EAD"/>
    <w:rsid w:val="00763F6A"/>
    <w:rsid w:val="00764200"/>
    <w:rsid w:val="00764A18"/>
    <w:rsid w:val="0076583D"/>
    <w:rsid w:val="007673A1"/>
    <w:rsid w:val="00767C1A"/>
    <w:rsid w:val="00770D24"/>
    <w:rsid w:val="00771776"/>
    <w:rsid w:val="00772283"/>
    <w:rsid w:val="0077229D"/>
    <w:rsid w:val="00772417"/>
    <w:rsid w:val="007727CD"/>
    <w:rsid w:val="00772E6D"/>
    <w:rsid w:val="0077489A"/>
    <w:rsid w:val="00774FA5"/>
    <w:rsid w:val="0077586E"/>
    <w:rsid w:val="00775E72"/>
    <w:rsid w:val="0077617F"/>
    <w:rsid w:val="007762FA"/>
    <w:rsid w:val="00776FC6"/>
    <w:rsid w:val="00777D4E"/>
    <w:rsid w:val="00777DED"/>
    <w:rsid w:val="00781064"/>
    <w:rsid w:val="00781978"/>
    <w:rsid w:val="00782312"/>
    <w:rsid w:val="007823F6"/>
    <w:rsid w:val="00782588"/>
    <w:rsid w:val="007840D8"/>
    <w:rsid w:val="00784186"/>
    <w:rsid w:val="00784F1E"/>
    <w:rsid w:val="00785738"/>
    <w:rsid w:val="00785D93"/>
    <w:rsid w:val="00785E48"/>
    <w:rsid w:val="00786AE1"/>
    <w:rsid w:val="00786BAB"/>
    <w:rsid w:val="007870FE"/>
    <w:rsid w:val="00787213"/>
    <w:rsid w:val="00787489"/>
    <w:rsid w:val="00787754"/>
    <w:rsid w:val="00790749"/>
    <w:rsid w:val="0079130A"/>
    <w:rsid w:val="007918C5"/>
    <w:rsid w:val="00791F37"/>
    <w:rsid w:val="00792275"/>
    <w:rsid w:val="007924AA"/>
    <w:rsid w:val="007928F5"/>
    <w:rsid w:val="00793432"/>
    <w:rsid w:val="007935DD"/>
    <w:rsid w:val="007937B8"/>
    <w:rsid w:val="007940D0"/>
    <w:rsid w:val="00794DF8"/>
    <w:rsid w:val="00795647"/>
    <w:rsid w:val="00795AA8"/>
    <w:rsid w:val="00795AFF"/>
    <w:rsid w:val="0079641F"/>
    <w:rsid w:val="0079688A"/>
    <w:rsid w:val="00796BE4"/>
    <w:rsid w:val="00796CB8"/>
    <w:rsid w:val="00796F89"/>
    <w:rsid w:val="007970F6"/>
    <w:rsid w:val="00797617"/>
    <w:rsid w:val="007978E1"/>
    <w:rsid w:val="00797FF0"/>
    <w:rsid w:val="007A060B"/>
    <w:rsid w:val="007A1819"/>
    <w:rsid w:val="007A1C92"/>
    <w:rsid w:val="007A217D"/>
    <w:rsid w:val="007A329F"/>
    <w:rsid w:val="007A32C9"/>
    <w:rsid w:val="007A3B0D"/>
    <w:rsid w:val="007A3FE4"/>
    <w:rsid w:val="007A4014"/>
    <w:rsid w:val="007A423F"/>
    <w:rsid w:val="007A475A"/>
    <w:rsid w:val="007A4822"/>
    <w:rsid w:val="007A4C46"/>
    <w:rsid w:val="007A4F3A"/>
    <w:rsid w:val="007A5728"/>
    <w:rsid w:val="007A5862"/>
    <w:rsid w:val="007A5D3F"/>
    <w:rsid w:val="007A6344"/>
    <w:rsid w:val="007A63C8"/>
    <w:rsid w:val="007A6780"/>
    <w:rsid w:val="007A6B8E"/>
    <w:rsid w:val="007A6ED3"/>
    <w:rsid w:val="007A73EF"/>
    <w:rsid w:val="007A767E"/>
    <w:rsid w:val="007A7BDA"/>
    <w:rsid w:val="007A7CEA"/>
    <w:rsid w:val="007A7DED"/>
    <w:rsid w:val="007A7E99"/>
    <w:rsid w:val="007A7EC1"/>
    <w:rsid w:val="007A7F49"/>
    <w:rsid w:val="007B053A"/>
    <w:rsid w:val="007B0707"/>
    <w:rsid w:val="007B11FA"/>
    <w:rsid w:val="007B1C22"/>
    <w:rsid w:val="007B1D97"/>
    <w:rsid w:val="007B21F8"/>
    <w:rsid w:val="007B2375"/>
    <w:rsid w:val="007B2748"/>
    <w:rsid w:val="007B2847"/>
    <w:rsid w:val="007B39FA"/>
    <w:rsid w:val="007B4479"/>
    <w:rsid w:val="007B565E"/>
    <w:rsid w:val="007B5744"/>
    <w:rsid w:val="007B652D"/>
    <w:rsid w:val="007B6EF8"/>
    <w:rsid w:val="007B72FC"/>
    <w:rsid w:val="007B7B5D"/>
    <w:rsid w:val="007B7EDA"/>
    <w:rsid w:val="007C0116"/>
    <w:rsid w:val="007C0219"/>
    <w:rsid w:val="007C02D0"/>
    <w:rsid w:val="007C0D04"/>
    <w:rsid w:val="007C0D30"/>
    <w:rsid w:val="007C0D7D"/>
    <w:rsid w:val="007C1112"/>
    <w:rsid w:val="007C11B3"/>
    <w:rsid w:val="007C16C5"/>
    <w:rsid w:val="007C1BF1"/>
    <w:rsid w:val="007C340D"/>
    <w:rsid w:val="007C35C7"/>
    <w:rsid w:val="007C3E9B"/>
    <w:rsid w:val="007C3EE8"/>
    <w:rsid w:val="007C41D5"/>
    <w:rsid w:val="007C456D"/>
    <w:rsid w:val="007C487C"/>
    <w:rsid w:val="007C4E81"/>
    <w:rsid w:val="007C4FA6"/>
    <w:rsid w:val="007C50C5"/>
    <w:rsid w:val="007C5162"/>
    <w:rsid w:val="007C59C7"/>
    <w:rsid w:val="007C789F"/>
    <w:rsid w:val="007C7EC5"/>
    <w:rsid w:val="007D071E"/>
    <w:rsid w:val="007D1CE2"/>
    <w:rsid w:val="007D27C2"/>
    <w:rsid w:val="007D34A7"/>
    <w:rsid w:val="007D34D3"/>
    <w:rsid w:val="007D35E7"/>
    <w:rsid w:val="007D38EC"/>
    <w:rsid w:val="007D3ADA"/>
    <w:rsid w:val="007D433D"/>
    <w:rsid w:val="007D64F6"/>
    <w:rsid w:val="007D7353"/>
    <w:rsid w:val="007D7996"/>
    <w:rsid w:val="007D7FED"/>
    <w:rsid w:val="007E05CB"/>
    <w:rsid w:val="007E06D7"/>
    <w:rsid w:val="007E0B6A"/>
    <w:rsid w:val="007E0D57"/>
    <w:rsid w:val="007E11FB"/>
    <w:rsid w:val="007E12CC"/>
    <w:rsid w:val="007E1724"/>
    <w:rsid w:val="007E18DA"/>
    <w:rsid w:val="007E1B72"/>
    <w:rsid w:val="007E1CD3"/>
    <w:rsid w:val="007E2150"/>
    <w:rsid w:val="007E2821"/>
    <w:rsid w:val="007E2ECB"/>
    <w:rsid w:val="007E3162"/>
    <w:rsid w:val="007E3D7F"/>
    <w:rsid w:val="007E4A13"/>
    <w:rsid w:val="007E4DDD"/>
    <w:rsid w:val="007E53FA"/>
    <w:rsid w:val="007E5894"/>
    <w:rsid w:val="007E5980"/>
    <w:rsid w:val="007E6298"/>
    <w:rsid w:val="007E6B82"/>
    <w:rsid w:val="007E77DE"/>
    <w:rsid w:val="007E7BAF"/>
    <w:rsid w:val="007E7D7E"/>
    <w:rsid w:val="007F02E1"/>
    <w:rsid w:val="007F0995"/>
    <w:rsid w:val="007F0D02"/>
    <w:rsid w:val="007F13D0"/>
    <w:rsid w:val="007F13F7"/>
    <w:rsid w:val="007F2014"/>
    <w:rsid w:val="007F2A01"/>
    <w:rsid w:val="007F2CDB"/>
    <w:rsid w:val="007F4345"/>
    <w:rsid w:val="007F45E2"/>
    <w:rsid w:val="007F4C06"/>
    <w:rsid w:val="007F4C0B"/>
    <w:rsid w:val="007F4F00"/>
    <w:rsid w:val="007F52A9"/>
    <w:rsid w:val="007F5AFF"/>
    <w:rsid w:val="007F5CB7"/>
    <w:rsid w:val="007F6EBF"/>
    <w:rsid w:val="007F7436"/>
    <w:rsid w:val="007F7D52"/>
    <w:rsid w:val="00800079"/>
    <w:rsid w:val="00800199"/>
    <w:rsid w:val="00800909"/>
    <w:rsid w:val="00801134"/>
    <w:rsid w:val="00801169"/>
    <w:rsid w:val="0080156A"/>
    <w:rsid w:val="00802494"/>
    <w:rsid w:val="00802EAA"/>
    <w:rsid w:val="008030CD"/>
    <w:rsid w:val="00803165"/>
    <w:rsid w:val="00803778"/>
    <w:rsid w:val="00803992"/>
    <w:rsid w:val="00803D31"/>
    <w:rsid w:val="00803E27"/>
    <w:rsid w:val="00804541"/>
    <w:rsid w:val="008054C2"/>
    <w:rsid w:val="00805782"/>
    <w:rsid w:val="00805AAA"/>
    <w:rsid w:val="00805D39"/>
    <w:rsid w:val="00806323"/>
    <w:rsid w:val="008075C1"/>
    <w:rsid w:val="00807ABC"/>
    <w:rsid w:val="00810C78"/>
    <w:rsid w:val="00810C94"/>
    <w:rsid w:val="00811BE6"/>
    <w:rsid w:val="00811C16"/>
    <w:rsid w:val="00811CC6"/>
    <w:rsid w:val="00811E43"/>
    <w:rsid w:val="0081215A"/>
    <w:rsid w:val="00812EC5"/>
    <w:rsid w:val="0081303E"/>
    <w:rsid w:val="0081323F"/>
    <w:rsid w:val="00813303"/>
    <w:rsid w:val="00813F45"/>
    <w:rsid w:val="00813FBE"/>
    <w:rsid w:val="00814756"/>
    <w:rsid w:val="00814DBA"/>
    <w:rsid w:val="00815047"/>
    <w:rsid w:val="008152C0"/>
    <w:rsid w:val="0081555E"/>
    <w:rsid w:val="008159BD"/>
    <w:rsid w:val="008159CF"/>
    <w:rsid w:val="00815E09"/>
    <w:rsid w:val="00816431"/>
    <w:rsid w:val="00816EA3"/>
    <w:rsid w:val="0081792C"/>
    <w:rsid w:val="00820D1A"/>
    <w:rsid w:val="0082141B"/>
    <w:rsid w:val="008227D7"/>
    <w:rsid w:val="008229D5"/>
    <w:rsid w:val="00822D3A"/>
    <w:rsid w:val="00823A5C"/>
    <w:rsid w:val="00824B1E"/>
    <w:rsid w:val="008250CB"/>
    <w:rsid w:val="008252D3"/>
    <w:rsid w:val="00825321"/>
    <w:rsid w:val="008258C7"/>
    <w:rsid w:val="008259BD"/>
    <w:rsid w:val="00826146"/>
    <w:rsid w:val="008263E9"/>
    <w:rsid w:val="008268F7"/>
    <w:rsid w:val="00827AB8"/>
    <w:rsid w:val="00827BEF"/>
    <w:rsid w:val="00830602"/>
    <w:rsid w:val="00830AF7"/>
    <w:rsid w:val="00831151"/>
    <w:rsid w:val="008312AC"/>
    <w:rsid w:val="00831487"/>
    <w:rsid w:val="008318CB"/>
    <w:rsid w:val="00831BAE"/>
    <w:rsid w:val="008325A0"/>
    <w:rsid w:val="008326E3"/>
    <w:rsid w:val="008335DE"/>
    <w:rsid w:val="00833CBA"/>
    <w:rsid w:val="00833E41"/>
    <w:rsid w:val="00834E00"/>
    <w:rsid w:val="00834F29"/>
    <w:rsid w:val="008352B8"/>
    <w:rsid w:val="00835DD1"/>
    <w:rsid w:val="00836510"/>
    <w:rsid w:val="0083670C"/>
    <w:rsid w:val="008368C6"/>
    <w:rsid w:val="00836F1D"/>
    <w:rsid w:val="0083753A"/>
    <w:rsid w:val="00837733"/>
    <w:rsid w:val="00841182"/>
    <w:rsid w:val="00841A19"/>
    <w:rsid w:val="00841BFE"/>
    <w:rsid w:val="00842120"/>
    <w:rsid w:val="00842E47"/>
    <w:rsid w:val="008431D4"/>
    <w:rsid w:val="008441BC"/>
    <w:rsid w:val="0084421D"/>
    <w:rsid w:val="00844336"/>
    <w:rsid w:val="0084434B"/>
    <w:rsid w:val="00844C72"/>
    <w:rsid w:val="00844FBA"/>
    <w:rsid w:val="008459DF"/>
    <w:rsid w:val="00845E66"/>
    <w:rsid w:val="00846734"/>
    <w:rsid w:val="0084679B"/>
    <w:rsid w:val="00847150"/>
    <w:rsid w:val="00847A34"/>
    <w:rsid w:val="00847AE2"/>
    <w:rsid w:val="00847B5C"/>
    <w:rsid w:val="0085014A"/>
    <w:rsid w:val="00850238"/>
    <w:rsid w:val="00850497"/>
    <w:rsid w:val="0085058D"/>
    <w:rsid w:val="0085064F"/>
    <w:rsid w:val="008508EF"/>
    <w:rsid w:val="00850CDE"/>
    <w:rsid w:val="00852CB1"/>
    <w:rsid w:val="00852D79"/>
    <w:rsid w:val="00852DCA"/>
    <w:rsid w:val="00853374"/>
    <w:rsid w:val="00853575"/>
    <w:rsid w:val="0085423D"/>
    <w:rsid w:val="00854303"/>
    <w:rsid w:val="008545F1"/>
    <w:rsid w:val="0085461E"/>
    <w:rsid w:val="0085481A"/>
    <w:rsid w:val="00855750"/>
    <w:rsid w:val="00855DE3"/>
    <w:rsid w:val="00856613"/>
    <w:rsid w:val="008568D3"/>
    <w:rsid w:val="008568FA"/>
    <w:rsid w:val="00856937"/>
    <w:rsid w:val="00856AE1"/>
    <w:rsid w:val="00856BB1"/>
    <w:rsid w:val="00856BB6"/>
    <w:rsid w:val="00856C16"/>
    <w:rsid w:val="00857017"/>
    <w:rsid w:val="00857954"/>
    <w:rsid w:val="00860273"/>
    <w:rsid w:val="008608E3"/>
    <w:rsid w:val="00860AC8"/>
    <w:rsid w:val="008612FB"/>
    <w:rsid w:val="0086183A"/>
    <w:rsid w:val="008619BA"/>
    <w:rsid w:val="00861AFF"/>
    <w:rsid w:val="00863269"/>
    <w:rsid w:val="00863AE6"/>
    <w:rsid w:val="00863B79"/>
    <w:rsid w:val="00863F8A"/>
    <w:rsid w:val="00865182"/>
    <w:rsid w:val="008656F1"/>
    <w:rsid w:val="008658DA"/>
    <w:rsid w:val="00866000"/>
    <w:rsid w:val="0086696C"/>
    <w:rsid w:val="008672EB"/>
    <w:rsid w:val="00867D5C"/>
    <w:rsid w:val="008704C5"/>
    <w:rsid w:val="00870D00"/>
    <w:rsid w:val="00871368"/>
    <w:rsid w:val="00871E59"/>
    <w:rsid w:val="00872288"/>
    <w:rsid w:val="0087260C"/>
    <w:rsid w:val="00872B6D"/>
    <w:rsid w:val="00872E13"/>
    <w:rsid w:val="00873455"/>
    <w:rsid w:val="0087387E"/>
    <w:rsid w:val="008738B7"/>
    <w:rsid w:val="00873F6B"/>
    <w:rsid w:val="0087405D"/>
    <w:rsid w:val="00874FC7"/>
    <w:rsid w:val="00875070"/>
    <w:rsid w:val="008750AF"/>
    <w:rsid w:val="00875352"/>
    <w:rsid w:val="0087565F"/>
    <w:rsid w:val="00875EC1"/>
    <w:rsid w:val="008761D6"/>
    <w:rsid w:val="0087657F"/>
    <w:rsid w:val="00876A3C"/>
    <w:rsid w:val="00876AED"/>
    <w:rsid w:val="008770F0"/>
    <w:rsid w:val="00877A1D"/>
    <w:rsid w:val="008802A5"/>
    <w:rsid w:val="008809DF"/>
    <w:rsid w:val="0088115A"/>
    <w:rsid w:val="008812E8"/>
    <w:rsid w:val="008815C0"/>
    <w:rsid w:val="00881B79"/>
    <w:rsid w:val="00881F5F"/>
    <w:rsid w:val="00883422"/>
    <w:rsid w:val="0088382E"/>
    <w:rsid w:val="00883A9C"/>
    <w:rsid w:val="00883F0E"/>
    <w:rsid w:val="008848D9"/>
    <w:rsid w:val="0088490D"/>
    <w:rsid w:val="00885419"/>
    <w:rsid w:val="008854CE"/>
    <w:rsid w:val="00885CD7"/>
    <w:rsid w:val="00885D11"/>
    <w:rsid w:val="00885ECE"/>
    <w:rsid w:val="0088600F"/>
    <w:rsid w:val="00886770"/>
    <w:rsid w:val="00886824"/>
    <w:rsid w:val="00887AE0"/>
    <w:rsid w:val="00887C41"/>
    <w:rsid w:val="00887CCF"/>
    <w:rsid w:val="008908C1"/>
    <w:rsid w:val="00891037"/>
    <w:rsid w:val="00891592"/>
    <w:rsid w:val="008919D5"/>
    <w:rsid w:val="00892E7E"/>
    <w:rsid w:val="00894372"/>
    <w:rsid w:val="00894872"/>
    <w:rsid w:val="00895013"/>
    <w:rsid w:val="00895236"/>
    <w:rsid w:val="0089529F"/>
    <w:rsid w:val="0089558E"/>
    <w:rsid w:val="00896A0B"/>
    <w:rsid w:val="00896B1E"/>
    <w:rsid w:val="00896E89"/>
    <w:rsid w:val="00897631"/>
    <w:rsid w:val="008A014C"/>
    <w:rsid w:val="008A0A61"/>
    <w:rsid w:val="008A0C26"/>
    <w:rsid w:val="008A0CBA"/>
    <w:rsid w:val="008A0CF3"/>
    <w:rsid w:val="008A0DBC"/>
    <w:rsid w:val="008A0E55"/>
    <w:rsid w:val="008A146C"/>
    <w:rsid w:val="008A173E"/>
    <w:rsid w:val="008A197F"/>
    <w:rsid w:val="008A1A0A"/>
    <w:rsid w:val="008A1E91"/>
    <w:rsid w:val="008A2E75"/>
    <w:rsid w:val="008A2F49"/>
    <w:rsid w:val="008A30A6"/>
    <w:rsid w:val="008A359A"/>
    <w:rsid w:val="008A435A"/>
    <w:rsid w:val="008A4452"/>
    <w:rsid w:val="008A44C2"/>
    <w:rsid w:val="008A46A5"/>
    <w:rsid w:val="008A5072"/>
    <w:rsid w:val="008A55E7"/>
    <w:rsid w:val="008A566C"/>
    <w:rsid w:val="008A5C01"/>
    <w:rsid w:val="008A6178"/>
    <w:rsid w:val="008A6851"/>
    <w:rsid w:val="008A6D6F"/>
    <w:rsid w:val="008A73B4"/>
    <w:rsid w:val="008A74E6"/>
    <w:rsid w:val="008A78B7"/>
    <w:rsid w:val="008A7A93"/>
    <w:rsid w:val="008A7FD3"/>
    <w:rsid w:val="008B05C7"/>
    <w:rsid w:val="008B060F"/>
    <w:rsid w:val="008B0C3B"/>
    <w:rsid w:val="008B0C7E"/>
    <w:rsid w:val="008B0E12"/>
    <w:rsid w:val="008B1A32"/>
    <w:rsid w:val="008B1C4A"/>
    <w:rsid w:val="008B1EAB"/>
    <w:rsid w:val="008B2182"/>
    <w:rsid w:val="008B245A"/>
    <w:rsid w:val="008B28CB"/>
    <w:rsid w:val="008B3217"/>
    <w:rsid w:val="008B32D7"/>
    <w:rsid w:val="008B3334"/>
    <w:rsid w:val="008B437D"/>
    <w:rsid w:val="008B49CB"/>
    <w:rsid w:val="008B5A37"/>
    <w:rsid w:val="008B5C04"/>
    <w:rsid w:val="008B6F43"/>
    <w:rsid w:val="008B723A"/>
    <w:rsid w:val="008B7E8F"/>
    <w:rsid w:val="008B7FA0"/>
    <w:rsid w:val="008C00DE"/>
    <w:rsid w:val="008C0B13"/>
    <w:rsid w:val="008C1535"/>
    <w:rsid w:val="008C19D6"/>
    <w:rsid w:val="008C1A2F"/>
    <w:rsid w:val="008C211B"/>
    <w:rsid w:val="008C227B"/>
    <w:rsid w:val="008C22B8"/>
    <w:rsid w:val="008C299F"/>
    <w:rsid w:val="008C2F9A"/>
    <w:rsid w:val="008C334A"/>
    <w:rsid w:val="008C3619"/>
    <w:rsid w:val="008C3758"/>
    <w:rsid w:val="008C3BD1"/>
    <w:rsid w:val="008C3E88"/>
    <w:rsid w:val="008C4906"/>
    <w:rsid w:val="008C517C"/>
    <w:rsid w:val="008C57B9"/>
    <w:rsid w:val="008C6014"/>
    <w:rsid w:val="008C6255"/>
    <w:rsid w:val="008C6983"/>
    <w:rsid w:val="008C6D69"/>
    <w:rsid w:val="008C6EA3"/>
    <w:rsid w:val="008C6EFC"/>
    <w:rsid w:val="008C7BB7"/>
    <w:rsid w:val="008C7C27"/>
    <w:rsid w:val="008C7C94"/>
    <w:rsid w:val="008D0B26"/>
    <w:rsid w:val="008D0C4D"/>
    <w:rsid w:val="008D14AE"/>
    <w:rsid w:val="008D14B3"/>
    <w:rsid w:val="008D1DF3"/>
    <w:rsid w:val="008D2858"/>
    <w:rsid w:val="008D29EB"/>
    <w:rsid w:val="008D35F2"/>
    <w:rsid w:val="008D40B3"/>
    <w:rsid w:val="008D5684"/>
    <w:rsid w:val="008D585C"/>
    <w:rsid w:val="008D5A3C"/>
    <w:rsid w:val="008D5A8D"/>
    <w:rsid w:val="008D5DBB"/>
    <w:rsid w:val="008D6232"/>
    <w:rsid w:val="008D6264"/>
    <w:rsid w:val="008D629E"/>
    <w:rsid w:val="008D67EF"/>
    <w:rsid w:val="008D6E09"/>
    <w:rsid w:val="008D7034"/>
    <w:rsid w:val="008D797E"/>
    <w:rsid w:val="008E04F3"/>
    <w:rsid w:val="008E1B03"/>
    <w:rsid w:val="008E1B7A"/>
    <w:rsid w:val="008E1E96"/>
    <w:rsid w:val="008E1FB6"/>
    <w:rsid w:val="008E2432"/>
    <w:rsid w:val="008E2FCE"/>
    <w:rsid w:val="008E3456"/>
    <w:rsid w:val="008E494D"/>
    <w:rsid w:val="008E4E90"/>
    <w:rsid w:val="008E56FE"/>
    <w:rsid w:val="008E5CF6"/>
    <w:rsid w:val="008E6BF8"/>
    <w:rsid w:val="008E6C05"/>
    <w:rsid w:val="008E70F8"/>
    <w:rsid w:val="008E72DB"/>
    <w:rsid w:val="008E74AC"/>
    <w:rsid w:val="008E7532"/>
    <w:rsid w:val="008E79C5"/>
    <w:rsid w:val="008F020D"/>
    <w:rsid w:val="008F1516"/>
    <w:rsid w:val="008F1587"/>
    <w:rsid w:val="008F196A"/>
    <w:rsid w:val="008F1A78"/>
    <w:rsid w:val="008F2023"/>
    <w:rsid w:val="008F212B"/>
    <w:rsid w:val="008F26D9"/>
    <w:rsid w:val="008F27B0"/>
    <w:rsid w:val="008F368C"/>
    <w:rsid w:val="008F36A9"/>
    <w:rsid w:val="008F4235"/>
    <w:rsid w:val="008F45CD"/>
    <w:rsid w:val="008F4826"/>
    <w:rsid w:val="008F5A80"/>
    <w:rsid w:val="008F60BA"/>
    <w:rsid w:val="008F640D"/>
    <w:rsid w:val="008F6862"/>
    <w:rsid w:val="008F6B72"/>
    <w:rsid w:val="008F71DD"/>
    <w:rsid w:val="008F76F6"/>
    <w:rsid w:val="00900F04"/>
    <w:rsid w:val="009017D7"/>
    <w:rsid w:val="00901DF8"/>
    <w:rsid w:val="00902386"/>
    <w:rsid w:val="009028AE"/>
    <w:rsid w:val="0090371B"/>
    <w:rsid w:val="00903756"/>
    <w:rsid w:val="00903CF4"/>
    <w:rsid w:val="00903D6F"/>
    <w:rsid w:val="00903FD2"/>
    <w:rsid w:val="00904077"/>
    <w:rsid w:val="00904A30"/>
    <w:rsid w:val="00904FB8"/>
    <w:rsid w:val="00905089"/>
    <w:rsid w:val="00905308"/>
    <w:rsid w:val="0090575F"/>
    <w:rsid w:val="0090598E"/>
    <w:rsid w:val="00906420"/>
    <w:rsid w:val="009064AA"/>
    <w:rsid w:val="009066AA"/>
    <w:rsid w:val="00907139"/>
    <w:rsid w:val="00907499"/>
    <w:rsid w:val="009105D5"/>
    <w:rsid w:val="00910AA2"/>
    <w:rsid w:val="00910D15"/>
    <w:rsid w:val="00911E18"/>
    <w:rsid w:val="00911FF0"/>
    <w:rsid w:val="0091201E"/>
    <w:rsid w:val="00912809"/>
    <w:rsid w:val="0091297C"/>
    <w:rsid w:val="00912A86"/>
    <w:rsid w:val="00913560"/>
    <w:rsid w:val="00914347"/>
    <w:rsid w:val="009144EF"/>
    <w:rsid w:val="00914AE2"/>
    <w:rsid w:val="00915704"/>
    <w:rsid w:val="009158DE"/>
    <w:rsid w:val="00915F0B"/>
    <w:rsid w:val="009161BF"/>
    <w:rsid w:val="009166EF"/>
    <w:rsid w:val="0091701F"/>
    <w:rsid w:val="00917DE2"/>
    <w:rsid w:val="00920097"/>
    <w:rsid w:val="009211BA"/>
    <w:rsid w:val="009217D2"/>
    <w:rsid w:val="00921986"/>
    <w:rsid w:val="009219D4"/>
    <w:rsid w:val="00921BCB"/>
    <w:rsid w:val="0092253B"/>
    <w:rsid w:val="00922A37"/>
    <w:rsid w:val="00922CF5"/>
    <w:rsid w:val="00923172"/>
    <w:rsid w:val="00923734"/>
    <w:rsid w:val="00923A4B"/>
    <w:rsid w:val="00923DE7"/>
    <w:rsid w:val="00923E52"/>
    <w:rsid w:val="00924485"/>
    <w:rsid w:val="00924DFF"/>
    <w:rsid w:val="00925508"/>
    <w:rsid w:val="0092577E"/>
    <w:rsid w:val="009259B9"/>
    <w:rsid w:val="00925AF2"/>
    <w:rsid w:val="00925CC7"/>
    <w:rsid w:val="00925CDE"/>
    <w:rsid w:val="0092686A"/>
    <w:rsid w:val="009268D1"/>
    <w:rsid w:val="00926D86"/>
    <w:rsid w:val="00927797"/>
    <w:rsid w:val="00927E96"/>
    <w:rsid w:val="00930A2A"/>
    <w:rsid w:val="00930B23"/>
    <w:rsid w:val="00930B6B"/>
    <w:rsid w:val="009310D6"/>
    <w:rsid w:val="0093162E"/>
    <w:rsid w:val="009317DA"/>
    <w:rsid w:val="00931E6B"/>
    <w:rsid w:val="0093298B"/>
    <w:rsid w:val="009338B1"/>
    <w:rsid w:val="00933CFE"/>
    <w:rsid w:val="00933E8A"/>
    <w:rsid w:val="0093427F"/>
    <w:rsid w:val="00934E31"/>
    <w:rsid w:val="00935067"/>
    <w:rsid w:val="00936D3E"/>
    <w:rsid w:val="0093731E"/>
    <w:rsid w:val="0093743F"/>
    <w:rsid w:val="00937FB2"/>
    <w:rsid w:val="00940004"/>
    <w:rsid w:val="009401D3"/>
    <w:rsid w:val="00940394"/>
    <w:rsid w:val="009405D4"/>
    <w:rsid w:val="009407A9"/>
    <w:rsid w:val="00940D92"/>
    <w:rsid w:val="00940F79"/>
    <w:rsid w:val="0094168B"/>
    <w:rsid w:val="00941696"/>
    <w:rsid w:val="00941899"/>
    <w:rsid w:val="00941A83"/>
    <w:rsid w:val="00942909"/>
    <w:rsid w:val="009436D2"/>
    <w:rsid w:val="00943978"/>
    <w:rsid w:val="00944236"/>
    <w:rsid w:val="00944244"/>
    <w:rsid w:val="009449FD"/>
    <w:rsid w:val="0094684A"/>
    <w:rsid w:val="00947AC1"/>
    <w:rsid w:val="009511F5"/>
    <w:rsid w:val="009513F1"/>
    <w:rsid w:val="0095172E"/>
    <w:rsid w:val="00951A65"/>
    <w:rsid w:val="00951AC4"/>
    <w:rsid w:val="00951D54"/>
    <w:rsid w:val="009526BA"/>
    <w:rsid w:val="00952B3D"/>
    <w:rsid w:val="00952FD4"/>
    <w:rsid w:val="0095347F"/>
    <w:rsid w:val="00953536"/>
    <w:rsid w:val="00953BB1"/>
    <w:rsid w:val="00954688"/>
    <w:rsid w:val="00954829"/>
    <w:rsid w:val="00954B8B"/>
    <w:rsid w:val="009563B6"/>
    <w:rsid w:val="00956C3A"/>
    <w:rsid w:val="00956E3B"/>
    <w:rsid w:val="009573B6"/>
    <w:rsid w:val="0095745A"/>
    <w:rsid w:val="00957B43"/>
    <w:rsid w:val="009607C9"/>
    <w:rsid w:val="00960D44"/>
    <w:rsid w:val="00960D7D"/>
    <w:rsid w:val="00961347"/>
    <w:rsid w:val="00961385"/>
    <w:rsid w:val="009614D4"/>
    <w:rsid w:val="00961A29"/>
    <w:rsid w:val="00962031"/>
    <w:rsid w:val="00962D9A"/>
    <w:rsid w:val="00962FA6"/>
    <w:rsid w:val="009637DE"/>
    <w:rsid w:val="009640F5"/>
    <w:rsid w:val="00965105"/>
    <w:rsid w:val="00965222"/>
    <w:rsid w:val="009656BF"/>
    <w:rsid w:val="0096595B"/>
    <w:rsid w:val="00965A59"/>
    <w:rsid w:val="00965A6F"/>
    <w:rsid w:val="00966518"/>
    <w:rsid w:val="00966B19"/>
    <w:rsid w:val="00966F22"/>
    <w:rsid w:val="0096742B"/>
    <w:rsid w:val="009675AC"/>
    <w:rsid w:val="00967E0A"/>
    <w:rsid w:val="0097000D"/>
    <w:rsid w:val="00970797"/>
    <w:rsid w:val="00970B9B"/>
    <w:rsid w:val="009711E4"/>
    <w:rsid w:val="00971299"/>
    <w:rsid w:val="00971791"/>
    <w:rsid w:val="00971BFA"/>
    <w:rsid w:val="00971E13"/>
    <w:rsid w:val="00971FF3"/>
    <w:rsid w:val="0097247F"/>
    <w:rsid w:val="0097310B"/>
    <w:rsid w:val="0097354C"/>
    <w:rsid w:val="00973AB3"/>
    <w:rsid w:val="00973E9F"/>
    <w:rsid w:val="009749B5"/>
    <w:rsid w:val="009751FE"/>
    <w:rsid w:val="00975575"/>
    <w:rsid w:val="00975B99"/>
    <w:rsid w:val="00975C81"/>
    <w:rsid w:val="00975FEA"/>
    <w:rsid w:val="0097637A"/>
    <w:rsid w:val="009769B0"/>
    <w:rsid w:val="0097709F"/>
    <w:rsid w:val="009770E6"/>
    <w:rsid w:val="009770EC"/>
    <w:rsid w:val="00977633"/>
    <w:rsid w:val="00977DED"/>
    <w:rsid w:val="00980936"/>
    <w:rsid w:val="00980B90"/>
    <w:rsid w:val="009810CA"/>
    <w:rsid w:val="009816AA"/>
    <w:rsid w:val="00982C2F"/>
    <w:rsid w:val="00982F19"/>
    <w:rsid w:val="00983543"/>
    <w:rsid w:val="00984599"/>
    <w:rsid w:val="0098459E"/>
    <w:rsid w:val="00984EB1"/>
    <w:rsid w:val="0098596A"/>
    <w:rsid w:val="00985AB9"/>
    <w:rsid w:val="009864DE"/>
    <w:rsid w:val="0098650A"/>
    <w:rsid w:val="00986576"/>
    <w:rsid w:val="00986592"/>
    <w:rsid w:val="009869B2"/>
    <w:rsid w:val="00987DF8"/>
    <w:rsid w:val="009922A5"/>
    <w:rsid w:val="00992A2E"/>
    <w:rsid w:val="00993199"/>
    <w:rsid w:val="0099332A"/>
    <w:rsid w:val="00993492"/>
    <w:rsid w:val="0099438F"/>
    <w:rsid w:val="009947A0"/>
    <w:rsid w:val="009947B1"/>
    <w:rsid w:val="00994AC5"/>
    <w:rsid w:val="009950D4"/>
    <w:rsid w:val="00995228"/>
    <w:rsid w:val="00995420"/>
    <w:rsid w:val="00995509"/>
    <w:rsid w:val="00995CB8"/>
    <w:rsid w:val="00995E67"/>
    <w:rsid w:val="00996880"/>
    <w:rsid w:val="00996A69"/>
    <w:rsid w:val="00996E34"/>
    <w:rsid w:val="0099792D"/>
    <w:rsid w:val="009A03C8"/>
    <w:rsid w:val="009A03D8"/>
    <w:rsid w:val="009A111F"/>
    <w:rsid w:val="009A1800"/>
    <w:rsid w:val="009A194B"/>
    <w:rsid w:val="009A1CE4"/>
    <w:rsid w:val="009A2532"/>
    <w:rsid w:val="009A2E35"/>
    <w:rsid w:val="009A3950"/>
    <w:rsid w:val="009A3C97"/>
    <w:rsid w:val="009A5091"/>
    <w:rsid w:val="009A54BE"/>
    <w:rsid w:val="009A57DA"/>
    <w:rsid w:val="009A5C7A"/>
    <w:rsid w:val="009A6A23"/>
    <w:rsid w:val="009A7A76"/>
    <w:rsid w:val="009A7E57"/>
    <w:rsid w:val="009B0035"/>
    <w:rsid w:val="009B0138"/>
    <w:rsid w:val="009B01AF"/>
    <w:rsid w:val="009B030B"/>
    <w:rsid w:val="009B03D7"/>
    <w:rsid w:val="009B0852"/>
    <w:rsid w:val="009B0FC5"/>
    <w:rsid w:val="009B1543"/>
    <w:rsid w:val="009B1DC0"/>
    <w:rsid w:val="009B1EF8"/>
    <w:rsid w:val="009B1F05"/>
    <w:rsid w:val="009B40F6"/>
    <w:rsid w:val="009B4D2C"/>
    <w:rsid w:val="009B51B9"/>
    <w:rsid w:val="009B557C"/>
    <w:rsid w:val="009B5F26"/>
    <w:rsid w:val="009B6658"/>
    <w:rsid w:val="009B67B3"/>
    <w:rsid w:val="009B791C"/>
    <w:rsid w:val="009B7A5C"/>
    <w:rsid w:val="009B7E27"/>
    <w:rsid w:val="009B7F37"/>
    <w:rsid w:val="009C0B02"/>
    <w:rsid w:val="009C0F79"/>
    <w:rsid w:val="009C11F7"/>
    <w:rsid w:val="009C16BC"/>
    <w:rsid w:val="009C18AE"/>
    <w:rsid w:val="009C1D3F"/>
    <w:rsid w:val="009C2A74"/>
    <w:rsid w:val="009C2D1D"/>
    <w:rsid w:val="009C31AA"/>
    <w:rsid w:val="009C3574"/>
    <w:rsid w:val="009C3844"/>
    <w:rsid w:val="009C3A6B"/>
    <w:rsid w:val="009C43AC"/>
    <w:rsid w:val="009C479B"/>
    <w:rsid w:val="009C4AFC"/>
    <w:rsid w:val="009C4ECC"/>
    <w:rsid w:val="009C50FB"/>
    <w:rsid w:val="009C53CB"/>
    <w:rsid w:val="009C640D"/>
    <w:rsid w:val="009C66CD"/>
    <w:rsid w:val="009C68EB"/>
    <w:rsid w:val="009C6C1A"/>
    <w:rsid w:val="009C703B"/>
    <w:rsid w:val="009C760E"/>
    <w:rsid w:val="009D028C"/>
    <w:rsid w:val="009D0D0F"/>
    <w:rsid w:val="009D1DE0"/>
    <w:rsid w:val="009D2343"/>
    <w:rsid w:val="009D2465"/>
    <w:rsid w:val="009D26CE"/>
    <w:rsid w:val="009D2B80"/>
    <w:rsid w:val="009D2EB5"/>
    <w:rsid w:val="009D3120"/>
    <w:rsid w:val="009D3C87"/>
    <w:rsid w:val="009D3E29"/>
    <w:rsid w:val="009D42E8"/>
    <w:rsid w:val="009D4324"/>
    <w:rsid w:val="009D43A3"/>
    <w:rsid w:val="009D556C"/>
    <w:rsid w:val="009D5B50"/>
    <w:rsid w:val="009D5FF6"/>
    <w:rsid w:val="009D63F8"/>
    <w:rsid w:val="009D6F19"/>
    <w:rsid w:val="009D7087"/>
    <w:rsid w:val="009D70B5"/>
    <w:rsid w:val="009D7888"/>
    <w:rsid w:val="009E04B7"/>
    <w:rsid w:val="009E0725"/>
    <w:rsid w:val="009E08D2"/>
    <w:rsid w:val="009E0A64"/>
    <w:rsid w:val="009E2325"/>
    <w:rsid w:val="009E2648"/>
    <w:rsid w:val="009E3F09"/>
    <w:rsid w:val="009E41E0"/>
    <w:rsid w:val="009E491C"/>
    <w:rsid w:val="009E527B"/>
    <w:rsid w:val="009E5BF6"/>
    <w:rsid w:val="009E6A2B"/>
    <w:rsid w:val="009E6EB1"/>
    <w:rsid w:val="009E733D"/>
    <w:rsid w:val="009F04D4"/>
    <w:rsid w:val="009F16E7"/>
    <w:rsid w:val="009F1A15"/>
    <w:rsid w:val="009F1A44"/>
    <w:rsid w:val="009F2765"/>
    <w:rsid w:val="009F2A1B"/>
    <w:rsid w:val="009F3BB7"/>
    <w:rsid w:val="009F3C69"/>
    <w:rsid w:val="009F42BC"/>
    <w:rsid w:val="009F4A6A"/>
    <w:rsid w:val="009F4C64"/>
    <w:rsid w:val="009F4D95"/>
    <w:rsid w:val="009F5594"/>
    <w:rsid w:val="009F5962"/>
    <w:rsid w:val="009F5DA7"/>
    <w:rsid w:val="009F5DF9"/>
    <w:rsid w:val="009F637B"/>
    <w:rsid w:val="009F6699"/>
    <w:rsid w:val="009F66E9"/>
    <w:rsid w:val="009F679A"/>
    <w:rsid w:val="009F68A0"/>
    <w:rsid w:val="009F721B"/>
    <w:rsid w:val="009F7577"/>
    <w:rsid w:val="009F7865"/>
    <w:rsid w:val="00A0049E"/>
    <w:rsid w:val="00A005DE"/>
    <w:rsid w:val="00A00647"/>
    <w:rsid w:val="00A00785"/>
    <w:rsid w:val="00A00F89"/>
    <w:rsid w:val="00A02C8A"/>
    <w:rsid w:val="00A03303"/>
    <w:rsid w:val="00A033ED"/>
    <w:rsid w:val="00A03FB3"/>
    <w:rsid w:val="00A047D4"/>
    <w:rsid w:val="00A0487D"/>
    <w:rsid w:val="00A0496C"/>
    <w:rsid w:val="00A04FFB"/>
    <w:rsid w:val="00A05440"/>
    <w:rsid w:val="00A055EC"/>
    <w:rsid w:val="00A06008"/>
    <w:rsid w:val="00A0660A"/>
    <w:rsid w:val="00A066BA"/>
    <w:rsid w:val="00A067BE"/>
    <w:rsid w:val="00A069DC"/>
    <w:rsid w:val="00A074DC"/>
    <w:rsid w:val="00A10138"/>
    <w:rsid w:val="00A10F05"/>
    <w:rsid w:val="00A11119"/>
    <w:rsid w:val="00A11712"/>
    <w:rsid w:val="00A11C47"/>
    <w:rsid w:val="00A11D55"/>
    <w:rsid w:val="00A12140"/>
    <w:rsid w:val="00A1227C"/>
    <w:rsid w:val="00A1238F"/>
    <w:rsid w:val="00A12674"/>
    <w:rsid w:val="00A1275C"/>
    <w:rsid w:val="00A14210"/>
    <w:rsid w:val="00A14F37"/>
    <w:rsid w:val="00A16189"/>
    <w:rsid w:val="00A16311"/>
    <w:rsid w:val="00A163B9"/>
    <w:rsid w:val="00A17686"/>
    <w:rsid w:val="00A17AE8"/>
    <w:rsid w:val="00A17DF1"/>
    <w:rsid w:val="00A20C5D"/>
    <w:rsid w:val="00A213BB"/>
    <w:rsid w:val="00A21FD2"/>
    <w:rsid w:val="00A2269E"/>
    <w:rsid w:val="00A22790"/>
    <w:rsid w:val="00A22A99"/>
    <w:rsid w:val="00A22F0F"/>
    <w:rsid w:val="00A2310D"/>
    <w:rsid w:val="00A236E7"/>
    <w:rsid w:val="00A2437B"/>
    <w:rsid w:val="00A24561"/>
    <w:rsid w:val="00A2518D"/>
    <w:rsid w:val="00A25566"/>
    <w:rsid w:val="00A2568F"/>
    <w:rsid w:val="00A25CF5"/>
    <w:rsid w:val="00A26161"/>
    <w:rsid w:val="00A26A95"/>
    <w:rsid w:val="00A26E73"/>
    <w:rsid w:val="00A27667"/>
    <w:rsid w:val="00A30DD8"/>
    <w:rsid w:val="00A3110F"/>
    <w:rsid w:val="00A316B7"/>
    <w:rsid w:val="00A316D8"/>
    <w:rsid w:val="00A321F9"/>
    <w:rsid w:val="00A32A0F"/>
    <w:rsid w:val="00A3308E"/>
    <w:rsid w:val="00A3383A"/>
    <w:rsid w:val="00A33D60"/>
    <w:rsid w:val="00A341D9"/>
    <w:rsid w:val="00A35417"/>
    <w:rsid w:val="00A356E4"/>
    <w:rsid w:val="00A3717A"/>
    <w:rsid w:val="00A37626"/>
    <w:rsid w:val="00A37DD3"/>
    <w:rsid w:val="00A37F0B"/>
    <w:rsid w:val="00A40285"/>
    <w:rsid w:val="00A41091"/>
    <w:rsid w:val="00A41425"/>
    <w:rsid w:val="00A418FC"/>
    <w:rsid w:val="00A420DF"/>
    <w:rsid w:val="00A42222"/>
    <w:rsid w:val="00A425B4"/>
    <w:rsid w:val="00A42682"/>
    <w:rsid w:val="00A42A86"/>
    <w:rsid w:val="00A436DC"/>
    <w:rsid w:val="00A4394E"/>
    <w:rsid w:val="00A43975"/>
    <w:rsid w:val="00A449AB"/>
    <w:rsid w:val="00A449E8"/>
    <w:rsid w:val="00A44AB0"/>
    <w:rsid w:val="00A44EBD"/>
    <w:rsid w:val="00A46140"/>
    <w:rsid w:val="00A46558"/>
    <w:rsid w:val="00A466A6"/>
    <w:rsid w:val="00A46C53"/>
    <w:rsid w:val="00A473E0"/>
    <w:rsid w:val="00A506AC"/>
    <w:rsid w:val="00A50935"/>
    <w:rsid w:val="00A51031"/>
    <w:rsid w:val="00A511EB"/>
    <w:rsid w:val="00A517AE"/>
    <w:rsid w:val="00A5186D"/>
    <w:rsid w:val="00A521E6"/>
    <w:rsid w:val="00A52238"/>
    <w:rsid w:val="00A52A68"/>
    <w:rsid w:val="00A52EE2"/>
    <w:rsid w:val="00A5342E"/>
    <w:rsid w:val="00A5366E"/>
    <w:rsid w:val="00A53796"/>
    <w:rsid w:val="00A54424"/>
    <w:rsid w:val="00A54487"/>
    <w:rsid w:val="00A568AE"/>
    <w:rsid w:val="00A56B9D"/>
    <w:rsid w:val="00A56D1D"/>
    <w:rsid w:val="00A5782F"/>
    <w:rsid w:val="00A60838"/>
    <w:rsid w:val="00A60C19"/>
    <w:rsid w:val="00A61D21"/>
    <w:rsid w:val="00A62004"/>
    <w:rsid w:val="00A62770"/>
    <w:rsid w:val="00A62D36"/>
    <w:rsid w:val="00A63768"/>
    <w:rsid w:val="00A63842"/>
    <w:rsid w:val="00A638A0"/>
    <w:rsid w:val="00A63F03"/>
    <w:rsid w:val="00A63F50"/>
    <w:rsid w:val="00A64792"/>
    <w:rsid w:val="00A64B0D"/>
    <w:rsid w:val="00A65A95"/>
    <w:rsid w:val="00A65B21"/>
    <w:rsid w:val="00A66CC2"/>
    <w:rsid w:val="00A66DFC"/>
    <w:rsid w:val="00A66F5C"/>
    <w:rsid w:val="00A67314"/>
    <w:rsid w:val="00A67C36"/>
    <w:rsid w:val="00A70213"/>
    <w:rsid w:val="00A70814"/>
    <w:rsid w:val="00A70D4A"/>
    <w:rsid w:val="00A7172D"/>
    <w:rsid w:val="00A71EBB"/>
    <w:rsid w:val="00A720C1"/>
    <w:rsid w:val="00A725BE"/>
    <w:rsid w:val="00A73091"/>
    <w:rsid w:val="00A73347"/>
    <w:rsid w:val="00A735AC"/>
    <w:rsid w:val="00A7373A"/>
    <w:rsid w:val="00A7388A"/>
    <w:rsid w:val="00A73AA0"/>
    <w:rsid w:val="00A73D5C"/>
    <w:rsid w:val="00A73D86"/>
    <w:rsid w:val="00A7415B"/>
    <w:rsid w:val="00A741B2"/>
    <w:rsid w:val="00A74A55"/>
    <w:rsid w:val="00A75EFD"/>
    <w:rsid w:val="00A763AC"/>
    <w:rsid w:val="00A7699E"/>
    <w:rsid w:val="00A769DB"/>
    <w:rsid w:val="00A76B5B"/>
    <w:rsid w:val="00A77360"/>
    <w:rsid w:val="00A775B3"/>
    <w:rsid w:val="00A77D99"/>
    <w:rsid w:val="00A8058B"/>
    <w:rsid w:val="00A80A45"/>
    <w:rsid w:val="00A80EA4"/>
    <w:rsid w:val="00A8129F"/>
    <w:rsid w:val="00A812C3"/>
    <w:rsid w:val="00A815A0"/>
    <w:rsid w:val="00A8184B"/>
    <w:rsid w:val="00A81F03"/>
    <w:rsid w:val="00A828CE"/>
    <w:rsid w:val="00A84C88"/>
    <w:rsid w:val="00A86350"/>
    <w:rsid w:val="00A86553"/>
    <w:rsid w:val="00A8696A"/>
    <w:rsid w:val="00A86E3E"/>
    <w:rsid w:val="00A87987"/>
    <w:rsid w:val="00A87F19"/>
    <w:rsid w:val="00A900EB"/>
    <w:rsid w:val="00A903DB"/>
    <w:rsid w:val="00A904A4"/>
    <w:rsid w:val="00A90711"/>
    <w:rsid w:val="00A90726"/>
    <w:rsid w:val="00A90BF7"/>
    <w:rsid w:val="00A9130E"/>
    <w:rsid w:val="00A9163A"/>
    <w:rsid w:val="00A92928"/>
    <w:rsid w:val="00A92A77"/>
    <w:rsid w:val="00A92CB0"/>
    <w:rsid w:val="00A92E49"/>
    <w:rsid w:val="00A93028"/>
    <w:rsid w:val="00A934E8"/>
    <w:rsid w:val="00A935C2"/>
    <w:rsid w:val="00A93F4C"/>
    <w:rsid w:val="00A945CB"/>
    <w:rsid w:val="00A94644"/>
    <w:rsid w:val="00A9531B"/>
    <w:rsid w:val="00A954A3"/>
    <w:rsid w:val="00A95503"/>
    <w:rsid w:val="00A95A25"/>
    <w:rsid w:val="00A9603A"/>
    <w:rsid w:val="00A967F1"/>
    <w:rsid w:val="00A971DA"/>
    <w:rsid w:val="00A977ED"/>
    <w:rsid w:val="00A978BC"/>
    <w:rsid w:val="00A97B6B"/>
    <w:rsid w:val="00A97E89"/>
    <w:rsid w:val="00AA0320"/>
    <w:rsid w:val="00AA0363"/>
    <w:rsid w:val="00AA075D"/>
    <w:rsid w:val="00AA0FB3"/>
    <w:rsid w:val="00AA103B"/>
    <w:rsid w:val="00AA12FF"/>
    <w:rsid w:val="00AA1540"/>
    <w:rsid w:val="00AA1E76"/>
    <w:rsid w:val="00AA22D2"/>
    <w:rsid w:val="00AA230D"/>
    <w:rsid w:val="00AA2F14"/>
    <w:rsid w:val="00AA3433"/>
    <w:rsid w:val="00AA375B"/>
    <w:rsid w:val="00AA3E1B"/>
    <w:rsid w:val="00AA410D"/>
    <w:rsid w:val="00AA5128"/>
    <w:rsid w:val="00AA5AB1"/>
    <w:rsid w:val="00AA68BF"/>
    <w:rsid w:val="00AA6BDB"/>
    <w:rsid w:val="00AA6EF5"/>
    <w:rsid w:val="00AA72E4"/>
    <w:rsid w:val="00AB013C"/>
    <w:rsid w:val="00AB02D4"/>
    <w:rsid w:val="00AB0406"/>
    <w:rsid w:val="00AB0766"/>
    <w:rsid w:val="00AB08D1"/>
    <w:rsid w:val="00AB0C7C"/>
    <w:rsid w:val="00AB0E45"/>
    <w:rsid w:val="00AB156C"/>
    <w:rsid w:val="00AB2665"/>
    <w:rsid w:val="00AB2B70"/>
    <w:rsid w:val="00AB2C7D"/>
    <w:rsid w:val="00AB312F"/>
    <w:rsid w:val="00AB3A47"/>
    <w:rsid w:val="00AB3CFD"/>
    <w:rsid w:val="00AB413F"/>
    <w:rsid w:val="00AB47C1"/>
    <w:rsid w:val="00AB5018"/>
    <w:rsid w:val="00AB51A1"/>
    <w:rsid w:val="00AB5A24"/>
    <w:rsid w:val="00AB5C2A"/>
    <w:rsid w:val="00AB5DB4"/>
    <w:rsid w:val="00AB65EF"/>
    <w:rsid w:val="00AB78D3"/>
    <w:rsid w:val="00AB7CAC"/>
    <w:rsid w:val="00AC07CA"/>
    <w:rsid w:val="00AC1187"/>
    <w:rsid w:val="00AC1293"/>
    <w:rsid w:val="00AC1358"/>
    <w:rsid w:val="00AC1388"/>
    <w:rsid w:val="00AC1962"/>
    <w:rsid w:val="00AC1AA2"/>
    <w:rsid w:val="00AC2F58"/>
    <w:rsid w:val="00AC3647"/>
    <w:rsid w:val="00AC3967"/>
    <w:rsid w:val="00AC3E51"/>
    <w:rsid w:val="00AC44EC"/>
    <w:rsid w:val="00AC450D"/>
    <w:rsid w:val="00AC469B"/>
    <w:rsid w:val="00AC4A2F"/>
    <w:rsid w:val="00AC4B45"/>
    <w:rsid w:val="00AC4BB1"/>
    <w:rsid w:val="00AC5199"/>
    <w:rsid w:val="00AC59A8"/>
    <w:rsid w:val="00AC68E7"/>
    <w:rsid w:val="00AC6957"/>
    <w:rsid w:val="00AC6F07"/>
    <w:rsid w:val="00AC7231"/>
    <w:rsid w:val="00AC731A"/>
    <w:rsid w:val="00AC736C"/>
    <w:rsid w:val="00AC7795"/>
    <w:rsid w:val="00AC77C1"/>
    <w:rsid w:val="00AC7928"/>
    <w:rsid w:val="00AC7D6E"/>
    <w:rsid w:val="00AD114C"/>
    <w:rsid w:val="00AD171D"/>
    <w:rsid w:val="00AD19D0"/>
    <w:rsid w:val="00AD1A5F"/>
    <w:rsid w:val="00AD1D53"/>
    <w:rsid w:val="00AD2133"/>
    <w:rsid w:val="00AD23F9"/>
    <w:rsid w:val="00AD241E"/>
    <w:rsid w:val="00AD29EB"/>
    <w:rsid w:val="00AD2B5B"/>
    <w:rsid w:val="00AD4214"/>
    <w:rsid w:val="00AD4CB7"/>
    <w:rsid w:val="00AD4FAB"/>
    <w:rsid w:val="00AD4FCA"/>
    <w:rsid w:val="00AD4FF5"/>
    <w:rsid w:val="00AD50F8"/>
    <w:rsid w:val="00AD53B7"/>
    <w:rsid w:val="00AD5CBA"/>
    <w:rsid w:val="00AD5F44"/>
    <w:rsid w:val="00AD6766"/>
    <w:rsid w:val="00AD73EE"/>
    <w:rsid w:val="00AD76C0"/>
    <w:rsid w:val="00AE0130"/>
    <w:rsid w:val="00AE03E9"/>
    <w:rsid w:val="00AE1955"/>
    <w:rsid w:val="00AE1BB0"/>
    <w:rsid w:val="00AE1E4F"/>
    <w:rsid w:val="00AE217D"/>
    <w:rsid w:val="00AE2D03"/>
    <w:rsid w:val="00AE3DC9"/>
    <w:rsid w:val="00AE3F6E"/>
    <w:rsid w:val="00AE41EA"/>
    <w:rsid w:val="00AE426F"/>
    <w:rsid w:val="00AE4309"/>
    <w:rsid w:val="00AE45F1"/>
    <w:rsid w:val="00AE4BB5"/>
    <w:rsid w:val="00AE4D79"/>
    <w:rsid w:val="00AE5292"/>
    <w:rsid w:val="00AE5661"/>
    <w:rsid w:val="00AE670B"/>
    <w:rsid w:val="00AE7D09"/>
    <w:rsid w:val="00AE7E13"/>
    <w:rsid w:val="00AE7EA2"/>
    <w:rsid w:val="00AF0206"/>
    <w:rsid w:val="00AF0326"/>
    <w:rsid w:val="00AF0EF8"/>
    <w:rsid w:val="00AF0FB7"/>
    <w:rsid w:val="00AF2E36"/>
    <w:rsid w:val="00AF2E86"/>
    <w:rsid w:val="00AF37A2"/>
    <w:rsid w:val="00AF3859"/>
    <w:rsid w:val="00AF403B"/>
    <w:rsid w:val="00AF409E"/>
    <w:rsid w:val="00AF4F9F"/>
    <w:rsid w:val="00AF520E"/>
    <w:rsid w:val="00AF529E"/>
    <w:rsid w:val="00AF5D44"/>
    <w:rsid w:val="00AF5D46"/>
    <w:rsid w:val="00AF6B69"/>
    <w:rsid w:val="00AF7F42"/>
    <w:rsid w:val="00B00A22"/>
    <w:rsid w:val="00B00A58"/>
    <w:rsid w:val="00B00C79"/>
    <w:rsid w:val="00B00F7B"/>
    <w:rsid w:val="00B01736"/>
    <w:rsid w:val="00B01DB2"/>
    <w:rsid w:val="00B021C1"/>
    <w:rsid w:val="00B03272"/>
    <w:rsid w:val="00B0375A"/>
    <w:rsid w:val="00B04214"/>
    <w:rsid w:val="00B04657"/>
    <w:rsid w:val="00B04717"/>
    <w:rsid w:val="00B04F2D"/>
    <w:rsid w:val="00B04FF1"/>
    <w:rsid w:val="00B0527E"/>
    <w:rsid w:val="00B052AE"/>
    <w:rsid w:val="00B054BB"/>
    <w:rsid w:val="00B058A9"/>
    <w:rsid w:val="00B06025"/>
    <w:rsid w:val="00B06072"/>
    <w:rsid w:val="00B063F1"/>
    <w:rsid w:val="00B06661"/>
    <w:rsid w:val="00B076C2"/>
    <w:rsid w:val="00B0774C"/>
    <w:rsid w:val="00B07DDD"/>
    <w:rsid w:val="00B10467"/>
    <w:rsid w:val="00B113EC"/>
    <w:rsid w:val="00B11608"/>
    <w:rsid w:val="00B117F9"/>
    <w:rsid w:val="00B11EC0"/>
    <w:rsid w:val="00B11F6A"/>
    <w:rsid w:val="00B126A6"/>
    <w:rsid w:val="00B1281B"/>
    <w:rsid w:val="00B13063"/>
    <w:rsid w:val="00B1350D"/>
    <w:rsid w:val="00B13A07"/>
    <w:rsid w:val="00B13B6D"/>
    <w:rsid w:val="00B14159"/>
    <w:rsid w:val="00B14508"/>
    <w:rsid w:val="00B14531"/>
    <w:rsid w:val="00B14E84"/>
    <w:rsid w:val="00B15853"/>
    <w:rsid w:val="00B159FF"/>
    <w:rsid w:val="00B15B3B"/>
    <w:rsid w:val="00B160E7"/>
    <w:rsid w:val="00B166B8"/>
    <w:rsid w:val="00B17597"/>
    <w:rsid w:val="00B1759B"/>
    <w:rsid w:val="00B2039C"/>
    <w:rsid w:val="00B20974"/>
    <w:rsid w:val="00B20A9F"/>
    <w:rsid w:val="00B210A8"/>
    <w:rsid w:val="00B21987"/>
    <w:rsid w:val="00B21A7E"/>
    <w:rsid w:val="00B2211B"/>
    <w:rsid w:val="00B22234"/>
    <w:rsid w:val="00B2229E"/>
    <w:rsid w:val="00B2243A"/>
    <w:rsid w:val="00B225B4"/>
    <w:rsid w:val="00B22722"/>
    <w:rsid w:val="00B22910"/>
    <w:rsid w:val="00B22E34"/>
    <w:rsid w:val="00B2432F"/>
    <w:rsid w:val="00B24A4E"/>
    <w:rsid w:val="00B24EA6"/>
    <w:rsid w:val="00B25515"/>
    <w:rsid w:val="00B25A3C"/>
    <w:rsid w:val="00B26476"/>
    <w:rsid w:val="00B26B65"/>
    <w:rsid w:val="00B26E5E"/>
    <w:rsid w:val="00B274FF"/>
    <w:rsid w:val="00B30624"/>
    <w:rsid w:val="00B308DC"/>
    <w:rsid w:val="00B3094C"/>
    <w:rsid w:val="00B309CF"/>
    <w:rsid w:val="00B30C46"/>
    <w:rsid w:val="00B32857"/>
    <w:rsid w:val="00B32CF9"/>
    <w:rsid w:val="00B33661"/>
    <w:rsid w:val="00B33DDE"/>
    <w:rsid w:val="00B33EEE"/>
    <w:rsid w:val="00B33FE9"/>
    <w:rsid w:val="00B34EB3"/>
    <w:rsid w:val="00B354AF"/>
    <w:rsid w:val="00B356A6"/>
    <w:rsid w:val="00B35C0A"/>
    <w:rsid w:val="00B35CC4"/>
    <w:rsid w:val="00B35F9E"/>
    <w:rsid w:val="00B35FC4"/>
    <w:rsid w:val="00B3610B"/>
    <w:rsid w:val="00B361F3"/>
    <w:rsid w:val="00B362AC"/>
    <w:rsid w:val="00B3660C"/>
    <w:rsid w:val="00B36653"/>
    <w:rsid w:val="00B36829"/>
    <w:rsid w:val="00B36C79"/>
    <w:rsid w:val="00B36DF5"/>
    <w:rsid w:val="00B370D0"/>
    <w:rsid w:val="00B3754E"/>
    <w:rsid w:val="00B37584"/>
    <w:rsid w:val="00B3766F"/>
    <w:rsid w:val="00B37733"/>
    <w:rsid w:val="00B37A9F"/>
    <w:rsid w:val="00B40028"/>
    <w:rsid w:val="00B40A3A"/>
    <w:rsid w:val="00B40A6A"/>
    <w:rsid w:val="00B40F34"/>
    <w:rsid w:val="00B4135F"/>
    <w:rsid w:val="00B41CFA"/>
    <w:rsid w:val="00B42613"/>
    <w:rsid w:val="00B42F6C"/>
    <w:rsid w:val="00B4310D"/>
    <w:rsid w:val="00B43204"/>
    <w:rsid w:val="00B43647"/>
    <w:rsid w:val="00B4386F"/>
    <w:rsid w:val="00B44B11"/>
    <w:rsid w:val="00B452C5"/>
    <w:rsid w:val="00B4547F"/>
    <w:rsid w:val="00B45608"/>
    <w:rsid w:val="00B45CD5"/>
    <w:rsid w:val="00B46740"/>
    <w:rsid w:val="00B46C5B"/>
    <w:rsid w:val="00B4709B"/>
    <w:rsid w:val="00B470C0"/>
    <w:rsid w:val="00B471A1"/>
    <w:rsid w:val="00B4726E"/>
    <w:rsid w:val="00B47BA1"/>
    <w:rsid w:val="00B51422"/>
    <w:rsid w:val="00B51988"/>
    <w:rsid w:val="00B526BA"/>
    <w:rsid w:val="00B52771"/>
    <w:rsid w:val="00B52CF4"/>
    <w:rsid w:val="00B532C6"/>
    <w:rsid w:val="00B53B5C"/>
    <w:rsid w:val="00B54953"/>
    <w:rsid w:val="00B55DBC"/>
    <w:rsid w:val="00B562CE"/>
    <w:rsid w:val="00B56348"/>
    <w:rsid w:val="00B56DA1"/>
    <w:rsid w:val="00B57821"/>
    <w:rsid w:val="00B5786F"/>
    <w:rsid w:val="00B605EF"/>
    <w:rsid w:val="00B60E82"/>
    <w:rsid w:val="00B611DE"/>
    <w:rsid w:val="00B6223B"/>
    <w:rsid w:val="00B62478"/>
    <w:rsid w:val="00B63B9D"/>
    <w:rsid w:val="00B63D49"/>
    <w:rsid w:val="00B65A67"/>
    <w:rsid w:val="00B66150"/>
    <w:rsid w:val="00B661B3"/>
    <w:rsid w:val="00B672B3"/>
    <w:rsid w:val="00B672D5"/>
    <w:rsid w:val="00B701FD"/>
    <w:rsid w:val="00B703A1"/>
    <w:rsid w:val="00B70E1E"/>
    <w:rsid w:val="00B70E6C"/>
    <w:rsid w:val="00B70FCA"/>
    <w:rsid w:val="00B71053"/>
    <w:rsid w:val="00B71160"/>
    <w:rsid w:val="00B71812"/>
    <w:rsid w:val="00B71ACD"/>
    <w:rsid w:val="00B71DA7"/>
    <w:rsid w:val="00B7228A"/>
    <w:rsid w:val="00B723D9"/>
    <w:rsid w:val="00B72933"/>
    <w:rsid w:val="00B72E6B"/>
    <w:rsid w:val="00B7318E"/>
    <w:rsid w:val="00B73A42"/>
    <w:rsid w:val="00B73E27"/>
    <w:rsid w:val="00B7405E"/>
    <w:rsid w:val="00B74723"/>
    <w:rsid w:val="00B747B4"/>
    <w:rsid w:val="00B75BCA"/>
    <w:rsid w:val="00B76AA7"/>
    <w:rsid w:val="00B76CB6"/>
    <w:rsid w:val="00B77611"/>
    <w:rsid w:val="00B77A3D"/>
    <w:rsid w:val="00B77ABA"/>
    <w:rsid w:val="00B77C65"/>
    <w:rsid w:val="00B77E11"/>
    <w:rsid w:val="00B77F29"/>
    <w:rsid w:val="00B8060C"/>
    <w:rsid w:val="00B80D03"/>
    <w:rsid w:val="00B81B4D"/>
    <w:rsid w:val="00B81EFD"/>
    <w:rsid w:val="00B82CAD"/>
    <w:rsid w:val="00B83088"/>
    <w:rsid w:val="00B83C94"/>
    <w:rsid w:val="00B842EF"/>
    <w:rsid w:val="00B84880"/>
    <w:rsid w:val="00B848CD"/>
    <w:rsid w:val="00B84B76"/>
    <w:rsid w:val="00B85527"/>
    <w:rsid w:val="00B8553C"/>
    <w:rsid w:val="00B855C9"/>
    <w:rsid w:val="00B85B68"/>
    <w:rsid w:val="00B85B89"/>
    <w:rsid w:val="00B86A01"/>
    <w:rsid w:val="00B8730D"/>
    <w:rsid w:val="00B87CDA"/>
    <w:rsid w:val="00B90607"/>
    <w:rsid w:val="00B90B36"/>
    <w:rsid w:val="00B90CA9"/>
    <w:rsid w:val="00B90DDA"/>
    <w:rsid w:val="00B90EAB"/>
    <w:rsid w:val="00B90EFF"/>
    <w:rsid w:val="00B91CAE"/>
    <w:rsid w:val="00B92220"/>
    <w:rsid w:val="00B9230E"/>
    <w:rsid w:val="00B9274F"/>
    <w:rsid w:val="00B93028"/>
    <w:rsid w:val="00B93752"/>
    <w:rsid w:val="00B9397B"/>
    <w:rsid w:val="00B93E9D"/>
    <w:rsid w:val="00B946BD"/>
    <w:rsid w:val="00B9487A"/>
    <w:rsid w:val="00B9508A"/>
    <w:rsid w:val="00B95496"/>
    <w:rsid w:val="00B95CAD"/>
    <w:rsid w:val="00B95E27"/>
    <w:rsid w:val="00B95E9D"/>
    <w:rsid w:val="00B962DA"/>
    <w:rsid w:val="00B96480"/>
    <w:rsid w:val="00B9727E"/>
    <w:rsid w:val="00B97D76"/>
    <w:rsid w:val="00B97FD2"/>
    <w:rsid w:val="00BA00B3"/>
    <w:rsid w:val="00BA0557"/>
    <w:rsid w:val="00BA0C2C"/>
    <w:rsid w:val="00BA0C34"/>
    <w:rsid w:val="00BA0C8D"/>
    <w:rsid w:val="00BA0CB7"/>
    <w:rsid w:val="00BA0ED5"/>
    <w:rsid w:val="00BA1033"/>
    <w:rsid w:val="00BA1543"/>
    <w:rsid w:val="00BA1E00"/>
    <w:rsid w:val="00BA214E"/>
    <w:rsid w:val="00BA2595"/>
    <w:rsid w:val="00BA27CA"/>
    <w:rsid w:val="00BA3513"/>
    <w:rsid w:val="00BA466B"/>
    <w:rsid w:val="00BA4E7F"/>
    <w:rsid w:val="00BA5374"/>
    <w:rsid w:val="00BA57D0"/>
    <w:rsid w:val="00BA58AE"/>
    <w:rsid w:val="00BA5E46"/>
    <w:rsid w:val="00BA60F9"/>
    <w:rsid w:val="00BA669F"/>
    <w:rsid w:val="00BA6C20"/>
    <w:rsid w:val="00BA7BCC"/>
    <w:rsid w:val="00BB0044"/>
    <w:rsid w:val="00BB0789"/>
    <w:rsid w:val="00BB0A77"/>
    <w:rsid w:val="00BB109C"/>
    <w:rsid w:val="00BB162F"/>
    <w:rsid w:val="00BB2B70"/>
    <w:rsid w:val="00BB2DEC"/>
    <w:rsid w:val="00BB2F55"/>
    <w:rsid w:val="00BB30C0"/>
    <w:rsid w:val="00BB3B85"/>
    <w:rsid w:val="00BB40F5"/>
    <w:rsid w:val="00BB4349"/>
    <w:rsid w:val="00BB5456"/>
    <w:rsid w:val="00BB5734"/>
    <w:rsid w:val="00BB6421"/>
    <w:rsid w:val="00BB6600"/>
    <w:rsid w:val="00BB6DAA"/>
    <w:rsid w:val="00BB7F89"/>
    <w:rsid w:val="00BB7FC1"/>
    <w:rsid w:val="00BC0414"/>
    <w:rsid w:val="00BC1230"/>
    <w:rsid w:val="00BC1343"/>
    <w:rsid w:val="00BC1E1C"/>
    <w:rsid w:val="00BC219D"/>
    <w:rsid w:val="00BC23E9"/>
    <w:rsid w:val="00BC24A4"/>
    <w:rsid w:val="00BC2976"/>
    <w:rsid w:val="00BC36A6"/>
    <w:rsid w:val="00BC3852"/>
    <w:rsid w:val="00BC3A04"/>
    <w:rsid w:val="00BC3AB3"/>
    <w:rsid w:val="00BC3ABC"/>
    <w:rsid w:val="00BC3EE2"/>
    <w:rsid w:val="00BC4B35"/>
    <w:rsid w:val="00BC50A5"/>
    <w:rsid w:val="00BC5349"/>
    <w:rsid w:val="00BC632F"/>
    <w:rsid w:val="00BC63DE"/>
    <w:rsid w:val="00BC6449"/>
    <w:rsid w:val="00BC749A"/>
    <w:rsid w:val="00BC79EA"/>
    <w:rsid w:val="00BC7A42"/>
    <w:rsid w:val="00BD03AE"/>
    <w:rsid w:val="00BD03FB"/>
    <w:rsid w:val="00BD05C4"/>
    <w:rsid w:val="00BD15BA"/>
    <w:rsid w:val="00BD1955"/>
    <w:rsid w:val="00BD3412"/>
    <w:rsid w:val="00BD42EA"/>
    <w:rsid w:val="00BD5C3C"/>
    <w:rsid w:val="00BD6BE4"/>
    <w:rsid w:val="00BD6D1E"/>
    <w:rsid w:val="00BD6D34"/>
    <w:rsid w:val="00BD70F8"/>
    <w:rsid w:val="00BD73AC"/>
    <w:rsid w:val="00BD74DB"/>
    <w:rsid w:val="00BD75B2"/>
    <w:rsid w:val="00BD7AEA"/>
    <w:rsid w:val="00BE000D"/>
    <w:rsid w:val="00BE04CA"/>
    <w:rsid w:val="00BE06A7"/>
    <w:rsid w:val="00BE0CBC"/>
    <w:rsid w:val="00BE121B"/>
    <w:rsid w:val="00BE181E"/>
    <w:rsid w:val="00BE1B81"/>
    <w:rsid w:val="00BE2351"/>
    <w:rsid w:val="00BE24B3"/>
    <w:rsid w:val="00BE2A12"/>
    <w:rsid w:val="00BE2FA7"/>
    <w:rsid w:val="00BE3204"/>
    <w:rsid w:val="00BE334A"/>
    <w:rsid w:val="00BE3355"/>
    <w:rsid w:val="00BE33E2"/>
    <w:rsid w:val="00BE33FD"/>
    <w:rsid w:val="00BE3B7D"/>
    <w:rsid w:val="00BE4198"/>
    <w:rsid w:val="00BE433A"/>
    <w:rsid w:val="00BE45DD"/>
    <w:rsid w:val="00BE46EA"/>
    <w:rsid w:val="00BE498B"/>
    <w:rsid w:val="00BE4C34"/>
    <w:rsid w:val="00BE4D12"/>
    <w:rsid w:val="00BE4D33"/>
    <w:rsid w:val="00BE570E"/>
    <w:rsid w:val="00BE5C64"/>
    <w:rsid w:val="00BE5F4B"/>
    <w:rsid w:val="00BE6947"/>
    <w:rsid w:val="00BE6F03"/>
    <w:rsid w:val="00BE6FFD"/>
    <w:rsid w:val="00BE7963"/>
    <w:rsid w:val="00BE79F1"/>
    <w:rsid w:val="00BF03AA"/>
    <w:rsid w:val="00BF154A"/>
    <w:rsid w:val="00BF1606"/>
    <w:rsid w:val="00BF1622"/>
    <w:rsid w:val="00BF18BA"/>
    <w:rsid w:val="00BF1C22"/>
    <w:rsid w:val="00BF2058"/>
    <w:rsid w:val="00BF24D5"/>
    <w:rsid w:val="00BF2524"/>
    <w:rsid w:val="00BF26B4"/>
    <w:rsid w:val="00BF2CCA"/>
    <w:rsid w:val="00BF317D"/>
    <w:rsid w:val="00BF31B9"/>
    <w:rsid w:val="00BF321F"/>
    <w:rsid w:val="00BF41A6"/>
    <w:rsid w:val="00BF514B"/>
    <w:rsid w:val="00BF53F1"/>
    <w:rsid w:val="00BF5FCF"/>
    <w:rsid w:val="00BF62D0"/>
    <w:rsid w:val="00BF654D"/>
    <w:rsid w:val="00BF741D"/>
    <w:rsid w:val="00BF77A0"/>
    <w:rsid w:val="00C00365"/>
    <w:rsid w:val="00C00444"/>
    <w:rsid w:val="00C004C8"/>
    <w:rsid w:val="00C00799"/>
    <w:rsid w:val="00C007A6"/>
    <w:rsid w:val="00C00885"/>
    <w:rsid w:val="00C009E3"/>
    <w:rsid w:val="00C00BF8"/>
    <w:rsid w:val="00C00F51"/>
    <w:rsid w:val="00C01158"/>
    <w:rsid w:val="00C02238"/>
    <w:rsid w:val="00C03254"/>
    <w:rsid w:val="00C03F36"/>
    <w:rsid w:val="00C03F99"/>
    <w:rsid w:val="00C04028"/>
    <w:rsid w:val="00C040C3"/>
    <w:rsid w:val="00C04AC5"/>
    <w:rsid w:val="00C04B9B"/>
    <w:rsid w:val="00C04DBB"/>
    <w:rsid w:val="00C0562B"/>
    <w:rsid w:val="00C0576F"/>
    <w:rsid w:val="00C05D57"/>
    <w:rsid w:val="00C0607E"/>
    <w:rsid w:val="00C062AE"/>
    <w:rsid w:val="00C067B9"/>
    <w:rsid w:val="00C06962"/>
    <w:rsid w:val="00C06B6E"/>
    <w:rsid w:val="00C071E7"/>
    <w:rsid w:val="00C074F1"/>
    <w:rsid w:val="00C07FB8"/>
    <w:rsid w:val="00C11294"/>
    <w:rsid w:val="00C112CD"/>
    <w:rsid w:val="00C11738"/>
    <w:rsid w:val="00C1298B"/>
    <w:rsid w:val="00C12F4F"/>
    <w:rsid w:val="00C1371C"/>
    <w:rsid w:val="00C138AA"/>
    <w:rsid w:val="00C13A59"/>
    <w:rsid w:val="00C13A6C"/>
    <w:rsid w:val="00C142C6"/>
    <w:rsid w:val="00C14B97"/>
    <w:rsid w:val="00C14D73"/>
    <w:rsid w:val="00C15450"/>
    <w:rsid w:val="00C165A6"/>
    <w:rsid w:val="00C1679B"/>
    <w:rsid w:val="00C174B2"/>
    <w:rsid w:val="00C177C3"/>
    <w:rsid w:val="00C20755"/>
    <w:rsid w:val="00C20A20"/>
    <w:rsid w:val="00C21124"/>
    <w:rsid w:val="00C21757"/>
    <w:rsid w:val="00C2175A"/>
    <w:rsid w:val="00C21A83"/>
    <w:rsid w:val="00C21CCB"/>
    <w:rsid w:val="00C22101"/>
    <w:rsid w:val="00C22151"/>
    <w:rsid w:val="00C22495"/>
    <w:rsid w:val="00C228E7"/>
    <w:rsid w:val="00C22BCF"/>
    <w:rsid w:val="00C230FC"/>
    <w:rsid w:val="00C241BB"/>
    <w:rsid w:val="00C241CA"/>
    <w:rsid w:val="00C2420E"/>
    <w:rsid w:val="00C249DD"/>
    <w:rsid w:val="00C264FE"/>
    <w:rsid w:val="00C26913"/>
    <w:rsid w:val="00C26B8F"/>
    <w:rsid w:val="00C2719A"/>
    <w:rsid w:val="00C27B66"/>
    <w:rsid w:val="00C27FE9"/>
    <w:rsid w:val="00C308A3"/>
    <w:rsid w:val="00C30A1E"/>
    <w:rsid w:val="00C310A4"/>
    <w:rsid w:val="00C31517"/>
    <w:rsid w:val="00C31904"/>
    <w:rsid w:val="00C32210"/>
    <w:rsid w:val="00C332B6"/>
    <w:rsid w:val="00C336CD"/>
    <w:rsid w:val="00C3461E"/>
    <w:rsid w:val="00C34939"/>
    <w:rsid w:val="00C35038"/>
    <w:rsid w:val="00C35E7A"/>
    <w:rsid w:val="00C365B7"/>
    <w:rsid w:val="00C36CBB"/>
    <w:rsid w:val="00C3792B"/>
    <w:rsid w:val="00C37CBD"/>
    <w:rsid w:val="00C40264"/>
    <w:rsid w:val="00C40868"/>
    <w:rsid w:val="00C408D7"/>
    <w:rsid w:val="00C41A0B"/>
    <w:rsid w:val="00C41ACB"/>
    <w:rsid w:val="00C41DFF"/>
    <w:rsid w:val="00C41FAC"/>
    <w:rsid w:val="00C42F06"/>
    <w:rsid w:val="00C43538"/>
    <w:rsid w:val="00C44202"/>
    <w:rsid w:val="00C4491C"/>
    <w:rsid w:val="00C44E30"/>
    <w:rsid w:val="00C45441"/>
    <w:rsid w:val="00C46018"/>
    <w:rsid w:val="00C460BC"/>
    <w:rsid w:val="00C465C2"/>
    <w:rsid w:val="00C46849"/>
    <w:rsid w:val="00C469F9"/>
    <w:rsid w:val="00C46AB7"/>
    <w:rsid w:val="00C46FEE"/>
    <w:rsid w:val="00C471C5"/>
    <w:rsid w:val="00C4732D"/>
    <w:rsid w:val="00C474AC"/>
    <w:rsid w:val="00C478B4"/>
    <w:rsid w:val="00C479D2"/>
    <w:rsid w:val="00C47EB7"/>
    <w:rsid w:val="00C503C6"/>
    <w:rsid w:val="00C5257D"/>
    <w:rsid w:val="00C52D55"/>
    <w:rsid w:val="00C530F5"/>
    <w:rsid w:val="00C5334A"/>
    <w:rsid w:val="00C53843"/>
    <w:rsid w:val="00C539AC"/>
    <w:rsid w:val="00C53B2B"/>
    <w:rsid w:val="00C545EC"/>
    <w:rsid w:val="00C550FB"/>
    <w:rsid w:val="00C55613"/>
    <w:rsid w:val="00C559FA"/>
    <w:rsid w:val="00C55CC5"/>
    <w:rsid w:val="00C568E3"/>
    <w:rsid w:val="00C56FCF"/>
    <w:rsid w:val="00C576BC"/>
    <w:rsid w:val="00C57938"/>
    <w:rsid w:val="00C57F49"/>
    <w:rsid w:val="00C60463"/>
    <w:rsid w:val="00C60489"/>
    <w:rsid w:val="00C60CB2"/>
    <w:rsid w:val="00C60D1E"/>
    <w:rsid w:val="00C6114F"/>
    <w:rsid w:val="00C61425"/>
    <w:rsid w:val="00C61AD9"/>
    <w:rsid w:val="00C61D81"/>
    <w:rsid w:val="00C626FA"/>
    <w:rsid w:val="00C62B92"/>
    <w:rsid w:val="00C630CC"/>
    <w:rsid w:val="00C63967"/>
    <w:rsid w:val="00C63B0A"/>
    <w:rsid w:val="00C63BB5"/>
    <w:rsid w:val="00C643F3"/>
    <w:rsid w:val="00C647A5"/>
    <w:rsid w:val="00C6508C"/>
    <w:rsid w:val="00C65756"/>
    <w:rsid w:val="00C6576C"/>
    <w:rsid w:val="00C65BA9"/>
    <w:rsid w:val="00C65EC7"/>
    <w:rsid w:val="00C661BB"/>
    <w:rsid w:val="00C663F6"/>
    <w:rsid w:val="00C66ED5"/>
    <w:rsid w:val="00C67AFC"/>
    <w:rsid w:val="00C70406"/>
    <w:rsid w:val="00C70670"/>
    <w:rsid w:val="00C70A32"/>
    <w:rsid w:val="00C7102B"/>
    <w:rsid w:val="00C71036"/>
    <w:rsid w:val="00C71489"/>
    <w:rsid w:val="00C71990"/>
    <w:rsid w:val="00C725CE"/>
    <w:rsid w:val="00C7296C"/>
    <w:rsid w:val="00C7424E"/>
    <w:rsid w:val="00C749C5"/>
    <w:rsid w:val="00C74B3B"/>
    <w:rsid w:val="00C74F9A"/>
    <w:rsid w:val="00C75A48"/>
    <w:rsid w:val="00C76F4B"/>
    <w:rsid w:val="00C77164"/>
    <w:rsid w:val="00C7741A"/>
    <w:rsid w:val="00C77B4F"/>
    <w:rsid w:val="00C77D69"/>
    <w:rsid w:val="00C77DB6"/>
    <w:rsid w:val="00C80A21"/>
    <w:rsid w:val="00C80D0E"/>
    <w:rsid w:val="00C81D6A"/>
    <w:rsid w:val="00C81DA5"/>
    <w:rsid w:val="00C81DE6"/>
    <w:rsid w:val="00C822E9"/>
    <w:rsid w:val="00C82720"/>
    <w:rsid w:val="00C8273A"/>
    <w:rsid w:val="00C82E45"/>
    <w:rsid w:val="00C82F9F"/>
    <w:rsid w:val="00C8385C"/>
    <w:rsid w:val="00C84428"/>
    <w:rsid w:val="00C84EA7"/>
    <w:rsid w:val="00C8556D"/>
    <w:rsid w:val="00C85699"/>
    <w:rsid w:val="00C862D6"/>
    <w:rsid w:val="00C8637B"/>
    <w:rsid w:val="00C8680B"/>
    <w:rsid w:val="00C86F5F"/>
    <w:rsid w:val="00C87061"/>
    <w:rsid w:val="00C875C8"/>
    <w:rsid w:val="00C87C22"/>
    <w:rsid w:val="00C87D97"/>
    <w:rsid w:val="00C87DFF"/>
    <w:rsid w:val="00C91734"/>
    <w:rsid w:val="00C926EB"/>
    <w:rsid w:val="00C929BF"/>
    <w:rsid w:val="00C92D4D"/>
    <w:rsid w:val="00C93F6B"/>
    <w:rsid w:val="00C945DF"/>
    <w:rsid w:val="00C945F6"/>
    <w:rsid w:val="00C94862"/>
    <w:rsid w:val="00C94C11"/>
    <w:rsid w:val="00C95725"/>
    <w:rsid w:val="00C95F77"/>
    <w:rsid w:val="00C96340"/>
    <w:rsid w:val="00C9647E"/>
    <w:rsid w:val="00C970C4"/>
    <w:rsid w:val="00C974ED"/>
    <w:rsid w:val="00C97BF1"/>
    <w:rsid w:val="00CA08F5"/>
    <w:rsid w:val="00CA1B22"/>
    <w:rsid w:val="00CA2633"/>
    <w:rsid w:val="00CA27A9"/>
    <w:rsid w:val="00CA280D"/>
    <w:rsid w:val="00CA3028"/>
    <w:rsid w:val="00CA3483"/>
    <w:rsid w:val="00CA3DA3"/>
    <w:rsid w:val="00CA4024"/>
    <w:rsid w:val="00CA4620"/>
    <w:rsid w:val="00CA472B"/>
    <w:rsid w:val="00CA5303"/>
    <w:rsid w:val="00CA580B"/>
    <w:rsid w:val="00CA582B"/>
    <w:rsid w:val="00CA5DA9"/>
    <w:rsid w:val="00CA615B"/>
    <w:rsid w:val="00CA6220"/>
    <w:rsid w:val="00CA70AE"/>
    <w:rsid w:val="00CA73D8"/>
    <w:rsid w:val="00CA7579"/>
    <w:rsid w:val="00CA77FD"/>
    <w:rsid w:val="00CB0422"/>
    <w:rsid w:val="00CB05C2"/>
    <w:rsid w:val="00CB0806"/>
    <w:rsid w:val="00CB1637"/>
    <w:rsid w:val="00CB1C3E"/>
    <w:rsid w:val="00CB1DCE"/>
    <w:rsid w:val="00CB2311"/>
    <w:rsid w:val="00CB2A3F"/>
    <w:rsid w:val="00CB2D16"/>
    <w:rsid w:val="00CB32BD"/>
    <w:rsid w:val="00CB39EC"/>
    <w:rsid w:val="00CB40E2"/>
    <w:rsid w:val="00CB4698"/>
    <w:rsid w:val="00CB4D8A"/>
    <w:rsid w:val="00CB618C"/>
    <w:rsid w:val="00CB6D8E"/>
    <w:rsid w:val="00CB7029"/>
    <w:rsid w:val="00CB7878"/>
    <w:rsid w:val="00CB7C79"/>
    <w:rsid w:val="00CC0C39"/>
    <w:rsid w:val="00CC1451"/>
    <w:rsid w:val="00CC1B2B"/>
    <w:rsid w:val="00CC1B55"/>
    <w:rsid w:val="00CC1FA1"/>
    <w:rsid w:val="00CC2839"/>
    <w:rsid w:val="00CC3AD6"/>
    <w:rsid w:val="00CC3C2C"/>
    <w:rsid w:val="00CC5462"/>
    <w:rsid w:val="00CC5916"/>
    <w:rsid w:val="00CC7203"/>
    <w:rsid w:val="00CC72E2"/>
    <w:rsid w:val="00CC737E"/>
    <w:rsid w:val="00CC7610"/>
    <w:rsid w:val="00CC774E"/>
    <w:rsid w:val="00CC78AF"/>
    <w:rsid w:val="00CC7D21"/>
    <w:rsid w:val="00CD03E2"/>
    <w:rsid w:val="00CD06E5"/>
    <w:rsid w:val="00CD0782"/>
    <w:rsid w:val="00CD0CD5"/>
    <w:rsid w:val="00CD10B1"/>
    <w:rsid w:val="00CD11BF"/>
    <w:rsid w:val="00CD14B9"/>
    <w:rsid w:val="00CD25D3"/>
    <w:rsid w:val="00CD28E8"/>
    <w:rsid w:val="00CD3339"/>
    <w:rsid w:val="00CD352B"/>
    <w:rsid w:val="00CD3761"/>
    <w:rsid w:val="00CD3DEF"/>
    <w:rsid w:val="00CD40E2"/>
    <w:rsid w:val="00CD4A06"/>
    <w:rsid w:val="00CD565F"/>
    <w:rsid w:val="00CD5717"/>
    <w:rsid w:val="00CD5977"/>
    <w:rsid w:val="00CD60BE"/>
    <w:rsid w:val="00CD656D"/>
    <w:rsid w:val="00CD6831"/>
    <w:rsid w:val="00CD684D"/>
    <w:rsid w:val="00CD76B6"/>
    <w:rsid w:val="00CD7B11"/>
    <w:rsid w:val="00CE053E"/>
    <w:rsid w:val="00CE0AE1"/>
    <w:rsid w:val="00CE13BD"/>
    <w:rsid w:val="00CE1A22"/>
    <w:rsid w:val="00CE1E81"/>
    <w:rsid w:val="00CE20FC"/>
    <w:rsid w:val="00CE2915"/>
    <w:rsid w:val="00CE2E7C"/>
    <w:rsid w:val="00CE2ED8"/>
    <w:rsid w:val="00CE3603"/>
    <w:rsid w:val="00CE3A6F"/>
    <w:rsid w:val="00CE4CBF"/>
    <w:rsid w:val="00CE4D79"/>
    <w:rsid w:val="00CE5B65"/>
    <w:rsid w:val="00CE6008"/>
    <w:rsid w:val="00CE6C6B"/>
    <w:rsid w:val="00CE728F"/>
    <w:rsid w:val="00CE7B58"/>
    <w:rsid w:val="00CE7D55"/>
    <w:rsid w:val="00CF06A3"/>
    <w:rsid w:val="00CF076E"/>
    <w:rsid w:val="00CF0939"/>
    <w:rsid w:val="00CF1788"/>
    <w:rsid w:val="00CF1E4B"/>
    <w:rsid w:val="00CF20A6"/>
    <w:rsid w:val="00CF20C8"/>
    <w:rsid w:val="00CF26E6"/>
    <w:rsid w:val="00CF2903"/>
    <w:rsid w:val="00CF2BD5"/>
    <w:rsid w:val="00CF2FEA"/>
    <w:rsid w:val="00CF39C0"/>
    <w:rsid w:val="00CF3E25"/>
    <w:rsid w:val="00CF4805"/>
    <w:rsid w:val="00CF4992"/>
    <w:rsid w:val="00CF5BAB"/>
    <w:rsid w:val="00CF5C83"/>
    <w:rsid w:val="00CF5FF5"/>
    <w:rsid w:val="00CF6706"/>
    <w:rsid w:val="00CF679B"/>
    <w:rsid w:val="00CF6876"/>
    <w:rsid w:val="00CF69A2"/>
    <w:rsid w:val="00CF6D9F"/>
    <w:rsid w:val="00CF6DD9"/>
    <w:rsid w:val="00CF6DF8"/>
    <w:rsid w:val="00CF704B"/>
    <w:rsid w:val="00CF74DA"/>
    <w:rsid w:val="00CF7C21"/>
    <w:rsid w:val="00CF7D9C"/>
    <w:rsid w:val="00CF7DA4"/>
    <w:rsid w:val="00D00A34"/>
    <w:rsid w:val="00D011A8"/>
    <w:rsid w:val="00D01205"/>
    <w:rsid w:val="00D0144B"/>
    <w:rsid w:val="00D01A19"/>
    <w:rsid w:val="00D02274"/>
    <w:rsid w:val="00D02347"/>
    <w:rsid w:val="00D03047"/>
    <w:rsid w:val="00D031BE"/>
    <w:rsid w:val="00D03469"/>
    <w:rsid w:val="00D038CB"/>
    <w:rsid w:val="00D03A9C"/>
    <w:rsid w:val="00D03C55"/>
    <w:rsid w:val="00D040BE"/>
    <w:rsid w:val="00D04238"/>
    <w:rsid w:val="00D042FD"/>
    <w:rsid w:val="00D043D8"/>
    <w:rsid w:val="00D0442E"/>
    <w:rsid w:val="00D0465C"/>
    <w:rsid w:val="00D0498A"/>
    <w:rsid w:val="00D04CE0"/>
    <w:rsid w:val="00D05206"/>
    <w:rsid w:val="00D053F6"/>
    <w:rsid w:val="00D05898"/>
    <w:rsid w:val="00D05A61"/>
    <w:rsid w:val="00D05B48"/>
    <w:rsid w:val="00D05F45"/>
    <w:rsid w:val="00D06035"/>
    <w:rsid w:val="00D0674F"/>
    <w:rsid w:val="00D06C5D"/>
    <w:rsid w:val="00D0729C"/>
    <w:rsid w:val="00D072CE"/>
    <w:rsid w:val="00D075BE"/>
    <w:rsid w:val="00D07FA6"/>
    <w:rsid w:val="00D11166"/>
    <w:rsid w:val="00D11A3F"/>
    <w:rsid w:val="00D11DE2"/>
    <w:rsid w:val="00D11FE1"/>
    <w:rsid w:val="00D1237B"/>
    <w:rsid w:val="00D12DF7"/>
    <w:rsid w:val="00D12E62"/>
    <w:rsid w:val="00D12E67"/>
    <w:rsid w:val="00D13AD9"/>
    <w:rsid w:val="00D15533"/>
    <w:rsid w:val="00D159A4"/>
    <w:rsid w:val="00D15A72"/>
    <w:rsid w:val="00D16755"/>
    <w:rsid w:val="00D170C1"/>
    <w:rsid w:val="00D17264"/>
    <w:rsid w:val="00D200E5"/>
    <w:rsid w:val="00D20150"/>
    <w:rsid w:val="00D206FB"/>
    <w:rsid w:val="00D210BB"/>
    <w:rsid w:val="00D21780"/>
    <w:rsid w:val="00D2188E"/>
    <w:rsid w:val="00D21D0C"/>
    <w:rsid w:val="00D2243C"/>
    <w:rsid w:val="00D22D4A"/>
    <w:rsid w:val="00D23751"/>
    <w:rsid w:val="00D23F21"/>
    <w:rsid w:val="00D2405A"/>
    <w:rsid w:val="00D24326"/>
    <w:rsid w:val="00D24491"/>
    <w:rsid w:val="00D248A5"/>
    <w:rsid w:val="00D24963"/>
    <w:rsid w:val="00D25F4A"/>
    <w:rsid w:val="00D26A93"/>
    <w:rsid w:val="00D26D53"/>
    <w:rsid w:val="00D27595"/>
    <w:rsid w:val="00D27EF0"/>
    <w:rsid w:val="00D305F0"/>
    <w:rsid w:val="00D30736"/>
    <w:rsid w:val="00D30961"/>
    <w:rsid w:val="00D30A38"/>
    <w:rsid w:val="00D30DFD"/>
    <w:rsid w:val="00D310C2"/>
    <w:rsid w:val="00D312DD"/>
    <w:rsid w:val="00D31B6D"/>
    <w:rsid w:val="00D31FAC"/>
    <w:rsid w:val="00D3226A"/>
    <w:rsid w:val="00D32497"/>
    <w:rsid w:val="00D328A8"/>
    <w:rsid w:val="00D3380E"/>
    <w:rsid w:val="00D3389E"/>
    <w:rsid w:val="00D33D4B"/>
    <w:rsid w:val="00D34334"/>
    <w:rsid w:val="00D3495E"/>
    <w:rsid w:val="00D34FA3"/>
    <w:rsid w:val="00D35183"/>
    <w:rsid w:val="00D356C7"/>
    <w:rsid w:val="00D364BD"/>
    <w:rsid w:val="00D369EE"/>
    <w:rsid w:val="00D36D11"/>
    <w:rsid w:val="00D36DDC"/>
    <w:rsid w:val="00D36E21"/>
    <w:rsid w:val="00D374C1"/>
    <w:rsid w:val="00D37C69"/>
    <w:rsid w:val="00D37D1D"/>
    <w:rsid w:val="00D400C2"/>
    <w:rsid w:val="00D402CE"/>
    <w:rsid w:val="00D40A3B"/>
    <w:rsid w:val="00D4104F"/>
    <w:rsid w:val="00D41DEC"/>
    <w:rsid w:val="00D41E8D"/>
    <w:rsid w:val="00D42399"/>
    <w:rsid w:val="00D424A8"/>
    <w:rsid w:val="00D42774"/>
    <w:rsid w:val="00D43051"/>
    <w:rsid w:val="00D448C5"/>
    <w:rsid w:val="00D44F45"/>
    <w:rsid w:val="00D44F6C"/>
    <w:rsid w:val="00D454FE"/>
    <w:rsid w:val="00D45939"/>
    <w:rsid w:val="00D459E7"/>
    <w:rsid w:val="00D45F13"/>
    <w:rsid w:val="00D46397"/>
    <w:rsid w:val="00D46551"/>
    <w:rsid w:val="00D465F2"/>
    <w:rsid w:val="00D4714F"/>
    <w:rsid w:val="00D475A7"/>
    <w:rsid w:val="00D477B6"/>
    <w:rsid w:val="00D47F9A"/>
    <w:rsid w:val="00D50668"/>
    <w:rsid w:val="00D50E4F"/>
    <w:rsid w:val="00D50F24"/>
    <w:rsid w:val="00D514D0"/>
    <w:rsid w:val="00D5157D"/>
    <w:rsid w:val="00D518D5"/>
    <w:rsid w:val="00D51E5B"/>
    <w:rsid w:val="00D52329"/>
    <w:rsid w:val="00D5294B"/>
    <w:rsid w:val="00D5311B"/>
    <w:rsid w:val="00D53FF3"/>
    <w:rsid w:val="00D5402A"/>
    <w:rsid w:val="00D5435B"/>
    <w:rsid w:val="00D54BCB"/>
    <w:rsid w:val="00D54EF4"/>
    <w:rsid w:val="00D55061"/>
    <w:rsid w:val="00D555D4"/>
    <w:rsid w:val="00D5592C"/>
    <w:rsid w:val="00D56211"/>
    <w:rsid w:val="00D563C6"/>
    <w:rsid w:val="00D56565"/>
    <w:rsid w:val="00D56E02"/>
    <w:rsid w:val="00D56F0C"/>
    <w:rsid w:val="00D5715B"/>
    <w:rsid w:val="00D571CE"/>
    <w:rsid w:val="00D571F6"/>
    <w:rsid w:val="00D57C91"/>
    <w:rsid w:val="00D60006"/>
    <w:rsid w:val="00D6004F"/>
    <w:rsid w:val="00D60244"/>
    <w:rsid w:val="00D60D16"/>
    <w:rsid w:val="00D610C3"/>
    <w:rsid w:val="00D614DA"/>
    <w:rsid w:val="00D61636"/>
    <w:rsid w:val="00D61A51"/>
    <w:rsid w:val="00D61D82"/>
    <w:rsid w:val="00D6248A"/>
    <w:rsid w:val="00D62A59"/>
    <w:rsid w:val="00D63357"/>
    <w:rsid w:val="00D63460"/>
    <w:rsid w:val="00D64257"/>
    <w:rsid w:val="00D6477C"/>
    <w:rsid w:val="00D647CD"/>
    <w:rsid w:val="00D64CDA"/>
    <w:rsid w:val="00D65BD1"/>
    <w:rsid w:val="00D65ED8"/>
    <w:rsid w:val="00D66C18"/>
    <w:rsid w:val="00D67464"/>
    <w:rsid w:val="00D675CC"/>
    <w:rsid w:val="00D703EC"/>
    <w:rsid w:val="00D704B2"/>
    <w:rsid w:val="00D705A1"/>
    <w:rsid w:val="00D70809"/>
    <w:rsid w:val="00D70CC4"/>
    <w:rsid w:val="00D719AE"/>
    <w:rsid w:val="00D71A3E"/>
    <w:rsid w:val="00D72AEE"/>
    <w:rsid w:val="00D7319C"/>
    <w:rsid w:val="00D735E3"/>
    <w:rsid w:val="00D737F8"/>
    <w:rsid w:val="00D73FD8"/>
    <w:rsid w:val="00D74508"/>
    <w:rsid w:val="00D747D1"/>
    <w:rsid w:val="00D74BB6"/>
    <w:rsid w:val="00D74F6B"/>
    <w:rsid w:val="00D75DA1"/>
    <w:rsid w:val="00D75EAB"/>
    <w:rsid w:val="00D76DE7"/>
    <w:rsid w:val="00D771B8"/>
    <w:rsid w:val="00D778E0"/>
    <w:rsid w:val="00D80AB8"/>
    <w:rsid w:val="00D80DC2"/>
    <w:rsid w:val="00D80E6A"/>
    <w:rsid w:val="00D811CE"/>
    <w:rsid w:val="00D81707"/>
    <w:rsid w:val="00D8170B"/>
    <w:rsid w:val="00D81F4B"/>
    <w:rsid w:val="00D83811"/>
    <w:rsid w:val="00D83932"/>
    <w:rsid w:val="00D83D7A"/>
    <w:rsid w:val="00D84370"/>
    <w:rsid w:val="00D8444E"/>
    <w:rsid w:val="00D847F7"/>
    <w:rsid w:val="00D848EB"/>
    <w:rsid w:val="00D84A73"/>
    <w:rsid w:val="00D85E89"/>
    <w:rsid w:val="00D85EC5"/>
    <w:rsid w:val="00D860C4"/>
    <w:rsid w:val="00D86100"/>
    <w:rsid w:val="00D86348"/>
    <w:rsid w:val="00D86672"/>
    <w:rsid w:val="00D86832"/>
    <w:rsid w:val="00D87A08"/>
    <w:rsid w:val="00D87AB9"/>
    <w:rsid w:val="00D900B4"/>
    <w:rsid w:val="00D9021F"/>
    <w:rsid w:val="00D90358"/>
    <w:rsid w:val="00D905FA"/>
    <w:rsid w:val="00D90BCC"/>
    <w:rsid w:val="00D9137B"/>
    <w:rsid w:val="00D91EEF"/>
    <w:rsid w:val="00D92675"/>
    <w:rsid w:val="00D92B42"/>
    <w:rsid w:val="00D93176"/>
    <w:rsid w:val="00D93C62"/>
    <w:rsid w:val="00D93FBE"/>
    <w:rsid w:val="00D94206"/>
    <w:rsid w:val="00D9421B"/>
    <w:rsid w:val="00D95521"/>
    <w:rsid w:val="00D959A2"/>
    <w:rsid w:val="00D95A12"/>
    <w:rsid w:val="00D961F7"/>
    <w:rsid w:val="00D962F5"/>
    <w:rsid w:val="00D967EE"/>
    <w:rsid w:val="00D9687B"/>
    <w:rsid w:val="00D96E07"/>
    <w:rsid w:val="00D97745"/>
    <w:rsid w:val="00D97970"/>
    <w:rsid w:val="00DA08CB"/>
    <w:rsid w:val="00DA0B86"/>
    <w:rsid w:val="00DA12C3"/>
    <w:rsid w:val="00DA1332"/>
    <w:rsid w:val="00DA13E7"/>
    <w:rsid w:val="00DA19CA"/>
    <w:rsid w:val="00DA2406"/>
    <w:rsid w:val="00DA2D87"/>
    <w:rsid w:val="00DA3494"/>
    <w:rsid w:val="00DA3C63"/>
    <w:rsid w:val="00DA3D02"/>
    <w:rsid w:val="00DA45CA"/>
    <w:rsid w:val="00DA4864"/>
    <w:rsid w:val="00DA4867"/>
    <w:rsid w:val="00DA5180"/>
    <w:rsid w:val="00DA5AFD"/>
    <w:rsid w:val="00DA61AD"/>
    <w:rsid w:val="00DA6EBD"/>
    <w:rsid w:val="00DA6F84"/>
    <w:rsid w:val="00DB0381"/>
    <w:rsid w:val="00DB04FA"/>
    <w:rsid w:val="00DB0C9B"/>
    <w:rsid w:val="00DB0DB4"/>
    <w:rsid w:val="00DB15A3"/>
    <w:rsid w:val="00DB1F92"/>
    <w:rsid w:val="00DB29AE"/>
    <w:rsid w:val="00DB3327"/>
    <w:rsid w:val="00DB34A8"/>
    <w:rsid w:val="00DB3835"/>
    <w:rsid w:val="00DB3AB7"/>
    <w:rsid w:val="00DB3F35"/>
    <w:rsid w:val="00DB431E"/>
    <w:rsid w:val="00DB4928"/>
    <w:rsid w:val="00DB4EAF"/>
    <w:rsid w:val="00DB4FE2"/>
    <w:rsid w:val="00DB6784"/>
    <w:rsid w:val="00DB6C90"/>
    <w:rsid w:val="00DB7726"/>
    <w:rsid w:val="00DB795B"/>
    <w:rsid w:val="00DB7D40"/>
    <w:rsid w:val="00DC0056"/>
    <w:rsid w:val="00DC0148"/>
    <w:rsid w:val="00DC0242"/>
    <w:rsid w:val="00DC08FC"/>
    <w:rsid w:val="00DC09A7"/>
    <w:rsid w:val="00DC0C91"/>
    <w:rsid w:val="00DC0DC5"/>
    <w:rsid w:val="00DC1980"/>
    <w:rsid w:val="00DC1D07"/>
    <w:rsid w:val="00DC1D2E"/>
    <w:rsid w:val="00DC1D78"/>
    <w:rsid w:val="00DC246A"/>
    <w:rsid w:val="00DC2A12"/>
    <w:rsid w:val="00DC2BF4"/>
    <w:rsid w:val="00DC2DF3"/>
    <w:rsid w:val="00DC3749"/>
    <w:rsid w:val="00DC4BDB"/>
    <w:rsid w:val="00DC4DB4"/>
    <w:rsid w:val="00DC58FD"/>
    <w:rsid w:val="00DC66F8"/>
    <w:rsid w:val="00DC6AA9"/>
    <w:rsid w:val="00DC6BCB"/>
    <w:rsid w:val="00DD023B"/>
    <w:rsid w:val="00DD0463"/>
    <w:rsid w:val="00DD04E5"/>
    <w:rsid w:val="00DD096A"/>
    <w:rsid w:val="00DD0FEB"/>
    <w:rsid w:val="00DD108B"/>
    <w:rsid w:val="00DD10EF"/>
    <w:rsid w:val="00DD193A"/>
    <w:rsid w:val="00DD24AE"/>
    <w:rsid w:val="00DD24CC"/>
    <w:rsid w:val="00DD2752"/>
    <w:rsid w:val="00DD292C"/>
    <w:rsid w:val="00DD2A07"/>
    <w:rsid w:val="00DD2EFA"/>
    <w:rsid w:val="00DD3227"/>
    <w:rsid w:val="00DD3231"/>
    <w:rsid w:val="00DD343F"/>
    <w:rsid w:val="00DD34CE"/>
    <w:rsid w:val="00DD3844"/>
    <w:rsid w:val="00DD3937"/>
    <w:rsid w:val="00DD3E10"/>
    <w:rsid w:val="00DD4093"/>
    <w:rsid w:val="00DD4184"/>
    <w:rsid w:val="00DD41AA"/>
    <w:rsid w:val="00DD41D0"/>
    <w:rsid w:val="00DD4215"/>
    <w:rsid w:val="00DD47E7"/>
    <w:rsid w:val="00DD4AB3"/>
    <w:rsid w:val="00DD50A6"/>
    <w:rsid w:val="00DD555E"/>
    <w:rsid w:val="00DD5697"/>
    <w:rsid w:val="00DD5C4F"/>
    <w:rsid w:val="00DD5D62"/>
    <w:rsid w:val="00DD6BEF"/>
    <w:rsid w:val="00DD6E95"/>
    <w:rsid w:val="00DD6F9C"/>
    <w:rsid w:val="00DD7DAC"/>
    <w:rsid w:val="00DE0000"/>
    <w:rsid w:val="00DE02E2"/>
    <w:rsid w:val="00DE0A19"/>
    <w:rsid w:val="00DE18D5"/>
    <w:rsid w:val="00DE19EF"/>
    <w:rsid w:val="00DE1C55"/>
    <w:rsid w:val="00DE2C74"/>
    <w:rsid w:val="00DE33EC"/>
    <w:rsid w:val="00DE452F"/>
    <w:rsid w:val="00DE4577"/>
    <w:rsid w:val="00DE50B5"/>
    <w:rsid w:val="00DE520B"/>
    <w:rsid w:val="00DE52B5"/>
    <w:rsid w:val="00DE5782"/>
    <w:rsid w:val="00DE57B1"/>
    <w:rsid w:val="00DE57E2"/>
    <w:rsid w:val="00DE607E"/>
    <w:rsid w:val="00DE659E"/>
    <w:rsid w:val="00DE6E9A"/>
    <w:rsid w:val="00DE740E"/>
    <w:rsid w:val="00DE7462"/>
    <w:rsid w:val="00DE7ADE"/>
    <w:rsid w:val="00DF00DA"/>
    <w:rsid w:val="00DF0872"/>
    <w:rsid w:val="00DF08AF"/>
    <w:rsid w:val="00DF08EF"/>
    <w:rsid w:val="00DF0992"/>
    <w:rsid w:val="00DF0DD8"/>
    <w:rsid w:val="00DF24EB"/>
    <w:rsid w:val="00DF31F0"/>
    <w:rsid w:val="00DF500B"/>
    <w:rsid w:val="00DF68BF"/>
    <w:rsid w:val="00DF6BDA"/>
    <w:rsid w:val="00DF73C6"/>
    <w:rsid w:val="00DF73C8"/>
    <w:rsid w:val="00DF74C6"/>
    <w:rsid w:val="00DF7973"/>
    <w:rsid w:val="00DF7D29"/>
    <w:rsid w:val="00DF7E6B"/>
    <w:rsid w:val="00E00473"/>
    <w:rsid w:val="00E00EF2"/>
    <w:rsid w:val="00E0125D"/>
    <w:rsid w:val="00E0134C"/>
    <w:rsid w:val="00E01E8F"/>
    <w:rsid w:val="00E020B3"/>
    <w:rsid w:val="00E02324"/>
    <w:rsid w:val="00E028AD"/>
    <w:rsid w:val="00E02B2A"/>
    <w:rsid w:val="00E02FF3"/>
    <w:rsid w:val="00E030F8"/>
    <w:rsid w:val="00E032BB"/>
    <w:rsid w:val="00E0365F"/>
    <w:rsid w:val="00E03A32"/>
    <w:rsid w:val="00E03B8E"/>
    <w:rsid w:val="00E03F20"/>
    <w:rsid w:val="00E04DAA"/>
    <w:rsid w:val="00E04DF1"/>
    <w:rsid w:val="00E04FB9"/>
    <w:rsid w:val="00E0613C"/>
    <w:rsid w:val="00E06ACD"/>
    <w:rsid w:val="00E06EE9"/>
    <w:rsid w:val="00E07F48"/>
    <w:rsid w:val="00E1058D"/>
    <w:rsid w:val="00E10596"/>
    <w:rsid w:val="00E11518"/>
    <w:rsid w:val="00E11909"/>
    <w:rsid w:val="00E1208F"/>
    <w:rsid w:val="00E1229E"/>
    <w:rsid w:val="00E12A98"/>
    <w:rsid w:val="00E12B5F"/>
    <w:rsid w:val="00E136E2"/>
    <w:rsid w:val="00E13918"/>
    <w:rsid w:val="00E139ED"/>
    <w:rsid w:val="00E13C70"/>
    <w:rsid w:val="00E1436B"/>
    <w:rsid w:val="00E1476E"/>
    <w:rsid w:val="00E1496A"/>
    <w:rsid w:val="00E15096"/>
    <w:rsid w:val="00E15237"/>
    <w:rsid w:val="00E15644"/>
    <w:rsid w:val="00E15C74"/>
    <w:rsid w:val="00E16879"/>
    <w:rsid w:val="00E16AE7"/>
    <w:rsid w:val="00E178E1"/>
    <w:rsid w:val="00E2010E"/>
    <w:rsid w:val="00E205B1"/>
    <w:rsid w:val="00E214B7"/>
    <w:rsid w:val="00E21517"/>
    <w:rsid w:val="00E2166C"/>
    <w:rsid w:val="00E21E8C"/>
    <w:rsid w:val="00E22083"/>
    <w:rsid w:val="00E229A4"/>
    <w:rsid w:val="00E22AD5"/>
    <w:rsid w:val="00E22F09"/>
    <w:rsid w:val="00E22FFD"/>
    <w:rsid w:val="00E23266"/>
    <w:rsid w:val="00E2392D"/>
    <w:rsid w:val="00E23CDE"/>
    <w:rsid w:val="00E23D93"/>
    <w:rsid w:val="00E25DC4"/>
    <w:rsid w:val="00E25FA5"/>
    <w:rsid w:val="00E268E2"/>
    <w:rsid w:val="00E26C08"/>
    <w:rsid w:val="00E2724B"/>
    <w:rsid w:val="00E27335"/>
    <w:rsid w:val="00E27A4E"/>
    <w:rsid w:val="00E300D7"/>
    <w:rsid w:val="00E303D7"/>
    <w:rsid w:val="00E30839"/>
    <w:rsid w:val="00E30E4E"/>
    <w:rsid w:val="00E31474"/>
    <w:rsid w:val="00E314C7"/>
    <w:rsid w:val="00E319CC"/>
    <w:rsid w:val="00E32312"/>
    <w:rsid w:val="00E32458"/>
    <w:rsid w:val="00E32475"/>
    <w:rsid w:val="00E328F4"/>
    <w:rsid w:val="00E32B1E"/>
    <w:rsid w:val="00E331CA"/>
    <w:rsid w:val="00E33585"/>
    <w:rsid w:val="00E335A9"/>
    <w:rsid w:val="00E3368F"/>
    <w:rsid w:val="00E33693"/>
    <w:rsid w:val="00E33AF3"/>
    <w:rsid w:val="00E33D49"/>
    <w:rsid w:val="00E34543"/>
    <w:rsid w:val="00E346E9"/>
    <w:rsid w:val="00E34747"/>
    <w:rsid w:val="00E35F59"/>
    <w:rsid w:val="00E36701"/>
    <w:rsid w:val="00E36CE3"/>
    <w:rsid w:val="00E37777"/>
    <w:rsid w:val="00E37905"/>
    <w:rsid w:val="00E37CAB"/>
    <w:rsid w:val="00E37F7A"/>
    <w:rsid w:val="00E40424"/>
    <w:rsid w:val="00E40500"/>
    <w:rsid w:val="00E4127B"/>
    <w:rsid w:val="00E4128C"/>
    <w:rsid w:val="00E4143B"/>
    <w:rsid w:val="00E41469"/>
    <w:rsid w:val="00E41994"/>
    <w:rsid w:val="00E41BCD"/>
    <w:rsid w:val="00E42346"/>
    <w:rsid w:val="00E42AC8"/>
    <w:rsid w:val="00E43E65"/>
    <w:rsid w:val="00E44F39"/>
    <w:rsid w:val="00E457C1"/>
    <w:rsid w:val="00E45ADD"/>
    <w:rsid w:val="00E45F6C"/>
    <w:rsid w:val="00E46028"/>
    <w:rsid w:val="00E462B8"/>
    <w:rsid w:val="00E4675D"/>
    <w:rsid w:val="00E467D7"/>
    <w:rsid w:val="00E46C90"/>
    <w:rsid w:val="00E46D6F"/>
    <w:rsid w:val="00E46E4B"/>
    <w:rsid w:val="00E47F16"/>
    <w:rsid w:val="00E50037"/>
    <w:rsid w:val="00E50752"/>
    <w:rsid w:val="00E51093"/>
    <w:rsid w:val="00E51244"/>
    <w:rsid w:val="00E51947"/>
    <w:rsid w:val="00E51AE1"/>
    <w:rsid w:val="00E52146"/>
    <w:rsid w:val="00E5231B"/>
    <w:rsid w:val="00E52403"/>
    <w:rsid w:val="00E5271C"/>
    <w:rsid w:val="00E5273B"/>
    <w:rsid w:val="00E5301D"/>
    <w:rsid w:val="00E5341F"/>
    <w:rsid w:val="00E53F02"/>
    <w:rsid w:val="00E55494"/>
    <w:rsid w:val="00E558D5"/>
    <w:rsid w:val="00E55ECF"/>
    <w:rsid w:val="00E5749B"/>
    <w:rsid w:val="00E602D3"/>
    <w:rsid w:val="00E6084F"/>
    <w:rsid w:val="00E60BF8"/>
    <w:rsid w:val="00E610A3"/>
    <w:rsid w:val="00E61B85"/>
    <w:rsid w:val="00E621E4"/>
    <w:rsid w:val="00E6227B"/>
    <w:rsid w:val="00E622D2"/>
    <w:rsid w:val="00E6230D"/>
    <w:rsid w:val="00E62490"/>
    <w:rsid w:val="00E62B1C"/>
    <w:rsid w:val="00E62DC5"/>
    <w:rsid w:val="00E62EEF"/>
    <w:rsid w:val="00E63A50"/>
    <w:rsid w:val="00E63BDF"/>
    <w:rsid w:val="00E64F49"/>
    <w:rsid w:val="00E64FD6"/>
    <w:rsid w:val="00E65A9F"/>
    <w:rsid w:val="00E65B32"/>
    <w:rsid w:val="00E65BC8"/>
    <w:rsid w:val="00E665AA"/>
    <w:rsid w:val="00E675A1"/>
    <w:rsid w:val="00E6791F"/>
    <w:rsid w:val="00E67B68"/>
    <w:rsid w:val="00E70450"/>
    <w:rsid w:val="00E70961"/>
    <w:rsid w:val="00E71000"/>
    <w:rsid w:val="00E71173"/>
    <w:rsid w:val="00E71179"/>
    <w:rsid w:val="00E712A1"/>
    <w:rsid w:val="00E7165B"/>
    <w:rsid w:val="00E716FB"/>
    <w:rsid w:val="00E7280D"/>
    <w:rsid w:val="00E729C7"/>
    <w:rsid w:val="00E72EB4"/>
    <w:rsid w:val="00E72EB5"/>
    <w:rsid w:val="00E7313E"/>
    <w:rsid w:val="00E732D2"/>
    <w:rsid w:val="00E7338E"/>
    <w:rsid w:val="00E7381D"/>
    <w:rsid w:val="00E73D0E"/>
    <w:rsid w:val="00E73DB7"/>
    <w:rsid w:val="00E74704"/>
    <w:rsid w:val="00E7480C"/>
    <w:rsid w:val="00E74A78"/>
    <w:rsid w:val="00E75061"/>
    <w:rsid w:val="00E7550D"/>
    <w:rsid w:val="00E76349"/>
    <w:rsid w:val="00E766F9"/>
    <w:rsid w:val="00E776E2"/>
    <w:rsid w:val="00E8077E"/>
    <w:rsid w:val="00E80DFE"/>
    <w:rsid w:val="00E8135C"/>
    <w:rsid w:val="00E813AE"/>
    <w:rsid w:val="00E81D80"/>
    <w:rsid w:val="00E82736"/>
    <w:rsid w:val="00E82F27"/>
    <w:rsid w:val="00E82FC7"/>
    <w:rsid w:val="00E8307B"/>
    <w:rsid w:val="00E830F3"/>
    <w:rsid w:val="00E8438B"/>
    <w:rsid w:val="00E84D48"/>
    <w:rsid w:val="00E852EA"/>
    <w:rsid w:val="00E853F8"/>
    <w:rsid w:val="00E85DCC"/>
    <w:rsid w:val="00E8610B"/>
    <w:rsid w:val="00E87698"/>
    <w:rsid w:val="00E90CCA"/>
    <w:rsid w:val="00E91CD5"/>
    <w:rsid w:val="00E91D1C"/>
    <w:rsid w:val="00E9206B"/>
    <w:rsid w:val="00E9222A"/>
    <w:rsid w:val="00E936D1"/>
    <w:rsid w:val="00E93CC0"/>
    <w:rsid w:val="00E94C21"/>
    <w:rsid w:val="00E94E22"/>
    <w:rsid w:val="00E94EDD"/>
    <w:rsid w:val="00E95978"/>
    <w:rsid w:val="00E95A08"/>
    <w:rsid w:val="00E95C15"/>
    <w:rsid w:val="00E965D7"/>
    <w:rsid w:val="00E97D45"/>
    <w:rsid w:val="00E97F8D"/>
    <w:rsid w:val="00EA0C33"/>
    <w:rsid w:val="00EA0F86"/>
    <w:rsid w:val="00EA11AD"/>
    <w:rsid w:val="00EA134F"/>
    <w:rsid w:val="00EA147B"/>
    <w:rsid w:val="00EA15FF"/>
    <w:rsid w:val="00EA1662"/>
    <w:rsid w:val="00EA210E"/>
    <w:rsid w:val="00EA2796"/>
    <w:rsid w:val="00EA3134"/>
    <w:rsid w:val="00EA34BA"/>
    <w:rsid w:val="00EA3AFF"/>
    <w:rsid w:val="00EA3BBC"/>
    <w:rsid w:val="00EA410A"/>
    <w:rsid w:val="00EA4A3A"/>
    <w:rsid w:val="00EA4F8B"/>
    <w:rsid w:val="00EA50CD"/>
    <w:rsid w:val="00EA5719"/>
    <w:rsid w:val="00EA5B85"/>
    <w:rsid w:val="00EA62E7"/>
    <w:rsid w:val="00EA6C85"/>
    <w:rsid w:val="00EB03D3"/>
    <w:rsid w:val="00EB04AD"/>
    <w:rsid w:val="00EB1135"/>
    <w:rsid w:val="00EB1A40"/>
    <w:rsid w:val="00EB1CC1"/>
    <w:rsid w:val="00EB2C9B"/>
    <w:rsid w:val="00EB3342"/>
    <w:rsid w:val="00EB3485"/>
    <w:rsid w:val="00EB368E"/>
    <w:rsid w:val="00EB40CC"/>
    <w:rsid w:val="00EB4F5B"/>
    <w:rsid w:val="00EB5E94"/>
    <w:rsid w:val="00EB5EDF"/>
    <w:rsid w:val="00EB61DD"/>
    <w:rsid w:val="00EB666B"/>
    <w:rsid w:val="00EB682A"/>
    <w:rsid w:val="00EB6AC1"/>
    <w:rsid w:val="00EB6C86"/>
    <w:rsid w:val="00EB750E"/>
    <w:rsid w:val="00EB776B"/>
    <w:rsid w:val="00EB7F0F"/>
    <w:rsid w:val="00EC01C0"/>
    <w:rsid w:val="00EC0E42"/>
    <w:rsid w:val="00EC1166"/>
    <w:rsid w:val="00EC1C41"/>
    <w:rsid w:val="00EC20AC"/>
    <w:rsid w:val="00EC21AD"/>
    <w:rsid w:val="00EC234A"/>
    <w:rsid w:val="00EC23E0"/>
    <w:rsid w:val="00EC2D8D"/>
    <w:rsid w:val="00EC2E41"/>
    <w:rsid w:val="00EC2F4B"/>
    <w:rsid w:val="00EC3232"/>
    <w:rsid w:val="00EC331F"/>
    <w:rsid w:val="00EC3A6C"/>
    <w:rsid w:val="00EC437C"/>
    <w:rsid w:val="00EC44A6"/>
    <w:rsid w:val="00EC47F7"/>
    <w:rsid w:val="00EC4D4C"/>
    <w:rsid w:val="00EC5154"/>
    <w:rsid w:val="00EC5543"/>
    <w:rsid w:val="00EC5EBD"/>
    <w:rsid w:val="00EC635F"/>
    <w:rsid w:val="00EC6CB3"/>
    <w:rsid w:val="00EC79BF"/>
    <w:rsid w:val="00ED05E0"/>
    <w:rsid w:val="00ED1327"/>
    <w:rsid w:val="00ED1394"/>
    <w:rsid w:val="00ED1679"/>
    <w:rsid w:val="00ED299D"/>
    <w:rsid w:val="00ED342B"/>
    <w:rsid w:val="00ED352F"/>
    <w:rsid w:val="00ED3D13"/>
    <w:rsid w:val="00ED400D"/>
    <w:rsid w:val="00ED42F0"/>
    <w:rsid w:val="00ED4C18"/>
    <w:rsid w:val="00ED4DAA"/>
    <w:rsid w:val="00ED54D1"/>
    <w:rsid w:val="00ED61CC"/>
    <w:rsid w:val="00ED6492"/>
    <w:rsid w:val="00ED651C"/>
    <w:rsid w:val="00ED67C2"/>
    <w:rsid w:val="00ED683A"/>
    <w:rsid w:val="00ED6BB0"/>
    <w:rsid w:val="00ED6F1B"/>
    <w:rsid w:val="00ED72C5"/>
    <w:rsid w:val="00ED7B9E"/>
    <w:rsid w:val="00EE044B"/>
    <w:rsid w:val="00EE07A7"/>
    <w:rsid w:val="00EE1022"/>
    <w:rsid w:val="00EE1177"/>
    <w:rsid w:val="00EE16E8"/>
    <w:rsid w:val="00EE222C"/>
    <w:rsid w:val="00EE2596"/>
    <w:rsid w:val="00EE28AC"/>
    <w:rsid w:val="00EE2A34"/>
    <w:rsid w:val="00EE3CF8"/>
    <w:rsid w:val="00EE3F0A"/>
    <w:rsid w:val="00EE46A4"/>
    <w:rsid w:val="00EE46F6"/>
    <w:rsid w:val="00EE4D69"/>
    <w:rsid w:val="00EE5220"/>
    <w:rsid w:val="00EE5313"/>
    <w:rsid w:val="00EE5471"/>
    <w:rsid w:val="00EE5735"/>
    <w:rsid w:val="00EE5A2E"/>
    <w:rsid w:val="00EE5B07"/>
    <w:rsid w:val="00EE5C6A"/>
    <w:rsid w:val="00EE6BEE"/>
    <w:rsid w:val="00EE739A"/>
    <w:rsid w:val="00EF0334"/>
    <w:rsid w:val="00EF0815"/>
    <w:rsid w:val="00EF1B32"/>
    <w:rsid w:val="00EF2BE9"/>
    <w:rsid w:val="00EF3DE9"/>
    <w:rsid w:val="00EF48D4"/>
    <w:rsid w:val="00EF4B9B"/>
    <w:rsid w:val="00EF4F82"/>
    <w:rsid w:val="00EF5140"/>
    <w:rsid w:val="00EF5250"/>
    <w:rsid w:val="00EF5699"/>
    <w:rsid w:val="00EF58A7"/>
    <w:rsid w:val="00EF5F10"/>
    <w:rsid w:val="00EF6969"/>
    <w:rsid w:val="00EF6C80"/>
    <w:rsid w:val="00EF7619"/>
    <w:rsid w:val="00EF7D92"/>
    <w:rsid w:val="00F004E3"/>
    <w:rsid w:val="00F00879"/>
    <w:rsid w:val="00F012B1"/>
    <w:rsid w:val="00F01C5F"/>
    <w:rsid w:val="00F0217D"/>
    <w:rsid w:val="00F0282F"/>
    <w:rsid w:val="00F0287C"/>
    <w:rsid w:val="00F0298E"/>
    <w:rsid w:val="00F02F9C"/>
    <w:rsid w:val="00F03394"/>
    <w:rsid w:val="00F035F2"/>
    <w:rsid w:val="00F03739"/>
    <w:rsid w:val="00F03B16"/>
    <w:rsid w:val="00F03BAC"/>
    <w:rsid w:val="00F04145"/>
    <w:rsid w:val="00F045E7"/>
    <w:rsid w:val="00F0588B"/>
    <w:rsid w:val="00F06511"/>
    <w:rsid w:val="00F068CF"/>
    <w:rsid w:val="00F06BB0"/>
    <w:rsid w:val="00F06BBC"/>
    <w:rsid w:val="00F074F6"/>
    <w:rsid w:val="00F10898"/>
    <w:rsid w:val="00F11412"/>
    <w:rsid w:val="00F1154D"/>
    <w:rsid w:val="00F11895"/>
    <w:rsid w:val="00F12FCE"/>
    <w:rsid w:val="00F13C51"/>
    <w:rsid w:val="00F1405A"/>
    <w:rsid w:val="00F14082"/>
    <w:rsid w:val="00F15645"/>
    <w:rsid w:val="00F1601E"/>
    <w:rsid w:val="00F170E9"/>
    <w:rsid w:val="00F17729"/>
    <w:rsid w:val="00F179E1"/>
    <w:rsid w:val="00F20111"/>
    <w:rsid w:val="00F20192"/>
    <w:rsid w:val="00F205D4"/>
    <w:rsid w:val="00F209CA"/>
    <w:rsid w:val="00F213B8"/>
    <w:rsid w:val="00F2189A"/>
    <w:rsid w:val="00F2191A"/>
    <w:rsid w:val="00F21BE4"/>
    <w:rsid w:val="00F224FC"/>
    <w:rsid w:val="00F23A45"/>
    <w:rsid w:val="00F24112"/>
    <w:rsid w:val="00F24CAE"/>
    <w:rsid w:val="00F25975"/>
    <w:rsid w:val="00F25B22"/>
    <w:rsid w:val="00F25BC9"/>
    <w:rsid w:val="00F269E4"/>
    <w:rsid w:val="00F26A50"/>
    <w:rsid w:val="00F26EBC"/>
    <w:rsid w:val="00F270AD"/>
    <w:rsid w:val="00F27A72"/>
    <w:rsid w:val="00F305C5"/>
    <w:rsid w:val="00F30BBA"/>
    <w:rsid w:val="00F30FCA"/>
    <w:rsid w:val="00F31378"/>
    <w:rsid w:val="00F3205C"/>
    <w:rsid w:val="00F325FA"/>
    <w:rsid w:val="00F3278B"/>
    <w:rsid w:val="00F32B9B"/>
    <w:rsid w:val="00F32DE2"/>
    <w:rsid w:val="00F33498"/>
    <w:rsid w:val="00F345C2"/>
    <w:rsid w:val="00F34A67"/>
    <w:rsid w:val="00F35A3A"/>
    <w:rsid w:val="00F35CD3"/>
    <w:rsid w:val="00F4042B"/>
    <w:rsid w:val="00F4076A"/>
    <w:rsid w:val="00F40CD3"/>
    <w:rsid w:val="00F417DA"/>
    <w:rsid w:val="00F417DD"/>
    <w:rsid w:val="00F41812"/>
    <w:rsid w:val="00F419B3"/>
    <w:rsid w:val="00F41D30"/>
    <w:rsid w:val="00F4253F"/>
    <w:rsid w:val="00F4371A"/>
    <w:rsid w:val="00F43A6A"/>
    <w:rsid w:val="00F43E59"/>
    <w:rsid w:val="00F43EA3"/>
    <w:rsid w:val="00F43EE6"/>
    <w:rsid w:val="00F4488A"/>
    <w:rsid w:val="00F44F8A"/>
    <w:rsid w:val="00F45DF7"/>
    <w:rsid w:val="00F45E56"/>
    <w:rsid w:val="00F474F7"/>
    <w:rsid w:val="00F479CE"/>
    <w:rsid w:val="00F504BF"/>
    <w:rsid w:val="00F50E25"/>
    <w:rsid w:val="00F51274"/>
    <w:rsid w:val="00F52172"/>
    <w:rsid w:val="00F52374"/>
    <w:rsid w:val="00F52796"/>
    <w:rsid w:val="00F52879"/>
    <w:rsid w:val="00F52C93"/>
    <w:rsid w:val="00F5306B"/>
    <w:rsid w:val="00F5388F"/>
    <w:rsid w:val="00F53B17"/>
    <w:rsid w:val="00F53FA3"/>
    <w:rsid w:val="00F5400B"/>
    <w:rsid w:val="00F540DF"/>
    <w:rsid w:val="00F543FD"/>
    <w:rsid w:val="00F54773"/>
    <w:rsid w:val="00F549C3"/>
    <w:rsid w:val="00F54AB6"/>
    <w:rsid w:val="00F54F98"/>
    <w:rsid w:val="00F55135"/>
    <w:rsid w:val="00F55504"/>
    <w:rsid w:val="00F55E0D"/>
    <w:rsid w:val="00F562FC"/>
    <w:rsid w:val="00F5638C"/>
    <w:rsid w:val="00F565E1"/>
    <w:rsid w:val="00F56724"/>
    <w:rsid w:val="00F57316"/>
    <w:rsid w:val="00F573BF"/>
    <w:rsid w:val="00F57F1A"/>
    <w:rsid w:val="00F60C26"/>
    <w:rsid w:val="00F60F02"/>
    <w:rsid w:val="00F61812"/>
    <w:rsid w:val="00F6196F"/>
    <w:rsid w:val="00F61B2D"/>
    <w:rsid w:val="00F62989"/>
    <w:rsid w:val="00F629FF"/>
    <w:rsid w:val="00F63238"/>
    <w:rsid w:val="00F636D0"/>
    <w:rsid w:val="00F638DD"/>
    <w:rsid w:val="00F6454B"/>
    <w:rsid w:val="00F64651"/>
    <w:rsid w:val="00F64A1E"/>
    <w:rsid w:val="00F64E38"/>
    <w:rsid w:val="00F654F3"/>
    <w:rsid w:val="00F65B77"/>
    <w:rsid w:val="00F65DE9"/>
    <w:rsid w:val="00F67584"/>
    <w:rsid w:val="00F679A2"/>
    <w:rsid w:val="00F67D01"/>
    <w:rsid w:val="00F67F3C"/>
    <w:rsid w:val="00F71A09"/>
    <w:rsid w:val="00F71B54"/>
    <w:rsid w:val="00F71F10"/>
    <w:rsid w:val="00F71FB0"/>
    <w:rsid w:val="00F72300"/>
    <w:rsid w:val="00F7282A"/>
    <w:rsid w:val="00F7307E"/>
    <w:rsid w:val="00F73808"/>
    <w:rsid w:val="00F73855"/>
    <w:rsid w:val="00F739A5"/>
    <w:rsid w:val="00F73A8F"/>
    <w:rsid w:val="00F73D2B"/>
    <w:rsid w:val="00F741A7"/>
    <w:rsid w:val="00F742B0"/>
    <w:rsid w:val="00F75A1B"/>
    <w:rsid w:val="00F76655"/>
    <w:rsid w:val="00F767F2"/>
    <w:rsid w:val="00F76B93"/>
    <w:rsid w:val="00F77534"/>
    <w:rsid w:val="00F80170"/>
    <w:rsid w:val="00F80267"/>
    <w:rsid w:val="00F806D2"/>
    <w:rsid w:val="00F808DA"/>
    <w:rsid w:val="00F80A1B"/>
    <w:rsid w:val="00F80ACC"/>
    <w:rsid w:val="00F80DC6"/>
    <w:rsid w:val="00F80F95"/>
    <w:rsid w:val="00F825FF"/>
    <w:rsid w:val="00F82603"/>
    <w:rsid w:val="00F832AB"/>
    <w:rsid w:val="00F8381C"/>
    <w:rsid w:val="00F8383F"/>
    <w:rsid w:val="00F83C21"/>
    <w:rsid w:val="00F8479D"/>
    <w:rsid w:val="00F84FD2"/>
    <w:rsid w:val="00F85B30"/>
    <w:rsid w:val="00F85F06"/>
    <w:rsid w:val="00F86022"/>
    <w:rsid w:val="00F865A3"/>
    <w:rsid w:val="00F86827"/>
    <w:rsid w:val="00F86D03"/>
    <w:rsid w:val="00F86F99"/>
    <w:rsid w:val="00F872DE"/>
    <w:rsid w:val="00F8791F"/>
    <w:rsid w:val="00F9007B"/>
    <w:rsid w:val="00F908DE"/>
    <w:rsid w:val="00F909C1"/>
    <w:rsid w:val="00F90C8A"/>
    <w:rsid w:val="00F91497"/>
    <w:rsid w:val="00F920B0"/>
    <w:rsid w:val="00F9253E"/>
    <w:rsid w:val="00F92637"/>
    <w:rsid w:val="00F92A17"/>
    <w:rsid w:val="00F92C43"/>
    <w:rsid w:val="00F92DB5"/>
    <w:rsid w:val="00F92FAB"/>
    <w:rsid w:val="00F93011"/>
    <w:rsid w:val="00F9324F"/>
    <w:rsid w:val="00F93270"/>
    <w:rsid w:val="00F93C21"/>
    <w:rsid w:val="00F93CDD"/>
    <w:rsid w:val="00F93E9B"/>
    <w:rsid w:val="00F94575"/>
    <w:rsid w:val="00F9505F"/>
    <w:rsid w:val="00F959EA"/>
    <w:rsid w:val="00F95B5E"/>
    <w:rsid w:val="00F95FED"/>
    <w:rsid w:val="00F976A1"/>
    <w:rsid w:val="00F977F9"/>
    <w:rsid w:val="00FA00C7"/>
    <w:rsid w:val="00FA09D1"/>
    <w:rsid w:val="00FA0B89"/>
    <w:rsid w:val="00FA189C"/>
    <w:rsid w:val="00FA1D85"/>
    <w:rsid w:val="00FA24D7"/>
    <w:rsid w:val="00FA2A9C"/>
    <w:rsid w:val="00FA32D1"/>
    <w:rsid w:val="00FA34C6"/>
    <w:rsid w:val="00FA38F0"/>
    <w:rsid w:val="00FA3E89"/>
    <w:rsid w:val="00FA4856"/>
    <w:rsid w:val="00FA4C53"/>
    <w:rsid w:val="00FA4CB1"/>
    <w:rsid w:val="00FA5639"/>
    <w:rsid w:val="00FA5A91"/>
    <w:rsid w:val="00FA5D50"/>
    <w:rsid w:val="00FA685B"/>
    <w:rsid w:val="00FA6869"/>
    <w:rsid w:val="00FA6F8E"/>
    <w:rsid w:val="00FA7415"/>
    <w:rsid w:val="00FA74EB"/>
    <w:rsid w:val="00FA7813"/>
    <w:rsid w:val="00FA7AF6"/>
    <w:rsid w:val="00FB018E"/>
    <w:rsid w:val="00FB0BFD"/>
    <w:rsid w:val="00FB1711"/>
    <w:rsid w:val="00FB1A44"/>
    <w:rsid w:val="00FB235A"/>
    <w:rsid w:val="00FB2744"/>
    <w:rsid w:val="00FB2F85"/>
    <w:rsid w:val="00FB303A"/>
    <w:rsid w:val="00FB33BA"/>
    <w:rsid w:val="00FB3897"/>
    <w:rsid w:val="00FB397E"/>
    <w:rsid w:val="00FB3D92"/>
    <w:rsid w:val="00FB4276"/>
    <w:rsid w:val="00FB4D99"/>
    <w:rsid w:val="00FB503C"/>
    <w:rsid w:val="00FB5165"/>
    <w:rsid w:val="00FB5567"/>
    <w:rsid w:val="00FB5657"/>
    <w:rsid w:val="00FB580D"/>
    <w:rsid w:val="00FB589C"/>
    <w:rsid w:val="00FB6043"/>
    <w:rsid w:val="00FB63F7"/>
    <w:rsid w:val="00FB6959"/>
    <w:rsid w:val="00FB6967"/>
    <w:rsid w:val="00FB780A"/>
    <w:rsid w:val="00FB7A5F"/>
    <w:rsid w:val="00FB7B7C"/>
    <w:rsid w:val="00FB7F03"/>
    <w:rsid w:val="00FC0A75"/>
    <w:rsid w:val="00FC0B5F"/>
    <w:rsid w:val="00FC0E82"/>
    <w:rsid w:val="00FC1274"/>
    <w:rsid w:val="00FC142E"/>
    <w:rsid w:val="00FC14AD"/>
    <w:rsid w:val="00FC1CCE"/>
    <w:rsid w:val="00FC1D8F"/>
    <w:rsid w:val="00FC3049"/>
    <w:rsid w:val="00FC4322"/>
    <w:rsid w:val="00FC4BB2"/>
    <w:rsid w:val="00FC4CCB"/>
    <w:rsid w:val="00FC555A"/>
    <w:rsid w:val="00FC5BE6"/>
    <w:rsid w:val="00FC5C7D"/>
    <w:rsid w:val="00FC5DC3"/>
    <w:rsid w:val="00FC5FFA"/>
    <w:rsid w:val="00FC602A"/>
    <w:rsid w:val="00FC6628"/>
    <w:rsid w:val="00FC663D"/>
    <w:rsid w:val="00FC69E1"/>
    <w:rsid w:val="00FC6BE9"/>
    <w:rsid w:val="00FC6C61"/>
    <w:rsid w:val="00FC70DB"/>
    <w:rsid w:val="00FC7154"/>
    <w:rsid w:val="00FC7B2F"/>
    <w:rsid w:val="00FC7F70"/>
    <w:rsid w:val="00FD0BB1"/>
    <w:rsid w:val="00FD181D"/>
    <w:rsid w:val="00FD18D5"/>
    <w:rsid w:val="00FD258F"/>
    <w:rsid w:val="00FD260B"/>
    <w:rsid w:val="00FD2913"/>
    <w:rsid w:val="00FD29D1"/>
    <w:rsid w:val="00FD2CDE"/>
    <w:rsid w:val="00FD2EA4"/>
    <w:rsid w:val="00FD34FC"/>
    <w:rsid w:val="00FD38F2"/>
    <w:rsid w:val="00FD405E"/>
    <w:rsid w:val="00FD4134"/>
    <w:rsid w:val="00FD4216"/>
    <w:rsid w:val="00FD5860"/>
    <w:rsid w:val="00FD6125"/>
    <w:rsid w:val="00FD6181"/>
    <w:rsid w:val="00FD623A"/>
    <w:rsid w:val="00FD64DB"/>
    <w:rsid w:val="00FD67E9"/>
    <w:rsid w:val="00FD71F8"/>
    <w:rsid w:val="00FD73A1"/>
    <w:rsid w:val="00FD786C"/>
    <w:rsid w:val="00FD797D"/>
    <w:rsid w:val="00FD7C9F"/>
    <w:rsid w:val="00FE09E8"/>
    <w:rsid w:val="00FE0AE8"/>
    <w:rsid w:val="00FE0EB9"/>
    <w:rsid w:val="00FE10DE"/>
    <w:rsid w:val="00FE142F"/>
    <w:rsid w:val="00FE1463"/>
    <w:rsid w:val="00FE233D"/>
    <w:rsid w:val="00FE23FF"/>
    <w:rsid w:val="00FE2855"/>
    <w:rsid w:val="00FE29A3"/>
    <w:rsid w:val="00FE2D54"/>
    <w:rsid w:val="00FE2E15"/>
    <w:rsid w:val="00FE3081"/>
    <w:rsid w:val="00FE30E3"/>
    <w:rsid w:val="00FE31FD"/>
    <w:rsid w:val="00FE38D3"/>
    <w:rsid w:val="00FE3EAA"/>
    <w:rsid w:val="00FE529C"/>
    <w:rsid w:val="00FE560A"/>
    <w:rsid w:val="00FE5C25"/>
    <w:rsid w:val="00FE6228"/>
    <w:rsid w:val="00FE664C"/>
    <w:rsid w:val="00FE6A9A"/>
    <w:rsid w:val="00FE6B5A"/>
    <w:rsid w:val="00FE6BA3"/>
    <w:rsid w:val="00FE6EAB"/>
    <w:rsid w:val="00FE7660"/>
    <w:rsid w:val="00FE7EC6"/>
    <w:rsid w:val="00FE7FED"/>
    <w:rsid w:val="00FF0017"/>
    <w:rsid w:val="00FF01A7"/>
    <w:rsid w:val="00FF0424"/>
    <w:rsid w:val="00FF1409"/>
    <w:rsid w:val="00FF155F"/>
    <w:rsid w:val="00FF1D7C"/>
    <w:rsid w:val="00FF2229"/>
    <w:rsid w:val="00FF255D"/>
    <w:rsid w:val="00FF2568"/>
    <w:rsid w:val="00FF27BF"/>
    <w:rsid w:val="00FF293D"/>
    <w:rsid w:val="00FF2AD9"/>
    <w:rsid w:val="00FF305D"/>
    <w:rsid w:val="00FF33BB"/>
    <w:rsid w:val="00FF34FA"/>
    <w:rsid w:val="00FF3B5B"/>
    <w:rsid w:val="00FF4739"/>
    <w:rsid w:val="00FF4AE4"/>
    <w:rsid w:val="00FF4D13"/>
    <w:rsid w:val="00FF4D71"/>
    <w:rsid w:val="00FF5118"/>
    <w:rsid w:val="00FF529E"/>
    <w:rsid w:val="00FF580D"/>
    <w:rsid w:val="00FF6845"/>
    <w:rsid w:val="00FF692F"/>
    <w:rsid w:val="00FF69FD"/>
    <w:rsid w:val="00FF6ABB"/>
    <w:rsid w:val="00FF6FD1"/>
    <w:rsid w:val="00FF7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height-percent:200;mso-width-relative:margin;mso-height-relative:margin" fillcolor="white" stroke="f">
      <v:fill color="white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196A7672"/>
  <w15:docId w15:val="{BB49177C-2B31-4C10-A4E0-20FB8F631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6A6D"/>
    <w:pPr>
      <w:autoSpaceDE w:val="0"/>
      <w:autoSpaceDN w:val="0"/>
      <w:adjustRightInd w:val="0"/>
      <w:spacing w:before="120" w:after="120"/>
      <w:ind w:firstLine="720"/>
    </w:pPr>
    <w:rPr>
      <w:bCs/>
      <w:color w:val="000000" w:themeColor="text1"/>
      <w:sz w:val="24"/>
    </w:rPr>
  </w:style>
  <w:style w:type="paragraph" w:styleId="Heading1">
    <w:name w:val="heading 1"/>
    <w:basedOn w:val="ListParagraph"/>
    <w:next w:val="Normal"/>
    <w:link w:val="Heading1Char"/>
    <w:qFormat/>
    <w:rsid w:val="000161B0"/>
    <w:pPr>
      <w:numPr>
        <w:numId w:val="1"/>
      </w:numPr>
      <w:spacing w:before="240" w:after="240"/>
      <w:contextualSpacing w:val="0"/>
      <w:outlineLvl w:val="0"/>
    </w:pPr>
    <w:rPr>
      <w:b/>
      <w:szCs w:val="24"/>
    </w:rPr>
  </w:style>
  <w:style w:type="paragraph" w:styleId="Heading2">
    <w:name w:val="heading 2"/>
    <w:basedOn w:val="ListParagraph"/>
    <w:next w:val="Normal"/>
    <w:link w:val="Heading2Char"/>
    <w:qFormat/>
    <w:rsid w:val="0092253B"/>
    <w:pPr>
      <w:numPr>
        <w:ilvl w:val="1"/>
        <w:numId w:val="1"/>
      </w:numPr>
      <w:contextualSpacing w:val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D56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qFormat/>
    <w:rsid w:val="00BD6BE4"/>
    <w:pPr>
      <w:keepNext/>
      <w:spacing w:before="240" w:after="60"/>
      <w:outlineLvl w:val="3"/>
    </w:pPr>
    <w:rPr>
      <w:b/>
      <w:bCs w:val="0"/>
      <w:sz w:val="28"/>
      <w:szCs w:val="28"/>
    </w:rPr>
  </w:style>
  <w:style w:type="paragraph" w:styleId="Heading7">
    <w:name w:val="heading 7"/>
    <w:basedOn w:val="Normal"/>
    <w:next w:val="Normal"/>
    <w:qFormat/>
    <w:rsid w:val="00B6223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rsid w:val="00B6223B"/>
    <w:pPr>
      <w:spacing w:line="480" w:lineRule="auto"/>
    </w:pPr>
  </w:style>
  <w:style w:type="paragraph" w:styleId="BodyTextIndent">
    <w:name w:val="Body Text Indent"/>
    <w:basedOn w:val="Normal"/>
    <w:rsid w:val="00B6223B"/>
    <w:pPr>
      <w:ind w:left="283"/>
    </w:pPr>
  </w:style>
  <w:style w:type="paragraph" w:customStyle="1" w:styleId="BodyTextIn">
    <w:name w:val="Body Text In"/>
    <w:basedOn w:val="Normal"/>
    <w:rsid w:val="00B6223B"/>
    <w:pPr>
      <w:widowControl w:val="0"/>
      <w:spacing w:line="480" w:lineRule="auto"/>
    </w:pPr>
    <w:rPr>
      <w:rFonts w:ascii="Arial" w:hAnsi="Arial"/>
    </w:rPr>
  </w:style>
  <w:style w:type="character" w:styleId="Strong">
    <w:name w:val="Strong"/>
    <w:uiPriority w:val="22"/>
    <w:qFormat/>
    <w:rsid w:val="00B6223B"/>
    <w:rPr>
      <w:b/>
      <w:bCs/>
    </w:rPr>
  </w:style>
  <w:style w:type="paragraph" w:styleId="Title">
    <w:name w:val="Title"/>
    <w:basedOn w:val="Normal"/>
    <w:qFormat/>
    <w:rsid w:val="00B6223B"/>
    <w:pPr>
      <w:overflowPunct w:val="0"/>
      <w:jc w:val="center"/>
      <w:textAlignment w:val="baseline"/>
    </w:pPr>
    <w:rPr>
      <w:b/>
      <w:lang w:val="en-CA"/>
    </w:rPr>
  </w:style>
  <w:style w:type="character" w:styleId="LineNumber">
    <w:name w:val="line number"/>
    <w:basedOn w:val="DefaultParagraphFont"/>
    <w:rsid w:val="00D075BE"/>
    <w:rPr>
      <w:rFonts w:ascii="Consolas" w:hAnsi="Consolas"/>
      <w:color w:val="0000FF"/>
      <w:sz w:val="22"/>
    </w:rPr>
  </w:style>
  <w:style w:type="character" w:styleId="Hyperlink">
    <w:name w:val="Hyperlink"/>
    <w:uiPriority w:val="99"/>
    <w:rsid w:val="00273400"/>
    <w:rPr>
      <w:color w:val="0000FF"/>
      <w:u w:val="single"/>
    </w:rPr>
  </w:style>
  <w:style w:type="paragraph" w:styleId="Header">
    <w:name w:val="header"/>
    <w:basedOn w:val="Normal"/>
    <w:rsid w:val="00C7199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2E24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BD6BE4"/>
    <w:pPr>
      <w:spacing w:before="100" w:beforeAutospacing="1" w:after="100" w:afterAutospacing="1"/>
    </w:pPr>
    <w:rPr>
      <w:szCs w:val="24"/>
    </w:rPr>
  </w:style>
  <w:style w:type="character" w:customStyle="1" w:styleId="printhide">
    <w:name w:val="printhide"/>
    <w:basedOn w:val="DefaultParagraphFont"/>
    <w:rsid w:val="00BD6BE4"/>
  </w:style>
  <w:style w:type="character" w:styleId="Emphasis">
    <w:name w:val="Emphasis"/>
    <w:uiPriority w:val="20"/>
    <w:qFormat/>
    <w:rsid w:val="00686F1F"/>
    <w:rPr>
      <w:i/>
      <w:iCs/>
    </w:rPr>
  </w:style>
  <w:style w:type="character" w:styleId="CommentReference">
    <w:name w:val="annotation reference"/>
    <w:uiPriority w:val="99"/>
    <w:semiHidden/>
    <w:rsid w:val="00197B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97BAC"/>
    <w:rPr>
      <w:sz w:val="20"/>
    </w:rPr>
  </w:style>
  <w:style w:type="paragraph" w:styleId="CommentSubject">
    <w:name w:val="annotation subject"/>
    <w:basedOn w:val="CommentText"/>
    <w:next w:val="CommentText"/>
    <w:semiHidden/>
    <w:rsid w:val="00197BAC"/>
    <w:rPr>
      <w:b/>
      <w:bCs w:val="0"/>
    </w:rPr>
  </w:style>
  <w:style w:type="paragraph" w:styleId="BalloonText">
    <w:name w:val="Balloon Text"/>
    <w:basedOn w:val="Normal"/>
    <w:semiHidden/>
    <w:rsid w:val="00197BA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E4DA4"/>
    <w:rPr>
      <w:sz w:val="24"/>
    </w:rPr>
  </w:style>
  <w:style w:type="character" w:customStyle="1" w:styleId="apple-style-span">
    <w:name w:val="apple-style-span"/>
    <w:rsid w:val="00EC5154"/>
  </w:style>
  <w:style w:type="paragraph" w:styleId="ListParagraph">
    <w:name w:val="List Paragraph"/>
    <w:basedOn w:val="Normal"/>
    <w:uiPriority w:val="34"/>
    <w:qFormat/>
    <w:rsid w:val="00307FB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E13BD"/>
  </w:style>
  <w:style w:type="character" w:customStyle="1" w:styleId="Heading1Char">
    <w:name w:val="Heading 1 Char"/>
    <w:basedOn w:val="DefaultParagraphFont"/>
    <w:link w:val="Heading1"/>
    <w:rsid w:val="000161B0"/>
    <w:rPr>
      <w:b/>
      <w:bCs/>
      <w:color w:val="000000" w:themeColor="text1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8C22B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8C22B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8C22B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8C22B8"/>
    <w:rPr>
      <w:rFonts w:ascii="Arial" w:hAnsi="Arial" w:cs="Arial"/>
      <w:vanish/>
      <w:sz w:val="16"/>
      <w:szCs w:val="16"/>
    </w:rPr>
  </w:style>
  <w:style w:type="paragraph" w:styleId="BodyText3">
    <w:name w:val="Body Text 3"/>
    <w:basedOn w:val="Normal"/>
    <w:link w:val="BodyText3Char"/>
    <w:rsid w:val="00185125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185125"/>
    <w:rPr>
      <w:sz w:val="16"/>
      <w:szCs w:val="16"/>
    </w:rPr>
  </w:style>
  <w:style w:type="character" w:customStyle="1" w:styleId="nlmyear">
    <w:name w:val="nlm_year"/>
    <w:basedOn w:val="DefaultParagraphFont"/>
    <w:rsid w:val="00622744"/>
  </w:style>
  <w:style w:type="character" w:customStyle="1" w:styleId="nlmpublisher-name">
    <w:name w:val="nlm_publisher-name"/>
    <w:basedOn w:val="DefaultParagraphFont"/>
    <w:rsid w:val="00622744"/>
  </w:style>
  <w:style w:type="character" w:customStyle="1" w:styleId="nlmpublisher-loc">
    <w:name w:val="nlm_publisher-loc"/>
    <w:basedOn w:val="DefaultParagraphFont"/>
    <w:rsid w:val="00622744"/>
  </w:style>
  <w:style w:type="paragraph" w:styleId="Footer">
    <w:name w:val="footer"/>
    <w:basedOn w:val="Normal"/>
    <w:link w:val="FooterChar"/>
    <w:uiPriority w:val="99"/>
    <w:unhideWhenUsed/>
    <w:rsid w:val="000321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1DE"/>
    <w:rPr>
      <w:sz w:val="24"/>
    </w:rPr>
  </w:style>
  <w:style w:type="character" w:styleId="FollowedHyperlink">
    <w:name w:val="FollowedHyperlink"/>
    <w:basedOn w:val="DefaultParagraphFont"/>
    <w:semiHidden/>
    <w:unhideWhenUsed/>
    <w:rsid w:val="00A725BE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6DF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08D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A64EC"/>
    <w:rPr>
      <w:color w:val="605E5C"/>
      <w:shd w:val="clear" w:color="auto" w:fill="E1DFDD"/>
    </w:rPr>
  </w:style>
  <w:style w:type="character" w:customStyle="1" w:styleId="accordion-tabbedtab-mobile">
    <w:name w:val="accordion-tabbed__tab-mobile"/>
    <w:basedOn w:val="DefaultParagraphFont"/>
    <w:rsid w:val="00B274FF"/>
  </w:style>
  <w:style w:type="character" w:customStyle="1" w:styleId="comma-separator">
    <w:name w:val="comma-separator"/>
    <w:basedOn w:val="DefaultParagraphFont"/>
    <w:rsid w:val="00B274FF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22F3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0CBA"/>
    <w:rPr>
      <w:color w:val="605E5C"/>
      <w:shd w:val="clear" w:color="auto" w:fill="E1DFDD"/>
    </w:rPr>
  </w:style>
  <w:style w:type="character" w:customStyle="1" w:styleId="lrzxr">
    <w:name w:val="lrzxr"/>
    <w:basedOn w:val="DefaultParagraphFont"/>
    <w:rsid w:val="00856BB1"/>
  </w:style>
  <w:style w:type="character" w:customStyle="1" w:styleId="Heading3Char">
    <w:name w:val="Heading 3 Char"/>
    <w:basedOn w:val="DefaultParagraphFont"/>
    <w:link w:val="Heading3"/>
    <w:semiHidden/>
    <w:rsid w:val="00CD565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Figure">
    <w:name w:val="Figure"/>
    <w:basedOn w:val="Normal"/>
    <w:link w:val="FigureChar"/>
    <w:qFormat/>
    <w:rsid w:val="002C150D"/>
    <w:pPr>
      <w:spacing w:line="480" w:lineRule="auto"/>
    </w:pPr>
    <w:rPr>
      <w:b/>
    </w:rPr>
  </w:style>
  <w:style w:type="character" w:customStyle="1" w:styleId="FigureChar">
    <w:name w:val="Figure Char"/>
    <w:basedOn w:val="DefaultParagraphFont"/>
    <w:link w:val="Figure"/>
    <w:rsid w:val="002C150D"/>
    <w:rPr>
      <w:b/>
      <w:color w:val="000000" w:themeColor="text1"/>
      <w:sz w:val="24"/>
    </w:rPr>
  </w:style>
  <w:style w:type="table" w:styleId="GridTable6Colorful-Accent1">
    <w:name w:val="Grid Table 6 Colorful Accent 1"/>
    <w:basedOn w:val="TableNormal"/>
    <w:uiPriority w:val="51"/>
    <w:rsid w:val="00961A29"/>
    <w:rPr>
      <w:rFonts w:asciiTheme="majorHAnsi" w:eastAsiaTheme="minorHAnsi" w:hAnsiTheme="majorHAnsi" w:cstheme="minorBidi"/>
      <w:color w:val="365F91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identifier">
    <w:name w:val="identifier"/>
    <w:basedOn w:val="DefaultParagraphFont"/>
    <w:rsid w:val="00D847F7"/>
  </w:style>
  <w:style w:type="character" w:customStyle="1" w:styleId="id-label">
    <w:name w:val="id-label"/>
    <w:basedOn w:val="DefaultParagraphFont"/>
    <w:rsid w:val="00D847F7"/>
  </w:style>
  <w:style w:type="paragraph" w:customStyle="1" w:styleId="StyleHeading1CenteredBefore12ptAfter12pt">
    <w:name w:val="Style Heading 1 + Centered Before:  12 pt After:  12 pt"/>
    <w:basedOn w:val="Heading1"/>
    <w:rsid w:val="00EE1022"/>
    <w:pPr>
      <w:jc w:val="center"/>
    </w:pPr>
    <w:rPr>
      <w:szCs w:val="20"/>
    </w:rPr>
  </w:style>
  <w:style w:type="character" w:customStyle="1" w:styleId="doi">
    <w:name w:val="doi"/>
    <w:basedOn w:val="DefaultParagraphFont"/>
    <w:rsid w:val="003A19E1"/>
  </w:style>
  <w:style w:type="paragraph" w:customStyle="1" w:styleId="StyleHeading3">
    <w:name w:val="Style Heading 3"/>
    <w:basedOn w:val="Heading2"/>
    <w:rsid w:val="000B092C"/>
    <w:rPr>
      <w:bCs w:val="0"/>
      <w:i/>
      <w:vertAlign w:val="subscript"/>
    </w:rPr>
  </w:style>
  <w:style w:type="character" w:customStyle="1" w:styleId="katex-mathml">
    <w:name w:val="katex-mathml"/>
    <w:basedOn w:val="DefaultParagraphFont"/>
    <w:rsid w:val="00115B1A"/>
  </w:style>
  <w:style w:type="character" w:customStyle="1" w:styleId="mord">
    <w:name w:val="mord"/>
    <w:basedOn w:val="DefaultParagraphFont"/>
    <w:rsid w:val="00115B1A"/>
  </w:style>
  <w:style w:type="character" w:customStyle="1" w:styleId="mbin">
    <w:name w:val="mbin"/>
    <w:basedOn w:val="DefaultParagraphFont"/>
    <w:rsid w:val="00115B1A"/>
  </w:style>
  <w:style w:type="character" w:customStyle="1" w:styleId="mo">
    <w:name w:val="mo"/>
    <w:basedOn w:val="DefaultParagraphFont"/>
    <w:rsid w:val="00443C4A"/>
  </w:style>
  <w:style w:type="character" w:customStyle="1" w:styleId="mn">
    <w:name w:val="mn"/>
    <w:basedOn w:val="DefaultParagraphFont"/>
    <w:rsid w:val="00443C4A"/>
  </w:style>
  <w:style w:type="character" w:customStyle="1" w:styleId="mi">
    <w:name w:val="mi"/>
    <w:basedOn w:val="DefaultParagraphFont"/>
    <w:rsid w:val="00443C4A"/>
  </w:style>
  <w:style w:type="character" w:customStyle="1" w:styleId="enlighter-s0">
    <w:name w:val="enlighter-s0"/>
    <w:basedOn w:val="DefaultParagraphFont"/>
    <w:rsid w:val="007C16C5"/>
  </w:style>
  <w:style w:type="character" w:customStyle="1" w:styleId="Heading2Char">
    <w:name w:val="Heading 2 Char"/>
    <w:basedOn w:val="DefaultParagraphFont"/>
    <w:link w:val="Heading2"/>
    <w:rsid w:val="00C875C8"/>
    <w:rPr>
      <w:b/>
      <w:bCs/>
      <w:color w:val="000000" w:themeColor="text1"/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5128"/>
    <w:rPr>
      <w:bCs/>
      <w:color w:val="000000" w:themeColor="text1"/>
    </w:rPr>
  </w:style>
  <w:style w:type="table" w:customStyle="1" w:styleId="TableGrid1">
    <w:name w:val="Table Grid1"/>
    <w:basedOn w:val="TableNormal"/>
    <w:next w:val="TableGrid"/>
    <w:uiPriority w:val="59"/>
    <w:rsid w:val="007C1112"/>
    <w:rPr>
      <w:rFonts w:ascii="Cambria" w:eastAsia="MS Mincho" w:hAnsi="Cambr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E1078"/>
    <w:rPr>
      <w:rFonts w:ascii="Cambria" w:eastAsia="MS Mincho" w:hAnsi="Cambr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E97F8D"/>
    <w:pPr>
      <w:numPr>
        <w:numId w:val="4"/>
      </w:numPr>
      <w:autoSpaceDE/>
      <w:autoSpaceDN/>
      <w:adjustRightInd/>
      <w:spacing w:before="0" w:after="200" w:line="276" w:lineRule="auto"/>
      <w:contextualSpacing/>
    </w:pPr>
    <w:rPr>
      <w:rFonts w:asciiTheme="minorHAnsi" w:eastAsiaTheme="minorEastAsia" w:hAnsiTheme="minorHAnsi" w:cstheme="minorBidi"/>
      <w:bCs w:val="0"/>
      <w:color w:val="auto"/>
      <w:sz w:val="22"/>
      <w:szCs w:val="22"/>
    </w:rPr>
  </w:style>
  <w:style w:type="paragraph" w:styleId="HTMLPreformatted">
    <w:name w:val="HTML Preformatted"/>
    <w:basedOn w:val="Normal"/>
    <w:link w:val="HTMLPreformattedChar"/>
    <w:semiHidden/>
    <w:unhideWhenUsed/>
    <w:rsid w:val="005164E7"/>
    <w:pPr>
      <w:spacing w:before="0" w:after="0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5164E7"/>
    <w:rPr>
      <w:rFonts w:ascii="Consolas" w:hAnsi="Consolas"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22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32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3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55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8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6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5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5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78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0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9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8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4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9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6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65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63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8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6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76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7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6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4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63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46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1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62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81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188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0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5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8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1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3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9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07CB5-DA3A-4FBB-9D05-D6B1F819D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41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PRETATIVE SUMMARY</vt:lpstr>
    </vt:vector>
  </TitlesOfParts>
  <Company>Kemptville Campus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TIVE SUMMARY</dc:title>
  <dc:subject/>
  <dc:creator>Laya Kannan S. Alves</dc:creator>
  <cp:keywords/>
  <dc:description/>
  <cp:lastModifiedBy>Laya Kannan Silva Alves</cp:lastModifiedBy>
  <cp:revision>11</cp:revision>
  <cp:lastPrinted>2011-07-15T16:17:00Z</cp:lastPrinted>
  <dcterms:created xsi:type="dcterms:W3CDTF">2025-09-22T18:21:00Z</dcterms:created>
  <dcterms:modified xsi:type="dcterms:W3CDTF">2025-09-2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0CfYGvewnuUI455KNQEW7SFvYph6RRshcZBLiHp3X90</vt:lpwstr>
  </property>
  <property fmtid="{D5CDD505-2E9C-101B-9397-08002B2CF9AE}" pid="4" name="Google.Documents.RevisionId">
    <vt:lpwstr>01043790941188416883</vt:lpwstr>
  </property>
  <property fmtid="{D5CDD505-2E9C-101B-9397-08002B2CF9AE}" pid="5" name="Google.Documents.PreviousRevisionId">
    <vt:lpwstr>05524967819276650566</vt:lpwstr>
  </property>
  <property fmtid="{D5CDD505-2E9C-101B-9397-08002B2CF9AE}" pid="6" name="Google.Documents.PluginVersion">
    <vt:lpwstr>2.0.2026.3768</vt:lpwstr>
  </property>
  <property fmtid="{D5CDD505-2E9C-101B-9397-08002B2CF9AE}" pid="7" name="Google.Documents.MergeIncapabilityFlags">
    <vt:i4>0</vt:i4>
  </property>
  <property fmtid="{D5CDD505-2E9C-101B-9397-08002B2CF9AE}" pid="8" name="GrammarlyDocumentId">
    <vt:lpwstr>f8eaa68bea267f0e59ae29c6282b8450a14333b015ec3269df9e81d97d6643a0</vt:lpwstr>
  </property>
</Properties>
</file>